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A83B07" w14:textId="1E3F0F37" w:rsidR="00AE55BB" w:rsidRPr="002E57CD" w:rsidRDefault="008A6A0D" w:rsidP="00732DD7">
      <w:pPr>
        <w:widowControl/>
        <w:jc w:val="right"/>
        <w:rPr>
          <w:rFonts w:ascii="Times New Roman" w:eastAsia="標楷體" w:hAnsi="Times New Roman" w:cs="Times New Roman"/>
          <w:b/>
          <w:kern w:val="0"/>
          <w:szCs w:val="24"/>
          <w:lang w:val="zh-HK" w:eastAsia="zh-HK" w:bidi="zh-HK"/>
        </w:rPr>
      </w:pPr>
      <w:bookmarkStart w:id="0" w:name="附件9"/>
      <w:r w:rsidRPr="002E57CD">
        <w:rPr>
          <w:rFonts w:ascii="Times New Roman" w:eastAsia="標楷體" w:hAnsi="Times New Roman" w:cs="Times New Roman"/>
          <w:b/>
          <w:kern w:val="0"/>
          <w:szCs w:val="24"/>
          <w:lang w:val="zh-HK" w:eastAsia="zh-HK" w:bidi="zh-HK"/>
        </w:rPr>
        <w:t>附件</w:t>
      </w:r>
      <w:r w:rsidRPr="002E57CD">
        <w:rPr>
          <w:rFonts w:ascii="Times New Roman" w:eastAsia="標楷體" w:hAnsi="Times New Roman" w:cs="Times New Roman"/>
          <w:b/>
          <w:kern w:val="0"/>
          <w:szCs w:val="24"/>
          <w:lang w:val="zh-HK" w:eastAsia="zh-HK" w:bidi="zh-HK"/>
        </w:rPr>
        <w:t xml:space="preserve"> </w:t>
      </w:r>
      <w:r w:rsidR="007C6F5D" w:rsidRPr="002E57CD">
        <w:rPr>
          <w:rFonts w:ascii="Times New Roman" w:eastAsia="標楷體" w:hAnsi="Times New Roman" w:cs="Times New Roman"/>
          <w:b/>
          <w:kern w:val="0"/>
          <w:szCs w:val="24"/>
          <w:lang w:val="zh-HK" w:eastAsia="zh-HK" w:bidi="zh-HK"/>
        </w:rPr>
        <w:t>9</w:t>
      </w:r>
      <w:bookmarkEnd w:id="0"/>
      <w:r w:rsidR="007C6F5D" w:rsidRPr="002E57CD">
        <w:rPr>
          <w:rFonts w:ascii="Times New Roman" w:eastAsia="標楷體" w:hAnsi="Times New Roman" w:cs="Times New Roman"/>
          <w:b/>
          <w:kern w:val="0"/>
          <w:szCs w:val="24"/>
          <w:lang w:val="zh-HK" w:eastAsia="zh-HK" w:bidi="zh-HK"/>
        </w:rPr>
        <w:t xml:space="preserve"> </w:t>
      </w:r>
    </w:p>
    <w:p w14:paraId="3BB31AF2" w14:textId="77777777" w:rsidR="00182F0C" w:rsidRPr="002E57CD" w:rsidRDefault="00182F0C" w:rsidP="002E57CD">
      <w:pPr>
        <w:spacing w:line="400" w:lineRule="exact"/>
        <w:jc w:val="center"/>
        <w:rPr>
          <w:rFonts w:ascii="Times New Roman" w:eastAsia="標楷體" w:hAnsi="Times New Roman" w:cs="Times New Roman"/>
          <w:b/>
          <w:kern w:val="0"/>
          <w:sz w:val="32"/>
          <w:szCs w:val="24"/>
          <w:lang w:val="zh-HK" w:eastAsia="zh-HK" w:bidi="zh-HK"/>
        </w:rPr>
      </w:pPr>
    </w:p>
    <w:p w14:paraId="6BED6304" w14:textId="69E6DAF6" w:rsidR="00AE55BB" w:rsidRPr="002E57CD" w:rsidRDefault="008A6A0D" w:rsidP="002E57CD">
      <w:pPr>
        <w:spacing w:line="400" w:lineRule="exact"/>
        <w:jc w:val="center"/>
        <w:rPr>
          <w:rFonts w:ascii="Times New Roman" w:eastAsia="標楷體" w:hAnsi="Times New Roman" w:cs="Times New Roman"/>
          <w:b/>
          <w:kern w:val="0"/>
          <w:sz w:val="32"/>
          <w:szCs w:val="24"/>
          <w:lang w:val="zh-HK" w:eastAsia="zh-HK" w:bidi="zh-HK"/>
        </w:rPr>
      </w:pPr>
      <w:r w:rsidRPr="002E57CD">
        <w:rPr>
          <w:rFonts w:ascii="Times New Roman" w:eastAsia="標楷體" w:hAnsi="Times New Roman" w:cs="Times New Roman"/>
          <w:b/>
          <w:kern w:val="0"/>
          <w:sz w:val="32"/>
          <w:szCs w:val="24"/>
          <w:lang w:val="zh-HK" w:eastAsia="zh-HK" w:bidi="zh-HK"/>
        </w:rPr>
        <w:t>家長簡報會內容</w:t>
      </w:r>
    </w:p>
    <w:p w14:paraId="586B083A" w14:textId="77777777" w:rsidR="00182F0C" w:rsidRPr="002E57CD" w:rsidRDefault="00182F0C" w:rsidP="002E57CD">
      <w:pPr>
        <w:spacing w:line="400" w:lineRule="exact"/>
        <w:jc w:val="center"/>
        <w:rPr>
          <w:rFonts w:ascii="Times New Roman" w:eastAsia="標楷體" w:hAnsi="Times New Roman" w:cs="Times New Roman"/>
          <w:b/>
          <w:kern w:val="0"/>
          <w:sz w:val="32"/>
          <w:szCs w:val="24"/>
          <w:lang w:val="zh-HK" w:eastAsia="zh-HK" w:bidi="zh-HK"/>
        </w:rPr>
      </w:pPr>
    </w:p>
    <w:p w14:paraId="0CFC8ABD" w14:textId="77777777" w:rsidR="00AE55BB" w:rsidRPr="002E57CD" w:rsidRDefault="008A6A0D" w:rsidP="002E57CD">
      <w:pPr>
        <w:pStyle w:val="af"/>
        <w:numPr>
          <w:ilvl w:val="0"/>
          <w:numId w:val="36"/>
        </w:numPr>
        <w:tabs>
          <w:tab w:val="left" w:pos="1928"/>
        </w:tabs>
        <w:spacing w:line="400" w:lineRule="exact"/>
        <w:ind w:leftChars="0"/>
        <w:jc w:val="both"/>
        <w:rPr>
          <w:rFonts w:ascii="Times New Roman" w:eastAsia="標楷體" w:hAnsi="Times New Roman" w:cs="Times New Roman"/>
          <w:szCs w:val="24"/>
        </w:rPr>
      </w:pPr>
      <w:r w:rsidRPr="002E57CD">
        <w:rPr>
          <w:rFonts w:ascii="Times New Roman" w:eastAsia="標楷體" w:hAnsi="Times New Roman" w:cs="Times New Roman"/>
          <w:szCs w:val="24"/>
        </w:rPr>
        <w:t>講述與危機事件有關的資料</w:t>
      </w:r>
    </w:p>
    <w:p w14:paraId="4F6338EB" w14:textId="77777777" w:rsidR="00AE55BB" w:rsidRPr="002E57CD" w:rsidRDefault="008A6A0D"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2E57CD">
        <w:rPr>
          <w:rFonts w:ascii="Times New Roman" w:eastAsia="標楷體" w:hAnsi="Times New Roman" w:cs="Times New Roman"/>
          <w:szCs w:val="24"/>
        </w:rPr>
        <w:t>講解幼稚園如何就危機事件作出應變和安排</w:t>
      </w:r>
    </w:p>
    <w:p w14:paraId="2C8B7B6B" w14:textId="77777777" w:rsidR="00AE55BB" w:rsidRPr="002E57CD" w:rsidRDefault="008A6A0D"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2E57CD">
        <w:rPr>
          <w:rFonts w:ascii="Times New Roman" w:eastAsia="標楷體" w:hAnsi="Times New Roman" w:cs="Times New Roman"/>
          <w:szCs w:val="24"/>
        </w:rPr>
        <w:t>說明校方將會採取的措施，以避免同類型事故再次發生</w:t>
      </w:r>
    </w:p>
    <w:p w14:paraId="7E0A8EDC" w14:textId="17234108" w:rsidR="00AE55BB" w:rsidRPr="002E57CD" w:rsidRDefault="006077FB"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2E57CD">
        <w:rPr>
          <w:rFonts w:ascii="Times New Roman" w:eastAsia="標楷體" w:hAnsi="Times New Roman" w:cs="Times New Roman"/>
          <w:szCs w:val="24"/>
        </w:rPr>
        <w:t>概述家長參考資料的要點，讓家長知道如何觀察子女於危機事件後的反應及協助子女面對事件和處理情緒的方法（</w:t>
      </w:r>
      <w:hyperlink r:id="rId8" w:history="1">
        <w:r w:rsidR="005C1B0A" w:rsidRPr="00DD027C">
          <w:rPr>
            <w:rStyle w:val="af3"/>
            <w:rFonts w:ascii="Times New Roman" w:eastAsia="標楷體" w:hAnsi="Times New Roman" w:cs="Times New Roman"/>
            <w:szCs w:val="24"/>
            <w:lang w:eastAsia="zh-HK"/>
          </w:rPr>
          <w:t>附件</w:t>
        </w:r>
        <w:r w:rsidRPr="00DD027C">
          <w:rPr>
            <w:rStyle w:val="af3"/>
            <w:rFonts w:ascii="Times New Roman" w:eastAsia="標楷體" w:hAnsi="Times New Roman" w:cs="Times New Roman"/>
            <w:szCs w:val="24"/>
          </w:rPr>
          <w:t xml:space="preserve"> 1b</w:t>
        </w:r>
      </w:hyperlink>
      <w:r w:rsidR="005C1B0A" w:rsidRPr="002E57CD">
        <w:rPr>
          <w:rFonts w:ascii="Times New Roman" w:eastAsia="標楷體" w:hAnsi="Times New Roman" w:cs="Times New Roman"/>
          <w:szCs w:val="24"/>
        </w:rPr>
        <w:t xml:space="preserve"> </w:t>
      </w:r>
      <w:r w:rsidR="005C1B0A" w:rsidRPr="002E57CD">
        <w:rPr>
          <w:rFonts w:ascii="Times New Roman" w:eastAsia="標楷體" w:hAnsi="Times New Roman" w:cs="Times New Roman"/>
          <w:szCs w:val="24"/>
        </w:rPr>
        <w:t>、</w:t>
      </w:r>
      <w:r w:rsidR="005C1B0A" w:rsidRPr="002E57CD">
        <w:rPr>
          <w:rFonts w:ascii="Times New Roman" w:eastAsia="標楷體" w:hAnsi="Times New Roman" w:cs="Times New Roman"/>
          <w:szCs w:val="24"/>
        </w:rPr>
        <w:t xml:space="preserve"> </w:t>
      </w:r>
      <w:hyperlink r:id="rId9" w:history="1">
        <w:r w:rsidR="005C1B0A" w:rsidRPr="00DD027C">
          <w:rPr>
            <w:rStyle w:val="af3"/>
            <w:rFonts w:ascii="Times New Roman" w:eastAsia="標楷體" w:hAnsi="Times New Roman" w:cs="Times New Roman"/>
            <w:szCs w:val="24"/>
            <w:lang w:eastAsia="zh-HK"/>
          </w:rPr>
          <w:t>附件</w:t>
        </w:r>
        <w:r w:rsidR="005C1B0A" w:rsidRPr="00DD027C">
          <w:rPr>
            <w:rStyle w:val="af3"/>
            <w:rFonts w:ascii="Times New Roman" w:eastAsia="標楷體" w:hAnsi="Times New Roman" w:cs="Times New Roman"/>
            <w:szCs w:val="24"/>
          </w:rPr>
          <w:t xml:space="preserve"> </w:t>
        </w:r>
        <w:r w:rsidRPr="00DD027C">
          <w:rPr>
            <w:rStyle w:val="af3"/>
            <w:rFonts w:ascii="Times New Roman" w:eastAsia="標楷體" w:hAnsi="Times New Roman" w:cs="Times New Roman"/>
            <w:szCs w:val="24"/>
          </w:rPr>
          <w:t>1c</w:t>
        </w:r>
      </w:hyperlink>
      <w:r w:rsidR="005C1B0A" w:rsidRPr="002E57CD">
        <w:rPr>
          <w:rFonts w:ascii="Times New Roman" w:eastAsia="標楷體" w:hAnsi="Times New Roman" w:cs="Times New Roman"/>
          <w:szCs w:val="24"/>
        </w:rPr>
        <w:t xml:space="preserve"> </w:t>
      </w:r>
      <w:r w:rsidR="005C1B0A" w:rsidRPr="002E57CD">
        <w:rPr>
          <w:rFonts w:ascii="Times New Roman" w:eastAsia="標楷體" w:hAnsi="Times New Roman" w:cs="Times New Roman"/>
          <w:szCs w:val="24"/>
          <w:lang w:eastAsia="zh-HK"/>
        </w:rPr>
        <w:t>及</w:t>
      </w:r>
      <w:r w:rsidR="005C1B0A" w:rsidRPr="002E57CD">
        <w:rPr>
          <w:rFonts w:ascii="Times New Roman" w:eastAsia="標楷體" w:hAnsi="Times New Roman" w:cs="Times New Roman"/>
          <w:szCs w:val="24"/>
        </w:rPr>
        <w:t xml:space="preserve"> </w:t>
      </w:r>
      <w:hyperlink r:id="rId10" w:history="1">
        <w:r w:rsidR="005C1B0A" w:rsidRPr="00DD027C">
          <w:rPr>
            <w:rStyle w:val="af3"/>
            <w:rFonts w:ascii="Times New Roman" w:eastAsia="標楷體" w:hAnsi="Times New Roman" w:cs="Times New Roman"/>
            <w:szCs w:val="24"/>
            <w:lang w:eastAsia="zh-HK"/>
          </w:rPr>
          <w:t>附件</w:t>
        </w:r>
        <w:r w:rsidR="005C1B0A" w:rsidRPr="00DD027C">
          <w:rPr>
            <w:rStyle w:val="af3"/>
            <w:rFonts w:ascii="Times New Roman" w:eastAsia="標楷體" w:hAnsi="Times New Roman" w:cs="Times New Roman"/>
            <w:szCs w:val="24"/>
          </w:rPr>
          <w:t xml:space="preserve"> </w:t>
        </w:r>
        <w:r w:rsidR="007C6F5D" w:rsidRPr="00DD027C">
          <w:rPr>
            <w:rStyle w:val="af3"/>
            <w:rFonts w:ascii="Times New Roman" w:eastAsia="標楷體" w:hAnsi="Times New Roman" w:cs="Times New Roman"/>
            <w:szCs w:val="24"/>
          </w:rPr>
          <w:t>8</w:t>
        </w:r>
      </w:hyperlink>
      <w:r w:rsidRPr="002E57CD">
        <w:rPr>
          <w:rFonts w:ascii="Times New Roman" w:eastAsia="標楷體" w:hAnsi="Times New Roman" w:cs="Times New Roman"/>
          <w:szCs w:val="24"/>
        </w:rPr>
        <w:t>）</w:t>
      </w:r>
    </w:p>
    <w:p w14:paraId="761789B3" w14:textId="77777777" w:rsidR="00AE55BB" w:rsidRPr="002E57CD" w:rsidRDefault="008A6A0D"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2E57CD">
        <w:rPr>
          <w:rFonts w:ascii="Times New Roman" w:eastAsia="標楷體" w:hAnsi="Times New Roman" w:cs="Times New Roman"/>
          <w:szCs w:val="24"/>
        </w:rPr>
        <w:t>強調家長支援子女的重要性</w:t>
      </w:r>
    </w:p>
    <w:p w14:paraId="000A9AEE" w14:textId="77777777" w:rsidR="00AE55BB" w:rsidRPr="002E57CD" w:rsidRDefault="008A6A0D"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proofErr w:type="gramStart"/>
      <w:r w:rsidRPr="002E57CD">
        <w:rPr>
          <w:rFonts w:ascii="Times New Roman" w:eastAsia="標楷體" w:hAnsi="Times New Roman" w:cs="Times New Roman"/>
          <w:szCs w:val="24"/>
        </w:rPr>
        <w:t>強調家校合作</w:t>
      </w:r>
      <w:proofErr w:type="gramEnd"/>
      <w:r w:rsidRPr="002E57CD">
        <w:rPr>
          <w:rFonts w:ascii="Times New Roman" w:eastAsia="標楷體" w:hAnsi="Times New Roman" w:cs="Times New Roman"/>
          <w:szCs w:val="24"/>
        </w:rPr>
        <w:t>的重要性</w:t>
      </w:r>
    </w:p>
    <w:p w14:paraId="31E65C87" w14:textId="77777777" w:rsidR="00AE55BB" w:rsidRPr="002E57CD" w:rsidRDefault="008A6A0D"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2E57CD">
        <w:rPr>
          <w:rFonts w:ascii="Times New Roman" w:eastAsia="標楷體" w:hAnsi="Times New Roman" w:cs="Times New Roman"/>
          <w:szCs w:val="24"/>
        </w:rPr>
        <w:t>介紹支援機構或人員的資料</w:t>
      </w:r>
    </w:p>
    <w:p w14:paraId="6D786622" w14:textId="77777777" w:rsidR="00AE55BB" w:rsidRPr="002E57CD" w:rsidRDefault="006077FB" w:rsidP="002E57CD">
      <w:pPr>
        <w:numPr>
          <w:ilvl w:val="0"/>
          <w:numId w:val="36"/>
        </w:numPr>
        <w:tabs>
          <w:tab w:val="left" w:pos="1067"/>
          <w:tab w:val="left" w:pos="1068"/>
        </w:tabs>
        <w:autoSpaceDE w:val="0"/>
        <w:autoSpaceDN w:val="0"/>
        <w:spacing w:beforeLines="50" w:before="120" w:line="400" w:lineRule="exact"/>
        <w:ind w:left="482" w:hanging="482"/>
        <w:jc w:val="both"/>
        <w:rPr>
          <w:rFonts w:ascii="Times New Roman" w:eastAsia="標楷體" w:hAnsi="Times New Roman" w:cs="Times New Roman"/>
          <w:szCs w:val="24"/>
        </w:rPr>
      </w:pPr>
      <w:r w:rsidRPr="002E57CD">
        <w:rPr>
          <w:rFonts w:ascii="Times New Roman" w:eastAsia="標楷體" w:hAnsi="Times New Roman" w:cs="Times New Roman"/>
          <w:szCs w:val="24"/>
        </w:rPr>
        <w:t>為有需要的家長安排輔導</w:t>
      </w:r>
    </w:p>
    <w:p w14:paraId="7FA3AC22" w14:textId="1AD63E85" w:rsidR="008D7146" w:rsidRPr="002E57CD" w:rsidRDefault="008D7146" w:rsidP="00047929">
      <w:pPr>
        <w:ind w:right="480"/>
        <w:rPr>
          <w:rFonts w:ascii="Times New Roman" w:eastAsia="標楷體" w:hAnsi="Times New Roman" w:cs="Times New Roman"/>
          <w:szCs w:val="24"/>
        </w:rPr>
      </w:pPr>
      <w:bookmarkStart w:id="1" w:name="_GoBack"/>
      <w:bookmarkEnd w:id="1"/>
    </w:p>
    <w:sectPr w:rsidR="008D7146" w:rsidRPr="002E57CD" w:rsidSect="004F46F2">
      <w:footerReference w:type="default" r:id="rId11"/>
      <w:pgSz w:w="11906" w:h="16838" w:code="9"/>
      <w:pgMar w:top="907" w:right="1276" w:bottom="907" w:left="124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157498" w14:textId="77777777" w:rsidR="00E01C7A" w:rsidRDefault="00E01C7A" w:rsidP="009217B3">
      <w:r>
        <w:separator/>
      </w:r>
    </w:p>
    <w:p w14:paraId="2626CE33" w14:textId="77777777" w:rsidR="00E01C7A" w:rsidRDefault="00E01C7A"/>
    <w:p w14:paraId="39C15258" w14:textId="77777777" w:rsidR="00E01C7A" w:rsidRDefault="00E01C7A"/>
    <w:p w14:paraId="4880CF50" w14:textId="77777777" w:rsidR="00E01C7A" w:rsidRDefault="00E01C7A"/>
  </w:endnote>
  <w:endnote w:type="continuationSeparator" w:id="0">
    <w:p w14:paraId="194ADBF7" w14:textId="77777777" w:rsidR="00E01C7A" w:rsidRDefault="00E01C7A" w:rsidP="009217B3">
      <w:r>
        <w:continuationSeparator/>
      </w:r>
    </w:p>
    <w:p w14:paraId="67E54A7A" w14:textId="77777777" w:rsidR="00E01C7A" w:rsidRDefault="00E01C7A"/>
    <w:p w14:paraId="6267098D" w14:textId="77777777" w:rsidR="00E01C7A" w:rsidRDefault="00E01C7A"/>
    <w:p w14:paraId="25E66142" w14:textId="77777777" w:rsidR="00E01C7A" w:rsidRDefault="00E01C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Times News Roman">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B036D" w14:textId="52627C9B" w:rsidR="00927F8F" w:rsidRPr="006520D5" w:rsidRDefault="00927F8F">
    <w:pPr>
      <w:pStyle w:val="ad"/>
      <w:jc w:val="right"/>
      <w:rPr>
        <w:rFonts w:ascii="Times New Roman" w:hAnsi="Times New Roman" w:cs="Times New Roman"/>
      </w:rPr>
    </w:pPr>
  </w:p>
  <w:p w14:paraId="024F4A1D" w14:textId="77777777" w:rsidR="00927F8F" w:rsidRDefault="00927F8F">
    <w:pPr>
      <w:pStyle w:val="af0"/>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1A473" w14:textId="77777777" w:rsidR="00E01C7A" w:rsidRDefault="00E01C7A" w:rsidP="009217B3">
      <w:r>
        <w:separator/>
      </w:r>
    </w:p>
    <w:p w14:paraId="3A2EA439" w14:textId="77777777" w:rsidR="00E01C7A" w:rsidRDefault="00E01C7A"/>
    <w:p w14:paraId="2A5EED62" w14:textId="77777777" w:rsidR="00E01C7A" w:rsidRDefault="00E01C7A"/>
    <w:p w14:paraId="16C597CE" w14:textId="77777777" w:rsidR="00E01C7A" w:rsidRDefault="00E01C7A"/>
  </w:footnote>
  <w:footnote w:type="continuationSeparator" w:id="0">
    <w:p w14:paraId="5C2EC81F" w14:textId="77777777" w:rsidR="00E01C7A" w:rsidRDefault="00E01C7A" w:rsidP="009217B3">
      <w:r>
        <w:continuationSeparator/>
      </w:r>
    </w:p>
    <w:p w14:paraId="09C03305" w14:textId="77777777" w:rsidR="00E01C7A" w:rsidRDefault="00E01C7A"/>
    <w:p w14:paraId="2D71ED8E" w14:textId="77777777" w:rsidR="00E01C7A" w:rsidRDefault="00E01C7A"/>
    <w:p w14:paraId="06B336E8" w14:textId="77777777" w:rsidR="00E01C7A" w:rsidRDefault="00E01C7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A295E"/>
    <w:multiLevelType w:val="hybridMultilevel"/>
    <w:tmpl w:val="6D92E186"/>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7F5C5E8A">
      <w:start w:val="1"/>
      <w:numFmt w:val="bullet"/>
      <w:lvlText w:val="-"/>
      <w:lvlJc w:val="left"/>
      <w:pPr>
        <w:ind w:left="3000" w:hanging="360"/>
      </w:pPr>
      <w:rPr>
        <w:rFonts w:ascii="Times New Roman" w:hAnsi="Times New Roman" w:cs="Times New Roman"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 w15:restartNumberingAfterBreak="0">
    <w:nsid w:val="0B4B71D6"/>
    <w:multiLevelType w:val="hybridMultilevel"/>
    <w:tmpl w:val="898C446A"/>
    <w:lvl w:ilvl="0" w:tplc="98CEAE46">
      <w:start w:val="1"/>
      <w:numFmt w:val="bullet"/>
      <w:lvlText w:val=""/>
      <w:lvlJc w:val="left"/>
      <w:pPr>
        <w:ind w:left="906" w:hanging="480"/>
      </w:pPr>
      <w:rPr>
        <w:rFonts w:ascii="Wingdings" w:hAnsi="Wingdings" w:hint="default"/>
      </w:rPr>
    </w:lvl>
    <w:lvl w:ilvl="1" w:tplc="EB2C9D60">
      <w:start w:val="1"/>
      <w:numFmt w:val="bullet"/>
      <w:lvlText w:val=""/>
      <w:lvlJc w:val="left"/>
      <w:pPr>
        <w:ind w:left="1386" w:hanging="480"/>
      </w:pPr>
      <w:rPr>
        <w:rFonts w:ascii="Wingdings" w:hAnsi="Wingdings" w:hint="default"/>
      </w:rPr>
    </w:lvl>
    <w:lvl w:ilvl="2" w:tplc="04090005">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2" w15:restartNumberingAfterBreak="0">
    <w:nsid w:val="0C09649E"/>
    <w:multiLevelType w:val="hybridMultilevel"/>
    <w:tmpl w:val="8C24E408"/>
    <w:lvl w:ilvl="0" w:tplc="D6AC0D28">
      <w:numFmt w:val="bullet"/>
      <w:lvlText w:val=""/>
      <w:lvlJc w:val="left"/>
      <w:pPr>
        <w:ind w:left="720" w:hanging="360"/>
      </w:pPr>
      <w:rPr>
        <w:rFonts w:ascii="Wingdings" w:eastAsia="Wingdings" w:hAnsi="Wingdings" w:cs="Wingdings" w:hint="default"/>
        <w:w w:val="108"/>
        <w:sz w:val="24"/>
        <w:szCs w:val="24"/>
        <w:lang w:val="zh-HK" w:eastAsia="zh-HK" w:bidi="zh-HK"/>
      </w:rPr>
    </w:lvl>
    <w:lvl w:ilvl="1" w:tplc="3C09000B">
      <w:start w:val="1"/>
      <w:numFmt w:val="bullet"/>
      <w:lvlText w:val=""/>
      <w:lvlJc w:val="left"/>
      <w:pPr>
        <w:ind w:left="1320" w:hanging="480"/>
      </w:pPr>
      <w:rPr>
        <w:rFonts w:ascii="Wingdings" w:hAnsi="Wingdings" w:hint="default"/>
      </w:rPr>
    </w:lvl>
    <w:lvl w:ilvl="2" w:tplc="0409001B">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F125751"/>
    <w:multiLevelType w:val="hybridMultilevel"/>
    <w:tmpl w:val="D694A508"/>
    <w:lvl w:ilvl="0" w:tplc="04090015">
      <w:start w:val="1"/>
      <w:numFmt w:val="taiwaneseCountingThousand"/>
      <w:lvlText w:val="%1、"/>
      <w:lvlJc w:val="left"/>
      <w:pPr>
        <w:ind w:left="480" w:hanging="480"/>
      </w:pPr>
    </w:lvl>
    <w:lvl w:ilvl="1" w:tplc="04090015">
      <w:start w:val="1"/>
      <w:numFmt w:val="taiwaneseCountingThousand"/>
      <w:lvlText w:val="%2、"/>
      <w:lvlJc w:val="left"/>
      <w:pPr>
        <w:ind w:left="960" w:hanging="480"/>
      </w:pPr>
      <w:rPr>
        <w:rFonts w:hint="default"/>
        <w:w w:val="100"/>
        <w:sz w:val="24"/>
        <w:szCs w:val="24"/>
        <w:lang w:val="zh-HK" w:eastAsia="zh-HK" w:bidi="zh-HK"/>
      </w:rPr>
    </w:lvl>
    <w:lvl w:ilvl="2" w:tplc="0409000B">
      <w:start w:val="1"/>
      <w:numFmt w:val="bullet"/>
      <w:lvlText w:val=""/>
      <w:lvlJc w:val="left"/>
      <w:pPr>
        <w:ind w:left="1440" w:hanging="480"/>
      </w:pPr>
      <w:rPr>
        <w:rFonts w:ascii="Wingdings" w:hAnsi="Wingdings" w:hint="default"/>
      </w:rPr>
    </w:lvl>
    <w:lvl w:ilvl="3" w:tplc="3C090005">
      <w:start w:val="1"/>
      <w:numFmt w:val="bullet"/>
      <w:lvlText w:val=""/>
      <w:lvlJc w:val="left"/>
      <w:pPr>
        <w:ind w:left="1920" w:hanging="480"/>
      </w:pPr>
      <w:rPr>
        <w:rFonts w:ascii="Wingdings" w:hAnsi="Wingdings" w:hint="default"/>
      </w:r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0DE424C"/>
    <w:multiLevelType w:val="hybridMultilevel"/>
    <w:tmpl w:val="360AA85E"/>
    <w:lvl w:ilvl="0" w:tplc="04090001">
      <w:start w:val="1"/>
      <w:numFmt w:val="bullet"/>
      <w:lvlText w:val=""/>
      <w:lvlJc w:val="left"/>
      <w:pPr>
        <w:ind w:left="1200" w:hanging="360"/>
      </w:pPr>
      <w:rPr>
        <w:rFonts w:ascii="Wingdings" w:hAnsi="Wingdings" w:hint="default"/>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1871750"/>
    <w:multiLevelType w:val="multilevel"/>
    <w:tmpl w:val="A47E002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eastAsia="Wingdings" w:hAnsi="Wingdings" w:cs="Wingdings" w:hint="default"/>
        <w:w w:val="108"/>
        <w:sz w:val="24"/>
        <w:szCs w:val="24"/>
        <w:lang w:val="en-US" w:eastAsia="zh-HK" w:bidi="zh-HK"/>
      </w:rPr>
    </w:lvl>
    <w:lvl w:ilvl="2">
      <w:numFmt w:val="bullet"/>
      <w:lvlText w:val=""/>
      <w:lvlJc w:val="left"/>
      <w:pPr>
        <w:tabs>
          <w:tab w:val="num" w:pos="2160"/>
        </w:tabs>
        <w:ind w:left="2160" w:hanging="360"/>
      </w:pPr>
      <w:rPr>
        <w:rFonts w:ascii="Wingdings" w:eastAsia="Wingdings" w:hAnsi="Wingdings" w:cs="Wingdings" w:hint="default"/>
        <w:w w:val="108"/>
        <w:sz w:val="24"/>
        <w:szCs w:val="24"/>
        <w:lang w:val="zh-HK" w:eastAsia="zh-HK" w:bidi="zh-HK"/>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16282B"/>
    <w:multiLevelType w:val="hybridMultilevel"/>
    <w:tmpl w:val="69E86162"/>
    <w:lvl w:ilvl="0" w:tplc="86525D7A">
      <w:numFmt w:val="bullet"/>
      <w:lvlText w:val="•"/>
      <w:lvlJc w:val="left"/>
      <w:pPr>
        <w:ind w:left="-300" w:hanging="481"/>
      </w:pPr>
      <w:rPr>
        <w:rFont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7" w15:restartNumberingAfterBreak="0">
    <w:nsid w:val="18DC74BB"/>
    <w:multiLevelType w:val="hybridMultilevel"/>
    <w:tmpl w:val="DA32530E"/>
    <w:lvl w:ilvl="0" w:tplc="9814E176">
      <w:numFmt w:val="bullet"/>
      <w:lvlText w:val="•"/>
      <w:lvlJc w:val="left"/>
      <w:pPr>
        <w:ind w:left="-300" w:hanging="481"/>
      </w:pPr>
      <w:rPr>
        <w:rFont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8" w15:restartNumberingAfterBreak="0">
    <w:nsid w:val="1915789F"/>
    <w:multiLevelType w:val="hybridMultilevel"/>
    <w:tmpl w:val="320C4D50"/>
    <w:lvl w:ilvl="0" w:tplc="38323CAC">
      <w:start w:val="1"/>
      <w:numFmt w:val="decimal"/>
      <w:lvlText w:val="%1."/>
      <w:lvlJc w:val="left"/>
      <w:pPr>
        <w:ind w:left="360" w:hanging="360"/>
      </w:pPr>
      <w:rPr>
        <w:rFonts w:ascii="標楷體" w:eastAsia="標楷體" w:hAnsiTheme="minorHAnsi" w:cs="標楷體"/>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97A0ADA"/>
    <w:multiLevelType w:val="hybridMultilevel"/>
    <w:tmpl w:val="13B0B03C"/>
    <w:lvl w:ilvl="0" w:tplc="8548AE62">
      <w:start w:val="1"/>
      <w:numFmt w:val="taiwaneseCountingThousand"/>
      <w:lvlText w:val="%1."/>
      <w:lvlJc w:val="left"/>
      <w:pPr>
        <w:ind w:left="360" w:hanging="360"/>
      </w:pPr>
      <w:rPr>
        <w:rFonts w:cs="新細明體"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A056162"/>
    <w:multiLevelType w:val="hybridMultilevel"/>
    <w:tmpl w:val="74C06526"/>
    <w:lvl w:ilvl="0" w:tplc="2B48BF5E">
      <w:start w:val="7"/>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A1F4691"/>
    <w:multiLevelType w:val="hybridMultilevel"/>
    <w:tmpl w:val="E726535A"/>
    <w:lvl w:ilvl="0" w:tplc="EAC42648">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1A7A6ABC"/>
    <w:multiLevelType w:val="hybridMultilevel"/>
    <w:tmpl w:val="0D2EFB3E"/>
    <w:lvl w:ilvl="0" w:tplc="BC9E7776">
      <w:start w:val="1"/>
      <w:numFmt w:val="bullet"/>
      <w:lvlText w:val=""/>
      <w:lvlJc w:val="left"/>
      <w:pPr>
        <w:ind w:left="1229" w:hanging="360"/>
      </w:pPr>
      <w:rPr>
        <w:rFonts w:ascii="Wingdings" w:hAnsi="Wingdings" w:hint="default"/>
      </w:rPr>
    </w:lvl>
    <w:lvl w:ilvl="1" w:tplc="3C090003" w:tentative="1">
      <w:start w:val="1"/>
      <w:numFmt w:val="bullet"/>
      <w:lvlText w:val="o"/>
      <w:lvlJc w:val="left"/>
      <w:pPr>
        <w:ind w:left="1949" w:hanging="360"/>
      </w:pPr>
      <w:rPr>
        <w:rFonts w:ascii="Courier New" w:hAnsi="Courier New" w:cs="Courier New" w:hint="default"/>
      </w:rPr>
    </w:lvl>
    <w:lvl w:ilvl="2" w:tplc="3C090005" w:tentative="1">
      <w:start w:val="1"/>
      <w:numFmt w:val="bullet"/>
      <w:lvlText w:val=""/>
      <w:lvlJc w:val="left"/>
      <w:pPr>
        <w:ind w:left="2669" w:hanging="360"/>
      </w:pPr>
      <w:rPr>
        <w:rFonts w:ascii="Wingdings" w:hAnsi="Wingdings" w:cs="Wingdings" w:hint="default"/>
      </w:rPr>
    </w:lvl>
    <w:lvl w:ilvl="3" w:tplc="3C090001" w:tentative="1">
      <w:start w:val="1"/>
      <w:numFmt w:val="bullet"/>
      <w:lvlText w:val=""/>
      <w:lvlJc w:val="left"/>
      <w:pPr>
        <w:ind w:left="3389" w:hanging="360"/>
      </w:pPr>
      <w:rPr>
        <w:rFonts w:ascii="Symbol" w:hAnsi="Symbol" w:cs="Symbol" w:hint="default"/>
      </w:rPr>
    </w:lvl>
    <w:lvl w:ilvl="4" w:tplc="3C090003" w:tentative="1">
      <w:start w:val="1"/>
      <w:numFmt w:val="bullet"/>
      <w:lvlText w:val="o"/>
      <w:lvlJc w:val="left"/>
      <w:pPr>
        <w:ind w:left="4109" w:hanging="360"/>
      </w:pPr>
      <w:rPr>
        <w:rFonts w:ascii="Courier New" w:hAnsi="Courier New" w:cs="Courier New" w:hint="default"/>
      </w:rPr>
    </w:lvl>
    <w:lvl w:ilvl="5" w:tplc="3C090005" w:tentative="1">
      <w:start w:val="1"/>
      <w:numFmt w:val="bullet"/>
      <w:lvlText w:val=""/>
      <w:lvlJc w:val="left"/>
      <w:pPr>
        <w:ind w:left="4829" w:hanging="360"/>
      </w:pPr>
      <w:rPr>
        <w:rFonts w:ascii="Wingdings" w:hAnsi="Wingdings" w:cs="Wingdings" w:hint="default"/>
      </w:rPr>
    </w:lvl>
    <w:lvl w:ilvl="6" w:tplc="3C090001" w:tentative="1">
      <w:start w:val="1"/>
      <w:numFmt w:val="bullet"/>
      <w:lvlText w:val=""/>
      <w:lvlJc w:val="left"/>
      <w:pPr>
        <w:ind w:left="5549" w:hanging="360"/>
      </w:pPr>
      <w:rPr>
        <w:rFonts w:ascii="Symbol" w:hAnsi="Symbol" w:cs="Symbol" w:hint="default"/>
      </w:rPr>
    </w:lvl>
    <w:lvl w:ilvl="7" w:tplc="3C090003" w:tentative="1">
      <w:start w:val="1"/>
      <w:numFmt w:val="bullet"/>
      <w:lvlText w:val="o"/>
      <w:lvlJc w:val="left"/>
      <w:pPr>
        <w:ind w:left="6269" w:hanging="360"/>
      </w:pPr>
      <w:rPr>
        <w:rFonts w:ascii="Courier New" w:hAnsi="Courier New" w:cs="Courier New" w:hint="default"/>
      </w:rPr>
    </w:lvl>
    <w:lvl w:ilvl="8" w:tplc="3C090005" w:tentative="1">
      <w:start w:val="1"/>
      <w:numFmt w:val="bullet"/>
      <w:lvlText w:val=""/>
      <w:lvlJc w:val="left"/>
      <w:pPr>
        <w:ind w:left="6989" w:hanging="360"/>
      </w:pPr>
      <w:rPr>
        <w:rFonts w:ascii="Wingdings" w:hAnsi="Wingdings" w:cs="Wingdings" w:hint="default"/>
      </w:rPr>
    </w:lvl>
  </w:abstractNum>
  <w:abstractNum w:abstractNumId="13" w15:restartNumberingAfterBreak="0">
    <w:nsid w:val="1BA669FB"/>
    <w:multiLevelType w:val="hybridMultilevel"/>
    <w:tmpl w:val="1C624E84"/>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C713FFF"/>
    <w:multiLevelType w:val="hybridMultilevel"/>
    <w:tmpl w:val="B9CEB210"/>
    <w:lvl w:ilvl="0" w:tplc="0409000F">
      <w:start w:val="1"/>
      <w:numFmt w:val="decimal"/>
      <w:lvlText w:val="%1."/>
      <w:lvlJc w:val="left"/>
      <w:pPr>
        <w:ind w:left="1047" w:hanging="480"/>
      </w:pPr>
    </w:lvl>
    <w:lvl w:ilvl="1" w:tplc="04090001">
      <w:start w:val="1"/>
      <w:numFmt w:val="bullet"/>
      <w:lvlText w:val=""/>
      <w:lvlJc w:val="left"/>
      <w:pPr>
        <w:ind w:left="1527" w:hanging="480"/>
      </w:pPr>
      <w:rPr>
        <w:rFonts w:ascii="Symbol" w:hAnsi="Symbol" w:hint="default"/>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5" w15:restartNumberingAfterBreak="0">
    <w:nsid w:val="1DD529C6"/>
    <w:multiLevelType w:val="hybridMultilevel"/>
    <w:tmpl w:val="11C28D16"/>
    <w:lvl w:ilvl="0" w:tplc="5B80B102">
      <w:start w:val="1"/>
      <w:numFmt w:val="taiwaneseCountingThousand"/>
      <w:lvlText w:val="%1、"/>
      <w:lvlJc w:val="left"/>
      <w:pPr>
        <w:ind w:left="870" w:hanging="480"/>
      </w:pPr>
      <w:rPr>
        <w:rFonts w:hint="eastAsia"/>
      </w:rPr>
    </w:lvl>
    <w:lvl w:ilvl="1" w:tplc="04090019" w:tentative="1">
      <w:start w:val="1"/>
      <w:numFmt w:val="ideographTraditional"/>
      <w:lvlText w:val="%2、"/>
      <w:lvlJc w:val="left"/>
      <w:pPr>
        <w:ind w:left="1350" w:hanging="480"/>
      </w:pPr>
    </w:lvl>
    <w:lvl w:ilvl="2" w:tplc="0409001B" w:tentative="1">
      <w:start w:val="1"/>
      <w:numFmt w:val="lowerRoman"/>
      <w:lvlText w:val="%3."/>
      <w:lvlJc w:val="right"/>
      <w:pPr>
        <w:ind w:left="1830" w:hanging="480"/>
      </w:pPr>
    </w:lvl>
    <w:lvl w:ilvl="3" w:tplc="0409000F" w:tentative="1">
      <w:start w:val="1"/>
      <w:numFmt w:val="decimal"/>
      <w:lvlText w:val="%4."/>
      <w:lvlJc w:val="left"/>
      <w:pPr>
        <w:ind w:left="2310" w:hanging="480"/>
      </w:pPr>
    </w:lvl>
    <w:lvl w:ilvl="4" w:tplc="04090019" w:tentative="1">
      <w:start w:val="1"/>
      <w:numFmt w:val="ideographTraditional"/>
      <w:lvlText w:val="%5、"/>
      <w:lvlJc w:val="left"/>
      <w:pPr>
        <w:ind w:left="2790" w:hanging="480"/>
      </w:pPr>
    </w:lvl>
    <w:lvl w:ilvl="5" w:tplc="0409001B" w:tentative="1">
      <w:start w:val="1"/>
      <w:numFmt w:val="lowerRoman"/>
      <w:lvlText w:val="%6."/>
      <w:lvlJc w:val="right"/>
      <w:pPr>
        <w:ind w:left="3270" w:hanging="480"/>
      </w:pPr>
    </w:lvl>
    <w:lvl w:ilvl="6" w:tplc="0409000F" w:tentative="1">
      <w:start w:val="1"/>
      <w:numFmt w:val="decimal"/>
      <w:lvlText w:val="%7."/>
      <w:lvlJc w:val="left"/>
      <w:pPr>
        <w:ind w:left="3750" w:hanging="480"/>
      </w:pPr>
    </w:lvl>
    <w:lvl w:ilvl="7" w:tplc="04090019" w:tentative="1">
      <w:start w:val="1"/>
      <w:numFmt w:val="ideographTraditional"/>
      <w:lvlText w:val="%8、"/>
      <w:lvlJc w:val="left"/>
      <w:pPr>
        <w:ind w:left="4230" w:hanging="480"/>
      </w:pPr>
    </w:lvl>
    <w:lvl w:ilvl="8" w:tplc="0409001B" w:tentative="1">
      <w:start w:val="1"/>
      <w:numFmt w:val="lowerRoman"/>
      <w:lvlText w:val="%9."/>
      <w:lvlJc w:val="right"/>
      <w:pPr>
        <w:ind w:left="4710" w:hanging="480"/>
      </w:pPr>
    </w:lvl>
  </w:abstractNum>
  <w:abstractNum w:abstractNumId="16" w15:restartNumberingAfterBreak="0">
    <w:nsid w:val="1E2F2519"/>
    <w:multiLevelType w:val="hybridMultilevel"/>
    <w:tmpl w:val="BF524E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1F454ABE"/>
    <w:multiLevelType w:val="hybridMultilevel"/>
    <w:tmpl w:val="1C624E84"/>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F511506"/>
    <w:multiLevelType w:val="hybridMultilevel"/>
    <w:tmpl w:val="6A0E3B8E"/>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9" w15:restartNumberingAfterBreak="0">
    <w:nsid w:val="1F8E33B1"/>
    <w:multiLevelType w:val="hybridMultilevel"/>
    <w:tmpl w:val="8D7A0CE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1FC50AD3"/>
    <w:multiLevelType w:val="hybridMultilevel"/>
    <w:tmpl w:val="E000E38C"/>
    <w:lvl w:ilvl="0" w:tplc="3C090005">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1" w15:restartNumberingAfterBreak="0">
    <w:nsid w:val="22682117"/>
    <w:multiLevelType w:val="hybridMultilevel"/>
    <w:tmpl w:val="55E23C60"/>
    <w:lvl w:ilvl="0" w:tplc="7DA83E76">
      <w:numFmt w:val="bullet"/>
      <w:lvlText w:val=""/>
      <w:lvlJc w:val="left"/>
      <w:pPr>
        <w:ind w:left="588" w:hanging="481"/>
      </w:pPr>
      <w:rPr>
        <w:rFonts w:ascii="Wingdings" w:eastAsia="Wingdings" w:hAnsi="Wingdings" w:cs="Wingdings" w:hint="default"/>
        <w:w w:val="100"/>
        <w:sz w:val="24"/>
        <w:szCs w:val="24"/>
        <w:lang w:val="zh-HK" w:eastAsia="zh-HK" w:bidi="zh-HK"/>
      </w:rPr>
    </w:lvl>
    <w:lvl w:ilvl="1" w:tplc="91120BCC">
      <w:numFmt w:val="bullet"/>
      <w:lvlText w:val="•"/>
      <w:lvlJc w:val="left"/>
      <w:pPr>
        <w:ind w:left="1001" w:hanging="481"/>
      </w:pPr>
      <w:rPr>
        <w:rFonts w:hint="default"/>
        <w:lang w:val="zh-HK" w:eastAsia="zh-HK" w:bidi="zh-HK"/>
      </w:rPr>
    </w:lvl>
    <w:lvl w:ilvl="2" w:tplc="0C4E840E">
      <w:numFmt w:val="bullet"/>
      <w:lvlText w:val="•"/>
      <w:lvlJc w:val="left"/>
      <w:pPr>
        <w:ind w:left="1422" w:hanging="481"/>
      </w:pPr>
      <w:rPr>
        <w:rFonts w:hint="default"/>
        <w:lang w:val="zh-HK" w:eastAsia="zh-HK" w:bidi="zh-HK"/>
      </w:rPr>
    </w:lvl>
    <w:lvl w:ilvl="3" w:tplc="81424A12">
      <w:numFmt w:val="bullet"/>
      <w:lvlText w:val="•"/>
      <w:lvlJc w:val="left"/>
      <w:pPr>
        <w:ind w:left="1843" w:hanging="481"/>
      </w:pPr>
      <w:rPr>
        <w:rFonts w:hint="default"/>
        <w:lang w:val="zh-HK" w:eastAsia="zh-HK" w:bidi="zh-HK"/>
      </w:rPr>
    </w:lvl>
    <w:lvl w:ilvl="4" w:tplc="0AF0DC30">
      <w:numFmt w:val="bullet"/>
      <w:lvlText w:val="•"/>
      <w:lvlJc w:val="left"/>
      <w:pPr>
        <w:ind w:left="2264" w:hanging="481"/>
      </w:pPr>
      <w:rPr>
        <w:rFonts w:hint="default"/>
        <w:lang w:val="zh-HK" w:eastAsia="zh-HK" w:bidi="zh-HK"/>
      </w:rPr>
    </w:lvl>
    <w:lvl w:ilvl="5" w:tplc="B3E840CE">
      <w:numFmt w:val="bullet"/>
      <w:lvlText w:val="•"/>
      <w:lvlJc w:val="left"/>
      <w:pPr>
        <w:ind w:left="2685" w:hanging="481"/>
      </w:pPr>
      <w:rPr>
        <w:rFonts w:hint="default"/>
        <w:lang w:val="zh-HK" w:eastAsia="zh-HK" w:bidi="zh-HK"/>
      </w:rPr>
    </w:lvl>
    <w:lvl w:ilvl="6" w:tplc="8786BCF2">
      <w:numFmt w:val="bullet"/>
      <w:lvlText w:val="•"/>
      <w:lvlJc w:val="left"/>
      <w:pPr>
        <w:ind w:left="3106" w:hanging="481"/>
      </w:pPr>
      <w:rPr>
        <w:rFonts w:hint="default"/>
        <w:lang w:val="zh-HK" w:eastAsia="zh-HK" w:bidi="zh-HK"/>
      </w:rPr>
    </w:lvl>
    <w:lvl w:ilvl="7" w:tplc="40902456">
      <w:numFmt w:val="bullet"/>
      <w:lvlText w:val="•"/>
      <w:lvlJc w:val="left"/>
      <w:pPr>
        <w:ind w:left="3527" w:hanging="481"/>
      </w:pPr>
      <w:rPr>
        <w:rFonts w:hint="default"/>
        <w:lang w:val="zh-HK" w:eastAsia="zh-HK" w:bidi="zh-HK"/>
      </w:rPr>
    </w:lvl>
    <w:lvl w:ilvl="8" w:tplc="759EBB88">
      <w:numFmt w:val="bullet"/>
      <w:lvlText w:val="•"/>
      <w:lvlJc w:val="left"/>
      <w:pPr>
        <w:ind w:left="3948" w:hanging="481"/>
      </w:pPr>
      <w:rPr>
        <w:rFonts w:hint="default"/>
        <w:lang w:val="zh-HK" w:eastAsia="zh-HK" w:bidi="zh-HK"/>
      </w:rPr>
    </w:lvl>
  </w:abstractNum>
  <w:abstractNum w:abstractNumId="22" w15:restartNumberingAfterBreak="0">
    <w:nsid w:val="23B1634F"/>
    <w:multiLevelType w:val="hybridMultilevel"/>
    <w:tmpl w:val="1C624E84"/>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4127D23"/>
    <w:multiLevelType w:val="hybridMultilevel"/>
    <w:tmpl w:val="0F36EAA6"/>
    <w:lvl w:ilvl="0" w:tplc="04090001">
      <w:start w:val="1"/>
      <w:numFmt w:val="bullet"/>
      <w:lvlText w:val=""/>
      <w:lvlJc w:val="left"/>
      <w:pPr>
        <w:ind w:left="1200" w:hanging="360"/>
      </w:pPr>
      <w:rPr>
        <w:rFonts w:ascii="Wingdings" w:hAnsi="Wingdings" w:hint="default"/>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24796C7A"/>
    <w:multiLevelType w:val="hybridMultilevel"/>
    <w:tmpl w:val="9230A44A"/>
    <w:lvl w:ilvl="0" w:tplc="0409000B">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24D12CA7"/>
    <w:multiLevelType w:val="hybridMultilevel"/>
    <w:tmpl w:val="98626DBE"/>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C987A90">
      <w:numFmt w:val="bullet"/>
      <w:lvlText w:val=""/>
      <w:lvlJc w:val="left"/>
      <w:pPr>
        <w:ind w:left="1920" w:hanging="480"/>
      </w:pPr>
      <w:rPr>
        <w:rFonts w:ascii="Wingdings" w:eastAsia="Wingdings" w:hAnsi="Wingdings" w:cs="Wingdings" w:hint="default"/>
        <w:w w:val="100"/>
        <w:sz w:val="24"/>
        <w:szCs w:val="24"/>
        <w:lang w:val="zh-HK" w:eastAsia="zh-HK" w:bidi="zh-HK"/>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50442C0"/>
    <w:multiLevelType w:val="hybridMultilevel"/>
    <w:tmpl w:val="B484B82E"/>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6124CA2"/>
    <w:multiLevelType w:val="hybridMultilevel"/>
    <w:tmpl w:val="EF10EFDC"/>
    <w:lvl w:ilvl="0" w:tplc="F2D43D4C">
      <w:start w:val="1"/>
      <w:numFmt w:val="taiwaneseCountingThousand"/>
      <w:lvlText w:val="%1."/>
      <w:lvlJc w:val="left"/>
      <w:pPr>
        <w:ind w:left="968" w:hanging="480"/>
      </w:pPr>
      <w:rPr>
        <w:rFonts w:hint="default"/>
      </w:rPr>
    </w:lvl>
    <w:lvl w:ilvl="1" w:tplc="04090019" w:tentative="1">
      <w:start w:val="1"/>
      <w:numFmt w:val="ideographTraditional"/>
      <w:lvlText w:val="%2、"/>
      <w:lvlJc w:val="left"/>
      <w:pPr>
        <w:ind w:left="1448" w:hanging="480"/>
      </w:pPr>
    </w:lvl>
    <w:lvl w:ilvl="2" w:tplc="0409001B" w:tentative="1">
      <w:start w:val="1"/>
      <w:numFmt w:val="lowerRoman"/>
      <w:lvlText w:val="%3."/>
      <w:lvlJc w:val="right"/>
      <w:pPr>
        <w:ind w:left="1928" w:hanging="480"/>
      </w:pPr>
    </w:lvl>
    <w:lvl w:ilvl="3" w:tplc="0409000F" w:tentative="1">
      <w:start w:val="1"/>
      <w:numFmt w:val="decimal"/>
      <w:lvlText w:val="%4."/>
      <w:lvlJc w:val="left"/>
      <w:pPr>
        <w:ind w:left="2408" w:hanging="480"/>
      </w:pPr>
    </w:lvl>
    <w:lvl w:ilvl="4" w:tplc="04090019" w:tentative="1">
      <w:start w:val="1"/>
      <w:numFmt w:val="ideographTraditional"/>
      <w:lvlText w:val="%5、"/>
      <w:lvlJc w:val="left"/>
      <w:pPr>
        <w:ind w:left="2888" w:hanging="480"/>
      </w:pPr>
    </w:lvl>
    <w:lvl w:ilvl="5" w:tplc="0409001B" w:tentative="1">
      <w:start w:val="1"/>
      <w:numFmt w:val="lowerRoman"/>
      <w:lvlText w:val="%6."/>
      <w:lvlJc w:val="right"/>
      <w:pPr>
        <w:ind w:left="3368" w:hanging="480"/>
      </w:pPr>
    </w:lvl>
    <w:lvl w:ilvl="6" w:tplc="0409000F" w:tentative="1">
      <w:start w:val="1"/>
      <w:numFmt w:val="decimal"/>
      <w:lvlText w:val="%7."/>
      <w:lvlJc w:val="left"/>
      <w:pPr>
        <w:ind w:left="3848" w:hanging="480"/>
      </w:pPr>
    </w:lvl>
    <w:lvl w:ilvl="7" w:tplc="04090019" w:tentative="1">
      <w:start w:val="1"/>
      <w:numFmt w:val="ideographTraditional"/>
      <w:lvlText w:val="%8、"/>
      <w:lvlJc w:val="left"/>
      <w:pPr>
        <w:ind w:left="4328" w:hanging="480"/>
      </w:pPr>
    </w:lvl>
    <w:lvl w:ilvl="8" w:tplc="0409001B" w:tentative="1">
      <w:start w:val="1"/>
      <w:numFmt w:val="lowerRoman"/>
      <w:lvlText w:val="%9."/>
      <w:lvlJc w:val="right"/>
      <w:pPr>
        <w:ind w:left="4808" w:hanging="480"/>
      </w:pPr>
    </w:lvl>
  </w:abstractNum>
  <w:abstractNum w:abstractNumId="28" w15:restartNumberingAfterBreak="0">
    <w:nsid w:val="26985C24"/>
    <w:multiLevelType w:val="hybridMultilevel"/>
    <w:tmpl w:val="72A825F6"/>
    <w:lvl w:ilvl="0" w:tplc="532C15CC">
      <w:numFmt w:val="bullet"/>
      <w:lvlText w:val=""/>
      <w:lvlJc w:val="left"/>
      <w:pPr>
        <w:ind w:left="425" w:hanging="425"/>
      </w:pPr>
      <w:rPr>
        <w:rFonts w:ascii="Symbol" w:eastAsia="Symbol" w:hAnsi="Symbol" w:cs="Symbol" w:hint="default"/>
        <w:w w:val="100"/>
        <w:sz w:val="24"/>
        <w:szCs w:val="24"/>
        <w:lang w:val="zh-HK" w:eastAsia="zh-HK" w:bidi="zh-HK"/>
      </w:rPr>
    </w:lvl>
    <w:lvl w:ilvl="1" w:tplc="048E1F1C">
      <w:numFmt w:val="bullet"/>
      <w:lvlText w:val="•"/>
      <w:lvlJc w:val="left"/>
      <w:pPr>
        <w:ind w:left="1304" w:hanging="425"/>
      </w:pPr>
      <w:rPr>
        <w:rFonts w:hint="default"/>
        <w:lang w:val="zh-HK" w:eastAsia="zh-HK" w:bidi="zh-HK"/>
      </w:rPr>
    </w:lvl>
    <w:lvl w:ilvl="2" w:tplc="FB360CC6">
      <w:numFmt w:val="bullet"/>
      <w:lvlText w:val="•"/>
      <w:lvlJc w:val="left"/>
      <w:pPr>
        <w:ind w:left="2185" w:hanging="425"/>
      </w:pPr>
      <w:rPr>
        <w:rFonts w:hint="default"/>
        <w:lang w:val="zh-HK" w:eastAsia="zh-HK" w:bidi="zh-HK"/>
      </w:rPr>
    </w:lvl>
    <w:lvl w:ilvl="3" w:tplc="73F63276">
      <w:numFmt w:val="bullet"/>
      <w:lvlText w:val="•"/>
      <w:lvlJc w:val="left"/>
      <w:pPr>
        <w:ind w:left="3065" w:hanging="425"/>
      </w:pPr>
      <w:rPr>
        <w:rFonts w:hint="default"/>
        <w:lang w:val="zh-HK" w:eastAsia="zh-HK" w:bidi="zh-HK"/>
      </w:rPr>
    </w:lvl>
    <w:lvl w:ilvl="4" w:tplc="3C0E5B80">
      <w:numFmt w:val="bullet"/>
      <w:lvlText w:val="•"/>
      <w:lvlJc w:val="left"/>
      <w:pPr>
        <w:ind w:left="3946" w:hanging="425"/>
      </w:pPr>
      <w:rPr>
        <w:rFonts w:hint="default"/>
        <w:lang w:val="zh-HK" w:eastAsia="zh-HK" w:bidi="zh-HK"/>
      </w:rPr>
    </w:lvl>
    <w:lvl w:ilvl="5" w:tplc="A914DEBE">
      <w:numFmt w:val="bullet"/>
      <w:lvlText w:val="•"/>
      <w:lvlJc w:val="left"/>
      <w:pPr>
        <w:ind w:left="4827" w:hanging="425"/>
      </w:pPr>
      <w:rPr>
        <w:rFonts w:hint="default"/>
        <w:lang w:val="zh-HK" w:eastAsia="zh-HK" w:bidi="zh-HK"/>
      </w:rPr>
    </w:lvl>
    <w:lvl w:ilvl="6" w:tplc="D2AE0692">
      <w:numFmt w:val="bullet"/>
      <w:lvlText w:val="•"/>
      <w:lvlJc w:val="left"/>
      <w:pPr>
        <w:ind w:left="5707" w:hanging="425"/>
      </w:pPr>
      <w:rPr>
        <w:rFonts w:hint="default"/>
        <w:lang w:val="zh-HK" w:eastAsia="zh-HK" w:bidi="zh-HK"/>
      </w:rPr>
    </w:lvl>
    <w:lvl w:ilvl="7" w:tplc="5C20A640">
      <w:numFmt w:val="bullet"/>
      <w:lvlText w:val="•"/>
      <w:lvlJc w:val="left"/>
      <w:pPr>
        <w:ind w:left="6588" w:hanging="425"/>
      </w:pPr>
      <w:rPr>
        <w:rFonts w:hint="default"/>
        <w:lang w:val="zh-HK" w:eastAsia="zh-HK" w:bidi="zh-HK"/>
      </w:rPr>
    </w:lvl>
    <w:lvl w:ilvl="8" w:tplc="8200AECE">
      <w:numFmt w:val="bullet"/>
      <w:lvlText w:val="•"/>
      <w:lvlJc w:val="left"/>
      <w:pPr>
        <w:ind w:left="7469" w:hanging="425"/>
      </w:pPr>
      <w:rPr>
        <w:rFonts w:hint="default"/>
        <w:lang w:val="zh-HK" w:eastAsia="zh-HK" w:bidi="zh-HK"/>
      </w:rPr>
    </w:lvl>
  </w:abstractNum>
  <w:abstractNum w:abstractNumId="29" w15:restartNumberingAfterBreak="0">
    <w:nsid w:val="27A6333B"/>
    <w:multiLevelType w:val="hybridMultilevel"/>
    <w:tmpl w:val="56BCF5C6"/>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8563123"/>
    <w:multiLevelType w:val="hybridMultilevel"/>
    <w:tmpl w:val="8BDE32D2"/>
    <w:lvl w:ilvl="0" w:tplc="04090015">
      <w:start w:val="1"/>
      <w:numFmt w:val="taiwaneseCountingThousand"/>
      <w:lvlText w:val="%1、"/>
      <w:lvlJc w:val="left"/>
      <w:pPr>
        <w:ind w:left="480" w:hanging="480"/>
      </w:pPr>
    </w:lvl>
    <w:lvl w:ilvl="1" w:tplc="718438A2">
      <w:numFmt w:val="bullet"/>
      <w:lvlText w:val=""/>
      <w:lvlJc w:val="left"/>
      <w:pPr>
        <w:ind w:left="960" w:hanging="480"/>
      </w:pPr>
      <w:rPr>
        <w:rFonts w:ascii="Symbol" w:eastAsia="Symbol" w:hAnsi="Symbol" w:cs="Symbol" w:hint="default"/>
        <w:w w:val="100"/>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86019C1"/>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287121CD"/>
    <w:multiLevelType w:val="hybridMultilevel"/>
    <w:tmpl w:val="E4B801DA"/>
    <w:lvl w:ilvl="0" w:tplc="7F5C5E8A">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7F5C5E8A">
      <w:start w:val="1"/>
      <w:numFmt w:val="bullet"/>
      <w:lvlText w:val="-"/>
      <w:lvlJc w:val="left"/>
      <w:pPr>
        <w:ind w:left="1920" w:hanging="480"/>
      </w:pPr>
      <w:rPr>
        <w:rFonts w:ascii="Times New Roman" w:hAnsi="Times New Roman" w:cs="Times New Roman"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2B2A2B8E"/>
    <w:multiLevelType w:val="hybridMultilevel"/>
    <w:tmpl w:val="C80E37D6"/>
    <w:lvl w:ilvl="0" w:tplc="3C09000B">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2D8B6CF9"/>
    <w:multiLevelType w:val="hybridMultilevel"/>
    <w:tmpl w:val="5B483380"/>
    <w:lvl w:ilvl="0" w:tplc="6992967C">
      <w:start w:val="1"/>
      <w:numFmt w:val="decimal"/>
      <w:lvlText w:val="%1."/>
      <w:lvlJc w:val="left"/>
      <w:pPr>
        <w:ind w:left="360" w:hanging="360"/>
      </w:pPr>
      <w:rPr>
        <w:rFonts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2E0A0017"/>
    <w:multiLevelType w:val="hybridMultilevel"/>
    <w:tmpl w:val="2AFAFDE0"/>
    <w:lvl w:ilvl="0" w:tplc="04090015">
      <w:start w:val="1"/>
      <w:numFmt w:val="taiwaneseCountingThousand"/>
      <w:lvlText w:val="%1、"/>
      <w:lvlJc w:val="left"/>
      <w:pPr>
        <w:ind w:left="1200" w:hanging="360"/>
      </w:p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6" w15:restartNumberingAfterBreak="0">
    <w:nsid w:val="2FD70404"/>
    <w:multiLevelType w:val="hybridMultilevel"/>
    <w:tmpl w:val="41E07C32"/>
    <w:lvl w:ilvl="0" w:tplc="98CEAE46">
      <w:start w:val="1"/>
      <w:numFmt w:val="bullet"/>
      <w:lvlText w:val=""/>
      <w:lvlJc w:val="left"/>
      <w:pPr>
        <w:ind w:left="960" w:hanging="480"/>
      </w:pPr>
      <w:rPr>
        <w:rFonts w:ascii="Wingdings" w:hAnsi="Wingdings" w:hint="default"/>
      </w:rPr>
    </w:lvl>
    <w:lvl w:ilvl="1" w:tplc="7F5C5E8A">
      <w:start w:val="1"/>
      <w:numFmt w:val="bullet"/>
      <w:lvlText w:val="-"/>
      <w:lvlJc w:val="left"/>
      <w:pPr>
        <w:ind w:left="1440" w:hanging="480"/>
      </w:pPr>
      <w:rPr>
        <w:rFonts w:ascii="Times New Roman"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7" w15:restartNumberingAfterBreak="0">
    <w:nsid w:val="3001521B"/>
    <w:multiLevelType w:val="hybridMultilevel"/>
    <w:tmpl w:val="3356C0AA"/>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8" w15:restartNumberingAfterBreak="0">
    <w:nsid w:val="31816C6D"/>
    <w:multiLevelType w:val="hybridMultilevel"/>
    <w:tmpl w:val="D7545A6E"/>
    <w:lvl w:ilvl="0" w:tplc="A90A8116">
      <w:start w:val="1"/>
      <w:numFmt w:val="decimal"/>
      <w:lvlText w:val="%1."/>
      <w:lvlJc w:val="left"/>
      <w:pPr>
        <w:ind w:left="968" w:hanging="481"/>
      </w:pPr>
      <w:rPr>
        <w:rFonts w:ascii="標楷體" w:eastAsia="標楷體" w:hAnsi="標楷體" w:cs="標楷體" w:hint="default"/>
        <w:w w:val="110"/>
        <w:sz w:val="24"/>
        <w:szCs w:val="24"/>
        <w:lang w:val="zh-HK" w:eastAsia="zh-HK" w:bidi="zh-HK"/>
      </w:rPr>
    </w:lvl>
    <w:lvl w:ilvl="1" w:tplc="D1FC512E">
      <w:numFmt w:val="bullet"/>
      <w:lvlText w:val=""/>
      <w:lvlJc w:val="left"/>
      <w:pPr>
        <w:ind w:left="1988" w:hanging="480"/>
      </w:pPr>
      <w:rPr>
        <w:rFonts w:ascii="Wingdings" w:eastAsia="Wingdings" w:hAnsi="Wingdings" w:cs="Wingdings" w:hint="default"/>
        <w:w w:val="100"/>
        <w:sz w:val="24"/>
        <w:szCs w:val="24"/>
        <w:lang w:val="zh-HK" w:eastAsia="zh-HK" w:bidi="zh-HK"/>
      </w:rPr>
    </w:lvl>
    <w:lvl w:ilvl="2" w:tplc="AC92055A">
      <w:numFmt w:val="bullet"/>
      <w:lvlText w:val=""/>
      <w:lvlJc w:val="left"/>
      <w:pPr>
        <w:ind w:left="2648" w:hanging="600"/>
      </w:pPr>
      <w:rPr>
        <w:rFonts w:ascii="Wingdings" w:eastAsia="Wingdings" w:hAnsi="Wingdings" w:cs="Wingdings" w:hint="default"/>
        <w:w w:val="100"/>
        <w:sz w:val="24"/>
        <w:szCs w:val="24"/>
        <w:lang w:val="zh-HK" w:eastAsia="zh-HK" w:bidi="zh-HK"/>
      </w:rPr>
    </w:lvl>
    <w:lvl w:ilvl="3" w:tplc="BC3A8AD8">
      <w:numFmt w:val="bullet"/>
      <w:lvlText w:val="•"/>
      <w:lvlJc w:val="left"/>
      <w:pPr>
        <w:ind w:left="3613" w:hanging="600"/>
      </w:pPr>
      <w:rPr>
        <w:rFonts w:hint="default"/>
        <w:lang w:val="zh-HK" w:eastAsia="zh-HK" w:bidi="zh-HK"/>
      </w:rPr>
    </w:lvl>
    <w:lvl w:ilvl="4" w:tplc="055038DC">
      <w:numFmt w:val="bullet"/>
      <w:lvlText w:val="•"/>
      <w:lvlJc w:val="left"/>
      <w:pPr>
        <w:ind w:left="4586" w:hanging="600"/>
      </w:pPr>
      <w:rPr>
        <w:rFonts w:hint="default"/>
        <w:lang w:val="zh-HK" w:eastAsia="zh-HK" w:bidi="zh-HK"/>
      </w:rPr>
    </w:lvl>
    <w:lvl w:ilvl="5" w:tplc="BF385C66">
      <w:numFmt w:val="bullet"/>
      <w:lvlText w:val="•"/>
      <w:lvlJc w:val="left"/>
      <w:pPr>
        <w:ind w:left="5559" w:hanging="600"/>
      </w:pPr>
      <w:rPr>
        <w:rFonts w:hint="default"/>
        <w:lang w:val="zh-HK" w:eastAsia="zh-HK" w:bidi="zh-HK"/>
      </w:rPr>
    </w:lvl>
    <w:lvl w:ilvl="6" w:tplc="3280AC32">
      <w:numFmt w:val="bullet"/>
      <w:lvlText w:val="•"/>
      <w:lvlJc w:val="left"/>
      <w:pPr>
        <w:ind w:left="6533" w:hanging="600"/>
      </w:pPr>
      <w:rPr>
        <w:rFonts w:hint="default"/>
        <w:lang w:val="zh-HK" w:eastAsia="zh-HK" w:bidi="zh-HK"/>
      </w:rPr>
    </w:lvl>
    <w:lvl w:ilvl="7" w:tplc="9C445E9A">
      <w:numFmt w:val="bullet"/>
      <w:lvlText w:val="•"/>
      <w:lvlJc w:val="left"/>
      <w:pPr>
        <w:ind w:left="7506" w:hanging="600"/>
      </w:pPr>
      <w:rPr>
        <w:rFonts w:hint="default"/>
        <w:lang w:val="zh-HK" w:eastAsia="zh-HK" w:bidi="zh-HK"/>
      </w:rPr>
    </w:lvl>
    <w:lvl w:ilvl="8" w:tplc="A976B0BE">
      <w:numFmt w:val="bullet"/>
      <w:lvlText w:val="•"/>
      <w:lvlJc w:val="left"/>
      <w:pPr>
        <w:ind w:left="8479" w:hanging="600"/>
      </w:pPr>
      <w:rPr>
        <w:rFonts w:hint="default"/>
        <w:lang w:val="zh-HK" w:eastAsia="zh-HK" w:bidi="zh-HK"/>
      </w:rPr>
    </w:lvl>
  </w:abstractNum>
  <w:abstractNum w:abstractNumId="39" w15:restartNumberingAfterBreak="0">
    <w:nsid w:val="31FF477F"/>
    <w:multiLevelType w:val="hybridMultilevel"/>
    <w:tmpl w:val="4D10F6F8"/>
    <w:lvl w:ilvl="0" w:tplc="D870C0F6">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33D114BB"/>
    <w:multiLevelType w:val="hybridMultilevel"/>
    <w:tmpl w:val="C8C850DA"/>
    <w:lvl w:ilvl="0" w:tplc="07E2BE80">
      <w:numFmt w:val="bullet"/>
      <w:lvlText w:val=""/>
      <w:lvlJc w:val="left"/>
      <w:pPr>
        <w:ind w:left="480" w:hanging="480"/>
      </w:pPr>
      <w:rPr>
        <w:rFonts w:ascii="Symbol" w:eastAsia="Symbol" w:hAnsi="Symbol" w:cs="Symbol" w:hint="default"/>
        <w:w w:val="110"/>
        <w:sz w:val="24"/>
        <w:szCs w:val="24"/>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3594373C"/>
    <w:multiLevelType w:val="hybridMultilevel"/>
    <w:tmpl w:val="78AE12AE"/>
    <w:lvl w:ilvl="0" w:tplc="F6965BB0">
      <w:start w:val="1"/>
      <w:numFmt w:val="decimal"/>
      <w:lvlText w:val="%1."/>
      <w:lvlJc w:val="left"/>
      <w:pPr>
        <w:ind w:left="1928" w:hanging="360"/>
      </w:pPr>
      <w:rPr>
        <w:rFonts w:ascii="Times New Roman" w:eastAsia="Times New Roman" w:hAnsi="Times New Roman" w:cs="Times New Roman" w:hint="default"/>
        <w:w w:val="110"/>
        <w:sz w:val="24"/>
        <w:szCs w:val="24"/>
        <w:lang w:val="zh-HK" w:eastAsia="zh-HK" w:bidi="zh-HK"/>
      </w:rPr>
    </w:lvl>
    <w:lvl w:ilvl="1" w:tplc="C28C10CE">
      <w:numFmt w:val="bullet"/>
      <w:lvlText w:val=""/>
      <w:lvlJc w:val="left"/>
      <w:pPr>
        <w:ind w:left="2108" w:hanging="360"/>
      </w:pPr>
      <w:rPr>
        <w:rFonts w:ascii="Symbol" w:eastAsia="Symbol" w:hAnsi="Symbol" w:cs="Symbol" w:hint="default"/>
        <w:w w:val="110"/>
        <w:sz w:val="24"/>
        <w:szCs w:val="24"/>
        <w:lang w:val="zh-HK" w:eastAsia="zh-HK" w:bidi="zh-HK"/>
      </w:rPr>
    </w:lvl>
    <w:lvl w:ilvl="2" w:tplc="F7262966">
      <w:numFmt w:val="bullet"/>
      <w:lvlText w:val="•"/>
      <w:lvlJc w:val="left"/>
      <w:pPr>
        <w:ind w:left="3025" w:hanging="360"/>
      </w:pPr>
      <w:rPr>
        <w:rFonts w:hint="default"/>
        <w:lang w:val="zh-HK" w:eastAsia="zh-HK" w:bidi="zh-HK"/>
      </w:rPr>
    </w:lvl>
    <w:lvl w:ilvl="3" w:tplc="B41C26CA">
      <w:numFmt w:val="bullet"/>
      <w:lvlText w:val="•"/>
      <w:lvlJc w:val="left"/>
      <w:pPr>
        <w:ind w:left="3950" w:hanging="360"/>
      </w:pPr>
      <w:rPr>
        <w:rFonts w:hint="default"/>
        <w:lang w:val="zh-HK" w:eastAsia="zh-HK" w:bidi="zh-HK"/>
      </w:rPr>
    </w:lvl>
    <w:lvl w:ilvl="4" w:tplc="5BF08478">
      <w:numFmt w:val="bullet"/>
      <w:lvlText w:val="•"/>
      <w:lvlJc w:val="left"/>
      <w:pPr>
        <w:ind w:left="4875" w:hanging="360"/>
      </w:pPr>
      <w:rPr>
        <w:rFonts w:hint="default"/>
        <w:lang w:val="zh-HK" w:eastAsia="zh-HK" w:bidi="zh-HK"/>
      </w:rPr>
    </w:lvl>
    <w:lvl w:ilvl="5" w:tplc="94040958">
      <w:numFmt w:val="bullet"/>
      <w:lvlText w:val="•"/>
      <w:lvlJc w:val="left"/>
      <w:pPr>
        <w:ind w:left="5800" w:hanging="360"/>
      </w:pPr>
      <w:rPr>
        <w:rFonts w:hint="default"/>
        <w:lang w:val="zh-HK" w:eastAsia="zh-HK" w:bidi="zh-HK"/>
      </w:rPr>
    </w:lvl>
    <w:lvl w:ilvl="6" w:tplc="B9208A5C">
      <w:numFmt w:val="bullet"/>
      <w:lvlText w:val="•"/>
      <w:lvlJc w:val="left"/>
      <w:pPr>
        <w:ind w:left="6725" w:hanging="360"/>
      </w:pPr>
      <w:rPr>
        <w:rFonts w:hint="default"/>
        <w:lang w:val="zh-HK" w:eastAsia="zh-HK" w:bidi="zh-HK"/>
      </w:rPr>
    </w:lvl>
    <w:lvl w:ilvl="7" w:tplc="8E246BD4">
      <w:numFmt w:val="bullet"/>
      <w:lvlText w:val="•"/>
      <w:lvlJc w:val="left"/>
      <w:pPr>
        <w:ind w:left="7650" w:hanging="360"/>
      </w:pPr>
      <w:rPr>
        <w:rFonts w:hint="default"/>
        <w:lang w:val="zh-HK" w:eastAsia="zh-HK" w:bidi="zh-HK"/>
      </w:rPr>
    </w:lvl>
    <w:lvl w:ilvl="8" w:tplc="3C5CF06A">
      <w:numFmt w:val="bullet"/>
      <w:lvlText w:val="•"/>
      <w:lvlJc w:val="left"/>
      <w:pPr>
        <w:ind w:left="8576" w:hanging="360"/>
      </w:pPr>
      <w:rPr>
        <w:rFonts w:hint="default"/>
        <w:lang w:val="zh-HK" w:eastAsia="zh-HK" w:bidi="zh-HK"/>
      </w:rPr>
    </w:lvl>
  </w:abstractNum>
  <w:abstractNum w:abstractNumId="42" w15:restartNumberingAfterBreak="0">
    <w:nsid w:val="35F65700"/>
    <w:multiLevelType w:val="hybridMultilevel"/>
    <w:tmpl w:val="CCCC4230"/>
    <w:lvl w:ilvl="0" w:tplc="BFE076A8">
      <w:start w:val="1"/>
      <w:numFmt w:val="decimal"/>
      <w:lvlText w:val="%1."/>
      <w:lvlJc w:val="left"/>
      <w:pPr>
        <w:ind w:left="1448" w:hanging="480"/>
      </w:pPr>
      <w:rPr>
        <w:rFonts w:hint="default"/>
        <w:w w:val="100"/>
        <w:lang w:val="zh-HK" w:eastAsia="zh-HK" w:bidi="zh-HK"/>
      </w:rPr>
    </w:lvl>
    <w:lvl w:ilvl="1" w:tplc="718438A2">
      <w:numFmt w:val="bullet"/>
      <w:lvlText w:val=""/>
      <w:lvlJc w:val="left"/>
      <w:pPr>
        <w:ind w:left="1894" w:hanging="360"/>
      </w:pPr>
      <w:rPr>
        <w:rFonts w:ascii="Symbol" w:eastAsia="Symbol" w:hAnsi="Symbol" w:cs="Symbol" w:hint="default"/>
        <w:w w:val="100"/>
        <w:sz w:val="24"/>
        <w:szCs w:val="24"/>
        <w:lang w:val="zh-HK" w:eastAsia="zh-HK" w:bidi="zh-HK"/>
      </w:rPr>
    </w:lvl>
    <w:lvl w:ilvl="2" w:tplc="F19A4B04">
      <w:numFmt w:val="bullet"/>
      <w:lvlText w:val=""/>
      <w:lvlJc w:val="left"/>
      <w:pPr>
        <w:ind w:left="2494" w:hanging="480"/>
      </w:pPr>
      <w:rPr>
        <w:rFonts w:ascii="Wingdings" w:eastAsia="Wingdings" w:hAnsi="Wingdings" w:cs="Wingdings" w:hint="default"/>
        <w:w w:val="100"/>
        <w:sz w:val="24"/>
        <w:szCs w:val="24"/>
        <w:lang w:val="zh-HK" w:eastAsia="zh-HK" w:bidi="zh-HK"/>
      </w:rPr>
    </w:lvl>
    <w:lvl w:ilvl="3" w:tplc="2D906F72">
      <w:numFmt w:val="bullet"/>
      <w:lvlText w:val="•"/>
      <w:lvlJc w:val="left"/>
      <w:pPr>
        <w:ind w:left="3490" w:hanging="480"/>
      </w:pPr>
      <w:rPr>
        <w:rFonts w:hint="default"/>
        <w:lang w:val="zh-HK" w:eastAsia="zh-HK" w:bidi="zh-HK"/>
      </w:rPr>
    </w:lvl>
    <w:lvl w:ilvl="4" w:tplc="D27429D2">
      <w:numFmt w:val="bullet"/>
      <w:lvlText w:val="•"/>
      <w:lvlJc w:val="left"/>
      <w:pPr>
        <w:ind w:left="4481" w:hanging="480"/>
      </w:pPr>
      <w:rPr>
        <w:rFonts w:hint="default"/>
        <w:lang w:val="zh-HK" w:eastAsia="zh-HK" w:bidi="zh-HK"/>
      </w:rPr>
    </w:lvl>
    <w:lvl w:ilvl="5" w:tplc="C052BF14">
      <w:numFmt w:val="bullet"/>
      <w:lvlText w:val="•"/>
      <w:lvlJc w:val="left"/>
      <w:pPr>
        <w:ind w:left="5472" w:hanging="480"/>
      </w:pPr>
      <w:rPr>
        <w:rFonts w:hint="default"/>
        <w:lang w:val="zh-HK" w:eastAsia="zh-HK" w:bidi="zh-HK"/>
      </w:rPr>
    </w:lvl>
    <w:lvl w:ilvl="6" w:tplc="FC4A4ED6">
      <w:numFmt w:val="bullet"/>
      <w:lvlText w:val="•"/>
      <w:lvlJc w:val="left"/>
      <w:pPr>
        <w:ind w:left="6463" w:hanging="480"/>
      </w:pPr>
      <w:rPr>
        <w:rFonts w:hint="default"/>
        <w:lang w:val="zh-HK" w:eastAsia="zh-HK" w:bidi="zh-HK"/>
      </w:rPr>
    </w:lvl>
    <w:lvl w:ilvl="7" w:tplc="E924ABFA">
      <w:numFmt w:val="bullet"/>
      <w:lvlText w:val="•"/>
      <w:lvlJc w:val="left"/>
      <w:pPr>
        <w:ind w:left="7454" w:hanging="480"/>
      </w:pPr>
      <w:rPr>
        <w:rFonts w:hint="default"/>
        <w:lang w:val="zh-HK" w:eastAsia="zh-HK" w:bidi="zh-HK"/>
      </w:rPr>
    </w:lvl>
    <w:lvl w:ilvl="8" w:tplc="1C180672">
      <w:numFmt w:val="bullet"/>
      <w:lvlText w:val="•"/>
      <w:lvlJc w:val="left"/>
      <w:pPr>
        <w:ind w:left="8444" w:hanging="480"/>
      </w:pPr>
      <w:rPr>
        <w:rFonts w:hint="default"/>
        <w:lang w:val="zh-HK" w:eastAsia="zh-HK" w:bidi="zh-HK"/>
      </w:rPr>
    </w:lvl>
  </w:abstractNum>
  <w:abstractNum w:abstractNumId="43" w15:restartNumberingAfterBreak="0">
    <w:nsid w:val="37741C32"/>
    <w:multiLevelType w:val="hybridMultilevel"/>
    <w:tmpl w:val="320C4D50"/>
    <w:lvl w:ilvl="0" w:tplc="38323CAC">
      <w:start w:val="1"/>
      <w:numFmt w:val="decimal"/>
      <w:lvlText w:val="%1."/>
      <w:lvlJc w:val="left"/>
      <w:pPr>
        <w:ind w:left="360" w:hanging="360"/>
      </w:pPr>
      <w:rPr>
        <w:rFonts w:ascii="標楷體" w:eastAsia="標楷體" w:hAnsiTheme="minorHAnsi" w:cs="標楷體"/>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39BE641A"/>
    <w:multiLevelType w:val="hybridMultilevel"/>
    <w:tmpl w:val="1C36A876"/>
    <w:lvl w:ilvl="0" w:tplc="366AF654">
      <w:numFmt w:val="bullet"/>
      <w:lvlText w:val=""/>
      <w:lvlJc w:val="left"/>
      <w:pPr>
        <w:ind w:left="-300" w:hanging="481"/>
      </w:pPr>
      <w:rPr>
        <w:rFonts w:ascii="Wingdings" w:eastAsia="Wingdings" w:hAnsi="Wingdings" w:cs="Wingdings" w:hint="default"/>
        <w:w w:val="100"/>
        <w:sz w:val="24"/>
        <w:szCs w:val="24"/>
        <w:lang w:val="zh-HK" w:eastAsia="zh-HK" w:bidi="zh-HK"/>
      </w:rPr>
    </w:lvl>
    <w:lvl w:ilvl="1" w:tplc="8866103A">
      <w:numFmt w:val="bullet"/>
      <w:lvlText w:val="•"/>
      <w:lvlJc w:val="left"/>
      <w:pPr>
        <w:ind w:left="113" w:hanging="481"/>
      </w:pPr>
      <w:rPr>
        <w:rFonts w:hint="default"/>
        <w:lang w:val="zh-HK" w:eastAsia="zh-HK" w:bidi="zh-HK"/>
      </w:rPr>
    </w:lvl>
    <w:lvl w:ilvl="2" w:tplc="EE1A1D26">
      <w:numFmt w:val="bullet"/>
      <w:lvlText w:val="•"/>
      <w:lvlJc w:val="left"/>
      <w:pPr>
        <w:ind w:left="534" w:hanging="481"/>
      </w:pPr>
      <w:rPr>
        <w:rFonts w:hint="default"/>
        <w:lang w:val="zh-HK" w:eastAsia="zh-HK" w:bidi="zh-HK"/>
      </w:rPr>
    </w:lvl>
    <w:lvl w:ilvl="3" w:tplc="A0CC5966">
      <w:numFmt w:val="bullet"/>
      <w:lvlText w:val="•"/>
      <w:lvlJc w:val="left"/>
      <w:pPr>
        <w:ind w:left="955" w:hanging="481"/>
      </w:pPr>
      <w:rPr>
        <w:rFonts w:hint="default"/>
        <w:lang w:val="zh-HK" w:eastAsia="zh-HK" w:bidi="zh-HK"/>
      </w:rPr>
    </w:lvl>
    <w:lvl w:ilvl="4" w:tplc="1E3661E2">
      <w:numFmt w:val="bullet"/>
      <w:lvlText w:val="•"/>
      <w:lvlJc w:val="left"/>
      <w:pPr>
        <w:ind w:left="1376" w:hanging="481"/>
      </w:pPr>
      <w:rPr>
        <w:rFonts w:hint="default"/>
        <w:lang w:val="zh-HK" w:eastAsia="zh-HK" w:bidi="zh-HK"/>
      </w:rPr>
    </w:lvl>
    <w:lvl w:ilvl="5" w:tplc="938A8B9C">
      <w:numFmt w:val="bullet"/>
      <w:lvlText w:val="•"/>
      <w:lvlJc w:val="left"/>
      <w:pPr>
        <w:ind w:left="1797" w:hanging="481"/>
      </w:pPr>
      <w:rPr>
        <w:rFonts w:hint="default"/>
        <w:lang w:val="zh-HK" w:eastAsia="zh-HK" w:bidi="zh-HK"/>
      </w:rPr>
    </w:lvl>
    <w:lvl w:ilvl="6" w:tplc="87F42F2C">
      <w:numFmt w:val="bullet"/>
      <w:lvlText w:val="•"/>
      <w:lvlJc w:val="left"/>
      <w:pPr>
        <w:ind w:left="2218" w:hanging="481"/>
      </w:pPr>
      <w:rPr>
        <w:rFonts w:hint="default"/>
        <w:lang w:val="zh-HK" w:eastAsia="zh-HK" w:bidi="zh-HK"/>
      </w:rPr>
    </w:lvl>
    <w:lvl w:ilvl="7" w:tplc="0E5072C6">
      <w:numFmt w:val="bullet"/>
      <w:lvlText w:val="•"/>
      <w:lvlJc w:val="left"/>
      <w:pPr>
        <w:ind w:left="2639" w:hanging="481"/>
      </w:pPr>
      <w:rPr>
        <w:rFonts w:hint="default"/>
        <w:lang w:val="zh-HK" w:eastAsia="zh-HK" w:bidi="zh-HK"/>
      </w:rPr>
    </w:lvl>
    <w:lvl w:ilvl="8" w:tplc="A37AF822">
      <w:numFmt w:val="bullet"/>
      <w:lvlText w:val="•"/>
      <w:lvlJc w:val="left"/>
      <w:pPr>
        <w:ind w:left="3060" w:hanging="481"/>
      </w:pPr>
      <w:rPr>
        <w:rFonts w:hint="default"/>
        <w:lang w:val="zh-HK" w:eastAsia="zh-HK" w:bidi="zh-HK"/>
      </w:rPr>
    </w:lvl>
  </w:abstractNum>
  <w:abstractNum w:abstractNumId="45" w15:restartNumberingAfterBreak="0">
    <w:nsid w:val="3D563A2E"/>
    <w:multiLevelType w:val="hybridMultilevel"/>
    <w:tmpl w:val="71041A7C"/>
    <w:lvl w:ilvl="0" w:tplc="3C090005">
      <w:start w:val="1"/>
      <w:numFmt w:val="bullet"/>
      <w:lvlText w:val=""/>
      <w:lvlJc w:val="left"/>
      <w:pPr>
        <w:ind w:left="1560" w:hanging="360"/>
      </w:pPr>
      <w:rPr>
        <w:rFonts w:ascii="Wingdings" w:hAnsi="Wingdings" w:hint="default"/>
        <w:lang w:val="zh-HK" w:eastAsia="zh-HK" w:bidi="zh-HK"/>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6" w15:restartNumberingAfterBreak="0">
    <w:nsid w:val="3FD87CE0"/>
    <w:multiLevelType w:val="hybridMultilevel"/>
    <w:tmpl w:val="CC0A32F4"/>
    <w:lvl w:ilvl="0" w:tplc="32A087E0">
      <w:start w:val="1"/>
      <w:numFmt w:val="decimal"/>
      <w:lvlText w:val="%1."/>
      <w:lvlJc w:val="left"/>
      <w:pPr>
        <w:ind w:left="968" w:hanging="481"/>
      </w:pPr>
      <w:rPr>
        <w:rFonts w:ascii="標楷體" w:eastAsia="標楷體" w:hAnsi="標楷體" w:cs="標楷體" w:hint="default"/>
        <w:w w:val="110"/>
        <w:sz w:val="24"/>
        <w:szCs w:val="24"/>
        <w:lang w:val="zh-HK" w:eastAsia="zh-HK" w:bidi="zh-HK"/>
      </w:rPr>
    </w:lvl>
    <w:lvl w:ilvl="1" w:tplc="03C2AD54">
      <w:numFmt w:val="bullet"/>
      <w:lvlText w:val=""/>
      <w:lvlJc w:val="left"/>
      <w:pPr>
        <w:ind w:left="1988" w:hanging="480"/>
      </w:pPr>
      <w:rPr>
        <w:rFonts w:ascii="Wingdings" w:eastAsia="Wingdings" w:hAnsi="Wingdings" w:cs="Wingdings" w:hint="default"/>
        <w:w w:val="100"/>
        <w:sz w:val="24"/>
        <w:szCs w:val="24"/>
        <w:lang w:val="zh-HK" w:eastAsia="zh-HK" w:bidi="zh-HK"/>
      </w:rPr>
    </w:lvl>
    <w:lvl w:ilvl="2" w:tplc="11D0A77C">
      <w:numFmt w:val="bullet"/>
      <w:lvlText w:val=""/>
      <w:lvlJc w:val="left"/>
      <w:pPr>
        <w:ind w:left="2648" w:hanging="600"/>
      </w:pPr>
      <w:rPr>
        <w:rFonts w:ascii="Wingdings" w:eastAsia="Wingdings" w:hAnsi="Wingdings" w:cs="Wingdings" w:hint="default"/>
        <w:w w:val="100"/>
        <w:sz w:val="24"/>
        <w:szCs w:val="24"/>
        <w:lang w:val="zh-HK" w:eastAsia="zh-HK" w:bidi="zh-HK"/>
      </w:rPr>
    </w:lvl>
    <w:lvl w:ilvl="3" w:tplc="ACA0213C">
      <w:numFmt w:val="bullet"/>
      <w:lvlText w:val="•"/>
      <w:lvlJc w:val="left"/>
      <w:pPr>
        <w:ind w:left="3613" w:hanging="600"/>
      </w:pPr>
      <w:rPr>
        <w:rFonts w:hint="default"/>
        <w:lang w:val="zh-HK" w:eastAsia="zh-HK" w:bidi="zh-HK"/>
      </w:rPr>
    </w:lvl>
    <w:lvl w:ilvl="4" w:tplc="4CEC862E">
      <w:numFmt w:val="bullet"/>
      <w:lvlText w:val="•"/>
      <w:lvlJc w:val="left"/>
      <w:pPr>
        <w:ind w:left="4586" w:hanging="600"/>
      </w:pPr>
      <w:rPr>
        <w:rFonts w:hint="default"/>
        <w:lang w:val="zh-HK" w:eastAsia="zh-HK" w:bidi="zh-HK"/>
      </w:rPr>
    </w:lvl>
    <w:lvl w:ilvl="5" w:tplc="1778A144">
      <w:numFmt w:val="bullet"/>
      <w:lvlText w:val="•"/>
      <w:lvlJc w:val="left"/>
      <w:pPr>
        <w:ind w:left="5559" w:hanging="600"/>
      </w:pPr>
      <w:rPr>
        <w:rFonts w:hint="default"/>
        <w:lang w:val="zh-HK" w:eastAsia="zh-HK" w:bidi="zh-HK"/>
      </w:rPr>
    </w:lvl>
    <w:lvl w:ilvl="6" w:tplc="3698EE26">
      <w:numFmt w:val="bullet"/>
      <w:lvlText w:val="•"/>
      <w:lvlJc w:val="left"/>
      <w:pPr>
        <w:ind w:left="6533" w:hanging="600"/>
      </w:pPr>
      <w:rPr>
        <w:rFonts w:hint="default"/>
        <w:lang w:val="zh-HK" w:eastAsia="zh-HK" w:bidi="zh-HK"/>
      </w:rPr>
    </w:lvl>
    <w:lvl w:ilvl="7" w:tplc="C78E0A94">
      <w:numFmt w:val="bullet"/>
      <w:lvlText w:val="•"/>
      <w:lvlJc w:val="left"/>
      <w:pPr>
        <w:ind w:left="7506" w:hanging="600"/>
      </w:pPr>
      <w:rPr>
        <w:rFonts w:hint="default"/>
        <w:lang w:val="zh-HK" w:eastAsia="zh-HK" w:bidi="zh-HK"/>
      </w:rPr>
    </w:lvl>
    <w:lvl w:ilvl="8" w:tplc="18C21EC2">
      <w:numFmt w:val="bullet"/>
      <w:lvlText w:val="•"/>
      <w:lvlJc w:val="left"/>
      <w:pPr>
        <w:ind w:left="8479" w:hanging="600"/>
      </w:pPr>
      <w:rPr>
        <w:rFonts w:hint="default"/>
        <w:lang w:val="zh-HK" w:eastAsia="zh-HK" w:bidi="zh-HK"/>
      </w:rPr>
    </w:lvl>
  </w:abstractNum>
  <w:abstractNum w:abstractNumId="47" w15:restartNumberingAfterBreak="0">
    <w:nsid w:val="414713A2"/>
    <w:multiLevelType w:val="hybridMultilevel"/>
    <w:tmpl w:val="5F00F8B4"/>
    <w:lvl w:ilvl="0" w:tplc="83B88CDC">
      <w:start w:val="1"/>
      <w:numFmt w:val="lowerLetter"/>
      <w:lvlText w:val="%1."/>
      <w:lvlJc w:val="left"/>
      <w:pPr>
        <w:ind w:left="580" w:hanging="360"/>
      </w:pPr>
      <w:rPr>
        <w:rFonts w:ascii="Times New Roman" w:hAnsi="Times New Roman" w:hint="default"/>
      </w:rPr>
    </w:lvl>
    <w:lvl w:ilvl="1" w:tplc="04090019" w:tentative="1">
      <w:start w:val="1"/>
      <w:numFmt w:val="ideographTraditional"/>
      <w:lvlText w:val="%2、"/>
      <w:lvlJc w:val="left"/>
      <w:pPr>
        <w:ind w:left="1180" w:hanging="480"/>
      </w:pPr>
    </w:lvl>
    <w:lvl w:ilvl="2" w:tplc="0409001B" w:tentative="1">
      <w:start w:val="1"/>
      <w:numFmt w:val="lowerRoman"/>
      <w:lvlText w:val="%3."/>
      <w:lvlJc w:val="right"/>
      <w:pPr>
        <w:ind w:left="1660" w:hanging="480"/>
      </w:pPr>
    </w:lvl>
    <w:lvl w:ilvl="3" w:tplc="0409000F" w:tentative="1">
      <w:start w:val="1"/>
      <w:numFmt w:val="decimal"/>
      <w:lvlText w:val="%4."/>
      <w:lvlJc w:val="left"/>
      <w:pPr>
        <w:ind w:left="2140" w:hanging="480"/>
      </w:pPr>
    </w:lvl>
    <w:lvl w:ilvl="4" w:tplc="04090019" w:tentative="1">
      <w:start w:val="1"/>
      <w:numFmt w:val="ideographTraditional"/>
      <w:lvlText w:val="%5、"/>
      <w:lvlJc w:val="left"/>
      <w:pPr>
        <w:ind w:left="2620" w:hanging="480"/>
      </w:pPr>
    </w:lvl>
    <w:lvl w:ilvl="5" w:tplc="0409001B" w:tentative="1">
      <w:start w:val="1"/>
      <w:numFmt w:val="lowerRoman"/>
      <w:lvlText w:val="%6."/>
      <w:lvlJc w:val="right"/>
      <w:pPr>
        <w:ind w:left="3100" w:hanging="480"/>
      </w:pPr>
    </w:lvl>
    <w:lvl w:ilvl="6" w:tplc="0409000F" w:tentative="1">
      <w:start w:val="1"/>
      <w:numFmt w:val="decimal"/>
      <w:lvlText w:val="%7."/>
      <w:lvlJc w:val="left"/>
      <w:pPr>
        <w:ind w:left="3580" w:hanging="480"/>
      </w:pPr>
    </w:lvl>
    <w:lvl w:ilvl="7" w:tplc="04090019" w:tentative="1">
      <w:start w:val="1"/>
      <w:numFmt w:val="ideographTraditional"/>
      <w:lvlText w:val="%8、"/>
      <w:lvlJc w:val="left"/>
      <w:pPr>
        <w:ind w:left="4060" w:hanging="480"/>
      </w:pPr>
    </w:lvl>
    <w:lvl w:ilvl="8" w:tplc="0409001B" w:tentative="1">
      <w:start w:val="1"/>
      <w:numFmt w:val="lowerRoman"/>
      <w:lvlText w:val="%9."/>
      <w:lvlJc w:val="right"/>
      <w:pPr>
        <w:ind w:left="4540" w:hanging="480"/>
      </w:pPr>
    </w:lvl>
  </w:abstractNum>
  <w:abstractNum w:abstractNumId="48" w15:restartNumberingAfterBreak="0">
    <w:nsid w:val="444F41BD"/>
    <w:multiLevelType w:val="hybridMultilevel"/>
    <w:tmpl w:val="7B144998"/>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46156518"/>
    <w:multiLevelType w:val="hybridMultilevel"/>
    <w:tmpl w:val="45E6E136"/>
    <w:lvl w:ilvl="0" w:tplc="7F5C5E8A">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46D816B4"/>
    <w:multiLevelType w:val="hybridMultilevel"/>
    <w:tmpl w:val="3EFE2A96"/>
    <w:lvl w:ilvl="0" w:tplc="0CD81688">
      <w:numFmt w:val="bullet"/>
      <w:lvlText w:val=""/>
      <w:lvlJc w:val="left"/>
      <w:pPr>
        <w:ind w:left="1448" w:hanging="480"/>
      </w:pPr>
      <w:rPr>
        <w:rFonts w:ascii="Symbol" w:eastAsia="Symbol" w:hAnsi="Symbol" w:cs="Symbol" w:hint="default"/>
        <w:w w:val="100"/>
        <w:sz w:val="24"/>
        <w:szCs w:val="24"/>
        <w:lang w:val="zh-HK" w:eastAsia="zh-HK" w:bidi="zh-HK"/>
      </w:rPr>
    </w:lvl>
    <w:lvl w:ilvl="1" w:tplc="ABB85B2A">
      <w:numFmt w:val="bullet"/>
      <w:lvlText w:val="•"/>
      <w:lvlJc w:val="left"/>
      <w:pPr>
        <w:ind w:left="2338" w:hanging="480"/>
      </w:pPr>
      <w:rPr>
        <w:rFonts w:hint="default"/>
        <w:lang w:val="zh-HK" w:eastAsia="zh-HK" w:bidi="zh-HK"/>
      </w:rPr>
    </w:lvl>
    <w:lvl w:ilvl="2" w:tplc="C18CAFF4">
      <w:numFmt w:val="bullet"/>
      <w:lvlText w:val="•"/>
      <w:lvlJc w:val="left"/>
      <w:pPr>
        <w:ind w:left="3237" w:hanging="480"/>
      </w:pPr>
      <w:rPr>
        <w:rFonts w:hint="default"/>
        <w:lang w:val="zh-HK" w:eastAsia="zh-HK" w:bidi="zh-HK"/>
      </w:rPr>
    </w:lvl>
    <w:lvl w:ilvl="3" w:tplc="A014BE90">
      <w:numFmt w:val="bullet"/>
      <w:lvlText w:val="•"/>
      <w:lvlJc w:val="left"/>
      <w:pPr>
        <w:ind w:left="4135" w:hanging="480"/>
      </w:pPr>
      <w:rPr>
        <w:rFonts w:hint="default"/>
        <w:lang w:val="zh-HK" w:eastAsia="zh-HK" w:bidi="zh-HK"/>
      </w:rPr>
    </w:lvl>
    <w:lvl w:ilvl="4" w:tplc="2F34239C">
      <w:numFmt w:val="bullet"/>
      <w:lvlText w:val="•"/>
      <w:lvlJc w:val="left"/>
      <w:pPr>
        <w:ind w:left="5034" w:hanging="480"/>
      </w:pPr>
      <w:rPr>
        <w:rFonts w:hint="default"/>
        <w:lang w:val="zh-HK" w:eastAsia="zh-HK" w:bidi="zh-HK"/>
      </w:rPr>
    </w:lvl>
    <w:lvl w:ilvl="5" w:tplc="7E82D75C">
      <w:numFmt w:val="bullet"/>
      <w:lvlText w:val="•"/>
      <w:lvlJc w:val="left"/>
      <w:pPr>
        <w:ind w:left="5933" w:hanging="480"/>
      </w:pPr>
      <w:rPr>
        <w:rFonts w:hint="default"/>
        <w:lang w:val="zh-HK" w:eastAsia="zh-HK" w:bidi="zh-HK"/>
      </w:rPr>
    </w:lvl>
    <w:lvl w:ilvl="6" w:tplc="7FB01178">
      <w:numFmt w:val="bullet"/>
      <w:lvlText w:val="•"/>
      <w:lvlJc w:val="left"/>
      <w:pPr>
        <w:ind w:left="6831" w:hanging="480"/>
      </w:pPr>
      <w:rPr>
        <w:rFonts w:hint="default"/>
        <w:lang w:val="zh-HK" w:eastAsia="zh-HK" w:bidi="zh-HK"/>
      </w:rPr>
    </w:lvl>
    <w:lvl w:ilvl="7" w:tplc="653C057C">
      <w:numFmt w:val="bullet"/>
      <w:lvlText w:val="•"/>
      <w:lvlJc w:val="left"/>
      <w:pPr>
        <w:ind w:left="7730" w:hanging="480"/>
      </w:pPr>
      <w:rPr>
        <w:rFonts w:hint="default"/>
        <w:lang w:val="zh-HK" w:eastAsia="zh-HK" w:bidi="zh-HK"/>
      </w:rPr>
    </w:lvl>
    <w:lvl w:ilvl="8" w:tplc="B6BE2470">
      <w:numFmt w:val="bullet"/>
      <w:lvlText w:val="•"/>
      <w:lvlJc w:val="left"/>
      <w:pPr>
        <w:ind w:left="8629" w:hanging="480"/>
      </w:pPr>
      <w:rPr>
        <w:rFonts w:hint="default"/>
        <w:lang w:val="zh-HK" w:eastAsia="zh-HK" w:bidi="zh-HK"/>
      </w:rPr>
    </w:lvl>
  </w:abstractNum>
  <w:abstractNum w:abstractNumId="51" w15:restartNumberingAfterBreak="0">
    <w:nsid w:val="48BA5242"/>
    <w:multiLevelType w:val="hybridMultilevel"/>
    <w:tmpl w:val="0D3656D6"/>
    <w:lvl w:ilvl="0" w:tplc="9814E176">
      <w:numFmt w:val="bullet"/>
      <w:lvlText w:val="•"/>
      <w:lvlJc w:val="left"/>
      <w:pPr>
        <w:ind w:left="848" w:hanging="481"/>
      </w:pPr>
      <w:rPr>
        <w:rFonts w:hint="default"/>
        <w:w w:val="100"/>
        <w:sz w:val="24"/>
        <w:szCs w:val="24"/>
      </w:rPr>
    </w:lvl>
    <w:lvl w:ilvl="1" w:tplc="04090003" w:tentative="1">
      <w:start w:val="1"/>
      <w:numFmt w:val="bullet"/>
      <w:lvlText w:val=""/>
      <w:lvlJc w:val="left"/>
      <w:pPr>
        <w:ind w:left="847" w:hanging="480"/>
      </w:pPr>
      <w:rPr>
        <w:rFonts w:ascii="Wingdings" w:hAnsi="Wingdings" w:hint="default"/>
      </w:rPr>
    </w:lvl>
    <w:lvl w:ilvl="2" w:tplc="04090005" w:tentative="1">
      <w:start w:val="1"/>
      <w:numFmt w:val="bullet"/>
      <w:lvlText w:val=""/>
      <w:lvlJc w:val="left"/>
      <w:pPr>
        <w:ind w:left="1327" w:hanging="480"/>
      </w:pPr>
      <w:rPr>
        <w:rFonts w:ascii="Wingdings" w:hAnsi="Wingdings" w:hint="default"/>
      </w:rPr>
    </w:lvl>
    <w:lvl w:ilvl="3" w:tplc="04090001" w:tentative="1">
      <w:start w:val="1"/>
      <w:numFmt w:val="bullet"/>
      <w:lvlText w:val=""/>
      <w:lvlJc w:val="left"/>
      <w:pPr>
        <w:ind w:left="1807" w:hanging="480"/>
      </w:pPr>
      <w:rPr>
        <w:rFonts w:ascii="Wingdings" w:hAnsi="Wingdings" w:hint="default"/>
      </w:rPr>
    </w:lvl>
    <w:lvl w:ilvl="4" w:tplc="04090003" w:tentative="1">
      <w:start w:val="1"/>
      <w:numFmt w:val="bullet"/>
      <w:lvlText w:val=""/>
      <w:lvlJc w:val="left"/>
      <w:pPr>
        <w:ind w:left="2287" w:hanging="480"/>
      </w:pPr>
      <w:rPr>
        <w:rFonts w:ascii="Wingdings" w:hAnsi="Wingdings" w:hint="default"/>
      </w:rPr>
    </w:lvl>
    <w:lvl w:ilvl="5" w:tplc="04090005" w:tentative="1">
      <w:start w:val="1"/>
      <w:numFmt w:val="bullet"/>
      <w:lvlText w:val=""/>
      <w:lvlJc w:val="left"/>
      <w:pPr>
        <w:ind w:left="2767" w:hanging="480"/>
      </w:pPr>
      <w:rPr>
        <w:rFonts w:ascii="Wingdings" w:hAnsi="Wingdings" w:hint="default"/>
      </w:rPr>
    </w:lvl>
    <w:lvl w:ilvl="6" w:tplc="04090001" w:tentative="1">
      <w:start w:val="1"/>
      <w:numFmt w:val="bullet"/>
      <w:lvlText w:val=""/>
      <w:lvlJc w:val="left"/>
      <w:pPr>
        <w:ind w:left="3247" w:hanging="480"/>
      </w:pPr>
      <w:rPr>
        <w:rFonts w:ascii="Wingdings" w:hAnsi="Wingdings" w:hint="default"/>
      </w:rPr>
    </w:lvl>
    <w:lvl w:ilvl="7" w:tplc="04090003" w:tentative="1">
      <w:start w:val="1"/>
      <w:numFmt w:val="bullet"/>
      <w:lvlText w:val=""/>
      <w:lvlJc w:val="left"/>
      <w:pPr>
        <w:ind w:left="3727" w:hanging="480"/>
      </w:pPr>
      <w:rPr>
        <w:rFonts w:ascii="Wingdings" w:hAnsi="Wingdings" w:hint="default"/>
      </w:rPr>
    </w:lvl>
    <w:lvl w:ilvl="8" w:tplc="04090005" w:tentative="1">
      <w:start w:val="1"/>
      <w:numFmt w:val="bullet"/>
      <w:lvlText w:val=""/>
      <w:lvlJc w:val="left"/>
      <w:pPr>
        <w:ind w:left="4207" w:hanging="480"/>
      </w:pPr>
      <w:rPr>
        <w:rFonts w:ascii="Wingdings" w:hAnsi="Wingdings" w:hint="default"/>
      </w:rPr>
    </w:lvl>
  </w:abstractNum>
  <w:abstractNum w:abstractNumId="52" w15:restartNumberingAfterBreak="0">
    <w:nsid w:val="48EE05BD"/>
    <w:multiLevelType w:val="hybridMultilevel"/>
    <w:tmpl w:val="3BAC8504"/>
    <w:lvl w:ilvl="0" w:tplc="A9829434">
      <w:start w:val="1"/>
      <w:numFmt w:val="decimal"/>
      <w:lvlText w:val="%1."/>
      <w:lvlJc w:val="left"/>
      <w:pPr>
        <w:ind w:left="415" w:hanging="360"/>
      </w:pPr>
      <w:rPr>
        <w:rFonts w:hint="default"/>
      </w:rPr>
    </w:lvl>
    <w:lvl w:ilvl="1" w:tplc="04090019" w:tentative="1">
      <w:start w:val="1"/>
      <w:numFmt w:val="ideographTraditional"/>
      <w:lvlText w:val="%2、"/>
      <w:lvlJc w:val="left"/>
      <w:pPr>
        <w:ind w:left="1015" w:hanging="480"/>
      </w:pPr>
    </w:lvl>
    <w:lvl w:ilvl="2" w:tplc="0409001B" w:tentative="1">
      <w:start w:val="1"/>
      <w:numFmt w:val="lowerRoman"/>
      <w:lvlText w:val="%3."/>
      <w:lvlJc w:val="right"/>
      <w:pPr>
        <w:ind w:left="1495" w:hanging="480"/>
      </w:pPr>
    </w:lvl>
    <w:lvl w:ilvl="3" w:tplc="0409000F" w:tentative="1">
      <w:start w:val="1"/>
      <w:numFmt w:val="decimal"/>
      <w:lvlText w:val="%4."/>
      <w:lvlJc w:val="left"/>
      <w:pPr>
        <w:ind w:left="1975" w:hanging="480"/>
      </w:pPr>
    </w:lvl>
    <w:lvl w:ilvl="4" w:tplc="04090019" w:tentative="1">
      <w:start w:val="1"/>
      <w:numFmt w:val="ideographTraditional"/>
      <w:lvlText w:val="%5、"/>
      <w:lvlJc w:val="left"/>
      <w:pPr>
        <w:ind w:left="2455" w:hanging="480"/>
      </w:pPr>
    </w:lvl>
    <w:lvl w:ilvl="5" w:tplc="0409001B" w:tentative="1">
      <w:start w:val="1"/>
      <w:numFmt w:val="lowerRoman"/>
      <w:lvlText w:val="%6."/>
      <w:lvlJc w:val="right"/>
      <w:pPr>
        <w:ind w:left="2935" w:hanging="480"/>
      </w:pPr>
    </w:lvl>
    <w:lvl w:ilvl="6" w:tplc="0409000F" w:tentative="1">
      <w:start w:val="1"/>
      <w:numFmt w:val="decimal"/>
      <w:lvlText w:val="%7."/>
      <w:lvlJc w:val="left"/>
      <w:pPr>
        <w:ind w:left="3415" w:hanging="480"/>
      </w:pPr>
    </w:lvl>
    <w:lvl w:ilvl="7" w:tplc="04090019" w:tentative="1">
      <w:start w:val="1"/>
      <w:numFmt w:val="ideographTraditional"/>
      <w:lvlText w:val="%8、"/>
      <w:lvlJc w:val="left"/>
      <w:pPr>
        <w:ind w:left="3895" w:hanging="480"/>
      </w:pPr>
    </w:lvl>
    <w:lvl w:ilvl="8" w:tplc="0409001B" w:tentative="1">
      <w:start w:val="1"/>
      <w:numFmt w:val="lowerRoman"/>
      <w:lvlText w:val="%9."/>
      <w:lvlJc w:val="right"/>
      <w:pPr>
        <w:ind w:left="4375" w:hanging="480"/>
      </w:pPr>
    </w:lvl>
  </w:abstractNum>
  <w:abstractNum w:abstractNumId="53" w15:restartNumberingAfterBreak="0">
    <w:nsid w:val="4A473B00"/>
    <w:multiLevelType w:val="hybridMultilevel"/>
    <w:tmpl w:val="3B4C5C70"/>
    <w:lvl w:ilvl="0" w:tplc="7F52F170">
      <w:numFmt w:val="bullet"/>
      <w:lvlText w:val=""/>
      <w:lvlJc w:val="left"/>
      <w:pPr>
        <w:ind w:left="1200" w:hanging="360"/>
      </w:pPr>
      <w:rPr>
        <w:rFonts w:ascii="Symbol" w:eastAsia="Symbol" w:hAnsi="Symbol" w:cs="Symbol" w:hint="default"/>
        <w:w w:val="100"/>
        <w:sz w:val="24"/>
        <w:szCs w:val="24"/>
        <w:lang w:val="zh-HK" w:eastAsia="zh-HK" w:bidi="zh-HK"/>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4" w15:restartNumberingAfterBreak="0">
    <w:nsid w:val="4A9E5003"/>
    <w:multiLevelType w:val="hybridMultilevel"/>
    <w:tmpl w:val="9AFC5EF2"/>
    <w:lvl w:ilvl="0" w:tplc="01B83374">
      <w:start w:val="1"/>
      <w:numFmt w:val="taiwaneseCountingThousand"/>
      <w:lvlText w:val="%1."/>
      <w:lvlJc w:val="left"/>
      <w:pPr>
        <w:ind w:left="525" w:hanging="525"/>
      </w:pPr>
      <w:rPr>
        <w:rFonts w:ascii="標楷體" w:eastAsia="標楷體" w:hAnsi="標楷體" w:cs="SimSun"/>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4C3A152E"/>
    <w:multiLevelType w:val="hybridMultilevel"/>
    <w:tmpl w:val="CFA6C3AA"/>
    <w:lvl w:ilvl="0" w:tplc="07E2BE80">
      <w:numFmt w:val="bullet"/>
      <w:lvlText w:val=""/>
      <w:lvlJc w:val="left"/>
      <w:pPr>
        <w:ind w:left="480" w:hanging="480"/>
      </w:pPr>
      <w:rPr>
        <w:rFonts w:ascii="Symbol" w:eastAsia="Symbol" w:hAnsi="Symbol" w:cs="Symbol" w:hint="default"/>
        <w:w w:val="110"/>
        <w:sz w:val="24"/>
        <w:szCs w:val="24"/>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4DF03938"/>
    <w:multiLevelType w:val="hybridMultilevel"/>
    <w:tmpl w:val="B6B4BA5C"/>
    <w:lvl w:ilvl="0" w:tplc="12FA8042">
      <w:numFmt w:val="bullet"/>
      <w:lvlText w:val=""/>
      <w:lvlJc w:val="left"/>
      <w:pPr>
        <w:ind w:left="586" w:hanging="480"/>
      </w:pPr>
      <w:rPr>
        <w:rFonts w:ascii="Wingdings" w:eastAsia="Wingdings" w:hAnsi="Wingdings" w:cs="Wingdings" w:hint="default"/>
        <w:w w:val="100"/>
        <w:sz w:val="22"/>
        <w:szCs w:val="22"/>
        <w:lang w:val="zh-HK" w:eastAsia="zh-HK" w:bidi="zh-HK"/>
      </w:rPr>
    </w:lvl>
    <w:lvl w:ilvl="1" w:tplc="DAF44456">
      <w:numFmt w:val="bullet"/>
      <w:lvlText w:val="•"/>
      <w:lvlJc w:val="left"/>
      <w:pPr>
        <w:ind w:left="890" w:hanging="480"/>
      </w:pPr>
      <w:rPr>
        <w:rFonts w:hint="default"/>
        <w:lang w:val="zh-HK" w:eastAsia="zh-HK" w:bidi="zh-HK"/>
      </w:rPr>
    </w:lvl>
    <w:lvl w:ilvl="2" w:tplc="FD12360C">
      <w:numFmt w:val="bullet"/>
      <w:lvlText w:val="•"/>
      <w:lvlJc w:val="left"/>
      <w:pPr>
        <w:ind w:left="1201" w:hanging="480"/>
      </w:pPr>
      <w:rPr>
        <w:rFonts w:hint="default"/>
        <w:lang w:val="zh-HK" w:eastAsia="zh-HK" w:bidi="zh-HK"/>
      </w:rPr>
    </w:lvl>
    <w:lvl w:ilvl="3" w:tplc="B38A504C">
      <w:numFmt w:val="bullet"/>
      <w:lvlText w:val="•"/>
      <w:lvlJc w:val="left"/>
      <w:pPr>
        <w:ind w:left="1512" w:hanging="480"/>
      </w:pPr>
      <w:rPr>
        <w:rFonts w:hint="default"/>
        <w:lang w:val="zh-HK" w:eastAsia="zh-HK" w:bidi="zh-HK"/>
      </w:rPr>
    </w:lvl>
    <w:lvl w:ilvl="4" w:tplc="F342DC6C">
      <w:numFmt w:val="bullet"/>
      <w:lvlText w:val="•"/>
      <w:lvlJc w:val="left"/>
      <w:pPr>
        <w:ind w:left="1822" w:hanging="480"/>
      </w:pPr>
      <w:rPr>
        <w:rFonts w:hint="default"/>
        <w:lang w:val="zh-HK" w:eastAsia="zh-HK" w:bidi="zh-HK"/>
      </w:rPr>
    </w:lvl>
    <w:lvl w:ilvl="5" w:tplc="C9A2098E">
      <w:numFmt w:val="bullet"/>
      <w:lvlText w:val="•"/>
      <w:lvlJc w:val="left"/>
      <w:pPr>
        <w:ind w:left="2133" w:hanging="480"/>
      </w:pPr>
      <w:rPr>
        <w:rFonts w:hint="default"/>
        <w:lang w:val="zh-HK" w:eastAsia="zh-HK" w:bidi="zh-HK"/>
      </w:rPr>
    </w:lvl>
    <w:lvl w:ilvl="6" w:tplc="F75E9368">
      <w:numFmt w:val="bullet"/>
      <w:lvlText w:val="•"/>
      <w:lvlJc w:val="left"/>
      <w:pPr>
        <w:ind w:left="2444" w:hanging="480"/>
      </w:pPr>
      <w:rPr>
        <w:rFonts w:hint="default"/>
        <w:lang w:val="zh-HK" w:eastAsia="zh-HK" w:bidi="zh-HK"/>
      </w:rPr>
    </w:lvl>
    <w:lvl w:ilvl="7" w:tplc="8ED2B2C6">
      <w:numFmt w:val="bullet"/>
      <w:lvlText w:val="•"/>
      <w:lvlJc w:val="left"/>
      <w:pPr>
        <w:ind w:left="2754" w:hanging="480"/>
      </w:pPr>
      <w:rPr>
        <w:rFonts w:hint="default"/>
        <w:lang w:val="zh-HK" w:eastAsia="zh-HK" w:bidi="zh-HK"/>
      </w:rPr>
    </w:lvl>
    <w:lvl w:ilvl="8" w:tplc="F4E20816">
      <w:numFmt w:val="bullet"/>
      <w:lvlText w:val="•"/>
      <w:lvlJc w:val="left"/>
      <w:pPr>
        <w:ind w:left="3065" w:hanging="480"/>
      </w:pPr>
      <w:rPr>
        <w:rFonts w:hint="default"/>
        <w:lang w:val="zh-HK" w:eastAsia="zh-HK" w:bidi="zh-HK"/>
      </w:rPr>
    </w:lvl>
  </w:abstractNum>
  <w:abstractNum w:abstractNumId="57" w15:restartNumberingAfterBreak="0">
    <w:nsid w:val="4EAE3238"/>
    <w:multiLevelType w:val="hybridMultilevel"/>
    <w:tmpl w:val="71900DEE"/>
    <w:lvl w:ilvl="0" w:tplc="6588AE12">
      <w:start w:val="1"/>
      <w:numFmt w:val="taiwaneseCountingThousand"/>
      <w:lvlText w:val="%1."/>
      <w:lvlJc w:val="left"/>
      <w:pPr>
        <w:ind w:left="1448" w:hanging="480"/>
      </w:pPr>
      <w:rPr>
        <w:rFonts w:ascii="標楷體" w:eastAsia="標楷體" w:hAnsi="標楷體" w:cs="新細明體" w:hint="default"/>
        <w:sz w:val="26"/>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8" w15:restartNumberingAfterBreak="0">
    <w:nsid w:val="506A4A84"/>
    <w:multiLevelType w:val="hybridMultilevel"/>
    <w:tmpl w:val="F000E590"/>
    <w:lvl w:ilvl="0" w:tplc="48426A0A">
      <w:numFmt w:val="bullet"/>
      <w:lvlText w:val=""/>
      <w:lvlJc w:val="left"/>
      <w:pPr>
        <w:ind w:left="1448" w:hanging="480"/>
      </w:pPr>
      <w:rPr>
        <w:rFonts w:ascii="Wingdings" w:eastAsia="Wingdings" w:hAnsi="Wingdings" w:cs="Wingdings" w:hint="default"/>
        <w:w w:val="100"/>
        <w:sz w:val="24"/>
        <w:szCs w:val="24"/>
        <w:lang w:val="zh-HK" w:eastAsia="zh-HK" w:bidi="zh-HK"/>
      </w:rPr>
    </w:lvl>
    <w:lvl w:ilvl="1" w:tplc="63CA919C">
      <w:numFmt w:val="bullet"/>
      <w:lvlText w:val="•"/>
      <w:lvlJc w:val="left"/>
      <w:pPr>
        <w:ind w:left="2338" w:hanging="480"/>
      </w:pPr>
      <w:rPr>
        <w:rFonts w:hint="default"/>
        <w:lang w:val="zh-HK" w:eastAsia="zh-HK" w:bidi="zh-HK"/>
      </w:rPr>
    </w:lvl>
    <w:lvl w:ilvl="2" w:tplc="88D24BA6">
      <w:numFmt w:val="bullet"/>
      <w:lvlText w:val="•"/>
      <w:lvlJc w:val="left"/>
      <w:pPr>
        <w:ind w:left="3237" w:hanging="480"/>
      </w:pPr>
      <w:rPr>
        <w:rFonts w:hint="default"/>
        <w:lang w:val="zh-HK" w:eastAsia="zh-HK" w:bidi="zh-HK"/>
      </w:rPr>
    </w:lvl>
    <w:lvl w:ilvl="3" w:tplc="8A94D6EC">
      <w:numFmt w:val="bullet"/>
      <w:lvlText w:val="•"/>
      <w:lvlJc w:val="left"/>
      <w:pPr>
        <w:ind w:left="4135" w:hanging="480"/>
      </w:pPr>
      <w:rPr>
        <w:rFonts w:hint="default"/>
        <w:lang w:val="zh-HK" w:eastAsia="zh-HK" w:bidi="zh-HK"/>
      </w:rPr>
    </w:lvl>
    <w:lvl w:ilvl="4" w:tplc="A1A49C4E">
      <w:numFmt w:val="bullet"/>
      <w:lvlText w:val="•"/>
      <w:lvlJc w:val="left"/>
      <w:pPr>
        <w:ind w:left="5034" w:hanging="480"/>
      </w:pPr>
      <w:rPr>
        <w:rFonts w:hint="default"/>
        <w:lang w:val="zh-HK" w:eastAsia="zh-HK" w:bidi="zh-HK"/>
      </w:rPr>
    </w:lvl>
    <w:lvl w:ilvl="5" w:tplc="CD8293D6">
      <w:numFmt w:val="bullet"/>
      <w:lvlText w:val="•"/>
      <w:lvlJc w:val="left"/>
      <w:pPr>
        <w:ind w:left="5933" w:hanging="480"/>
      </w:pPr>
      <w:rPr>
        <w:rFonts w:hint="default"/>
        <w:lang w:val="zh-HK" w:eastAsia="zh-HK" w:bidi="zh-HK"/>
      </w:rPr>
    </w:lvl>
    <w:lvl w:ilvl="6" w:tplc="DDEC6216">
      <w:numFmt w:val="bullet"/>
      <w:lvlText w:val="•"/>
      <w:lvlJc w:val="left"/>
      <w:pPr>
        <w:ind w:left="6831" w:hanging="480"/>
      </w:pPr>
      <w:rPr>
        <w:rFonts w:hint="default"/>
        <w:lang w:val="zh-HK" w:eastAsia="zh-HK" w:bidi="zh-HK"/>
      </w:rPr>
    </w:lvl>
    <w:lvl w:ilvl="7" w:tplc="73BEA17E">
      <w:numFmt w:val="bullet"/>
      <w:lvlText w:val="•"/>
      <w:lvlJc w:val="left"/>
      <w:pPr>
        <w:ind w:left="7730" w:hanging="480"/>
      </w:pPr>
      <w:rPr>
        <w:rFonts w:hint="default"/>
        <w:lang w:val="zh-HK" w:eastAsia="zh-HK" w:bidi="zh-HK"/>
      </w:rPr>
    </w:lvl>
    <w:lvl w:ilvl="8" w:tplc="CA407EEA">
      <w:numFmt w:val="bullet"/>
      <w:lvlText w:val="•"/>
      <w:lvlJc w:val="left"/>
      <w:pPr>
        <w:ind w:left="8629" w:hanging="480"/>
      </w:pPr>
      <w:rPr>
        <w:rFonts w:hint="default"/>
        <w:lang w:val="zh-HK" w:eastAsia="zh-HK" w:bidi="zh-HK"/>
      </w:rPr>
    </w:lvl>
  </w:abstractNum>
  <w:abstractNum w:abstractNumId="59" w15:restartNumberingAfterBreak="0">
    <w:nsid w:val="512666CE"/>
    <w:multiLevelType w:val="hybridMultilevel"/>
    <w:tmpl w:val="9856A89E"/>
    <w:lvl w:ilvl="0" w:tplc="38523158">
      <w:numFmt w:val="bullet"/>
      <w:lvlText w:val=""/>
      <w:lvlJc w:val="left"/>
      <w:pPr>
        <w:ind w:left="586" w:hanging="480"/>
      </w:pPr>
      <w:rPr>
        <w:rFonts w:ascii="Wingdings" w:eastAsia="Wingdings" w:hAnsi="Wingdings" w:cs="Wingdings" w:hint="default"/>
        <w:w w:val="100"/>
        <w:sz w:val="22"/>
        <w:szCs w:val="22"/>
        <w:lang w:val="zh-HK" w:eastAsia="zh-HK" w:bidi="zh-HK"/>
      </w:rPr>
    </w:lvl>
    <w:lvl w:ilvl="1" w:tplc="50E2447C">
      <w:numFmt w:val="bullet"/>
      <w:lvlText w:val="•"/>
      <w:lvlJc w:val="left"/>
      <w:pPr>
        <w:ind w:left="890" w:hanging="480"/>
      </w:pPr>
      <w:rPr>
        <w:rFonts w:hint="default"/>
        <w:lang w:val="zh-HK" w:eastAsia="zh-HK" w:bidi="zh-HK"/>
      </w:rPr>
    </w:lvl>
    <w:lvl w:ilvl="2" w:tplc="B7CCAEAC">
      <w:numFmt w:val="bullet"/>
      <w:lvlText w:val="•"/>
      <w:lvlJc w:val="left"/>
      <w:pPr>
        <w:ind w:left="1201" w:hanging="480"/>
      </w:pPr>
      <w:rPr>
        <w:rFonts w:hint="default"/>
        <w:lang w:val="zh-HK" w:eastAsia="zh-HK" w:bidi="zh-HK"/>
      </w:rPr>
    </w:lvl>
    <w:lvl w:ilvl="3" w:tplc="7F8E0F38">
      <w:numFmt w:val="bullet"/>
      <w:lvlText w:val="•"/>
      <w:lvlJc w:val="left"/>
      <w:pPr>
        <w:ind w:left="1512" w:hanging="480"/>
      </w:pPr>
      <w:rPr>
        <w:rFonts w:hint="default"/>
        <w:lang w:val="zh-HK" w:eastAsia="zh-HK" w:bidi="zh-HK"/>
      </w:rPr>
    </w:lvl>
    <w:lvl w:ilvl="4" w:tplc="29DEA9E8">
      <w:numFmt w:val="bullet"/>
      <w:lvlText w:val="•"/>
      <w:lvlJc w:val="left"/>
      <w:pPr>
        <w:ind w:left="1822" w:hanging="480"/>
      </w:pPr>
      <w:rPr>
        <w:rFonts w:hint="default"/>
        <w:lang w:val="zh-HK" w:eastAsia="zh-HK" w:bidi="zh-HK"/>
      </w:rPr>
    </w:lvl>
    <w:lvl w:ilvl="5" w:tplc="C11609EA">
      <w:numFmt w:val="bullet"/>
      <w:lvlText w:val="•"/>
      <w:lvlJc w:val="left"/>
      <w:pPr>
        <w:ind w:left="2133" w:hanging="480"/>
      </w:pPr>
      <w:rPr>
        <w:rFonts w:hint="default"/>
        <w:lang w:val="zh-HK" w:eastAsia="zh-HK" w:bidi="zh-HK"/>
      </w:rPr>
    </w:lvl>
    <w:lvl w:ilvl="6" w:tplc="989282CE">
      <w:numFmt w:val="bullet"/>
      <w:lvlText w:val="•"/>
      <w:lvlJc w:val="left"/>
      <w:pPr>
        <w:ind w:left="2444" w:hanging="480"/>
      </w:pPr>
      <w:rPr>
        <w:rFonts w:hint="default"/>
        <w:lang w:val="zh-HK" w:eastAsia="zh-HK" w:bidi="zh-HK"/>
      </w:rPr>
    </w:lvl>
    <w:lvl w:ilvl="7" w:tplc="C1161EAA">
      <w:numFmt w:val="bullet"/>
      <w:lvlText w:val="•"/>
      <w:lvlJc w:val="left"/>
      <w:pPr>
        <w:ind w:left="2754" w:hanging="480"/>
      </w:pPr>
      <w:rPr>
        <w:rFonts w:hint="default"/>
        <w:lang w:val="zh-HK" w:eastAsia="zh-HK" w:bidi="zh-HK"/>
      </w:rPr>
    </w:lvl>
    <w:lvl w:ilvl="8" w:tplc="E0B06B2E">
      <w:numFmt w:val="bullet"/>
      <w:lvlText w:val="•"/>
      <w:lvlJc w:val="left"/>
      <w:pPr>
        <w:ind w:left="3065" w:hanging="480"/>
      </w:pPr>
      <w:rPr>
        <w:rFonts w:hint="default"/>
        <w:lang w:val="zh-HK" w:eastAsia="zh-HK" w:bidi="zh-HK"/>
      </w:rPr>
    </w:lvl>
  </w:abstractNum>
  <w:abstractNum w:abstractNumId="60" w15:restartNumberingAfterBreak="0">
    <w:nsid w:val="52F960F0"/>
    <w:multiLevelType w:val="hybridMultilevel"/>
    <w:tmpl w:val="3CC6D532"/>
    <w:lvl w:ilvl="0" w:tplc="04090015">
      <w:start w:val="1"/>
      <w:numFmt w:val="taiwaneseCountingThousand"/>
      <w:lvlText w:val="%1、"/>
      <w:lvlJc w:val="left"/>
      <w:pPr>
        <w:ind w:left="1188" w:hanging="480"/>
      </w:pPr>
    </w:lvl>
    <w:lvl w:ilvl="1" w:tplc="04090019" w:tentative="1">
      <w:start w:val="1"/>
      <w:numFmt w:val="ideographTraditional"/>
      <w:lvlText w:val="%2、"/>
      <w:lvlJc w:val="left"/>
      <w:pPr>
        <w:ind w:left="1668" w:hanging="480"/>
      </w:pPr>
    </w:lvl>
    <w:lvl w:ilvl="2" w:tplc="0409001B" w:tentative="1">
      <w:start w:val="1"/>
      <w:numFmt w:val="lowerRoman"/>
      <w:lvlText w:val="%3."/>
      <w:lvlJc w:val="right"/>
      <w:pPr>
        <w:ind w:left="2148" w:hanging="480"/>
      </w:pPr>
    </w:lvl>
    <w:lvl w:ilvl="3" w:tplc="0409000F" w:tentative="1">
      <w:start w:val="1"/>
      <w:numFmt w:val="decimal"/>
      <w:lvlText w:val="%4."/>
      <w:lvlJc w:val="left"/>
      <w:pPr>
        <w:ind w:left="2628" w:hanging="480"/>
      </w:pPr>
    </w:lvl>
    <w:lvl w:ilvl="4" w:tplc="04090019" w:tentative="1">
      <w:start w:val="1"/>
      <w:numFmt w:val="ideographTraditional"/>
      <w:lvlText w:val="%5、"/>
      <w:lvlJc w:val="left"/>
      <w:pPr>
        <w:ind w:left="3108" w:hanging="480"/>
      </w:pPr>
    </w:lvl>
    <w:lvl w:ilvl="5" w:tplc="0409001B" w:tentative="1">
      <w:start w:val="1"/>
      <w:numFmt w:val="lowerRoman"/>
      <w:lvlText w:val="%6."/>
      <w:lvlJc w:val="right"/>
      <w:pPr>
        <w:ind w:left="3588" w:hanging="480"/>
      </w:pPr>
    </w:lvl>
    <w:lvl w:ilvl="6" w:tplc="0409000F" w:tentative="1">
      <w:start w:val="1"/>
      <w:numFmt w:val="decimal"/>
      <w:lvlText w:val="%7."/>
      <w:lvlJc w:val="left"/>
      <w:pPr>
        <w:ind w:left="4068" w:hanging="480"/>
      </w:pPr>
    </w:lvl>
    <w:lvl w:ilvl="7" w:tplc="04090019" w:tentative="1">
      <w:start w:val="1"/>
      <w:numFmt w:val="ideographTraditional"/>
      <w:lvlText w:val="%8、"/>
      <w:lvlJc w:val="left"/>
      <w:pPr>
        <w:ind w:left="4548" w:hanging="480"/>
      </w:pPr>
    </w:lvl>
    <w:lvl w:ilvl="8" w:tplc="0409001B" w:tentative="1">
      <w:start w:val="1"/>
      <w:numFmt w:val="lowerRoman"/>
      <w:lvlText w:val="%9."/>
      <w:lvlJc w:val="right"/>
      <w:pPr>
        <w:ind w:left="5028" w:hanging="480"/>
      </w:pPr>
    </w:lvl>
  </w:abstractNum>
  <w:abstractNum w:abstractNumId="61" w15:restartNumberingAfterBreak="0">
    <w:nsid w:val="569731C9"/>
    <w:multiLevelType w:val="hybridMultilevel"/>
    <w:tmpl w:val="93A49C6A"/>
    <w:lvl w:ilvl="0" w:tplc="8548AE62">
      <w:start w:val="1"/>
      <w:numFmt w:val="taiwaneseCountingThousand"/>
      <w:lvlText w:val="%1."/>
      <w:lvlJc w:val="left"/>
      <w:pPr>
        <w:ind w:left="360" w:hanging="360"/>
      </w:pPr>
      <w:rPr>
        <w:rFonts w:cs="新細明體"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56B47E41"/>
    <w:multiLevelType w:val="hybridMultilevel"/>
    <w:tmpl w:val="49CA1D74"/>
    <w:lvl w:ilvl="0" w:tplc="8E443038">
      <w:start w:val="1"/>
      <w:numFmt w:val="decimal"/>
      <w:lvlText w:val="%1."/>
      <w:lvlJc w:val="left"/>
      <w:pPr>
        <w:ind w:left="480" w:hanging="480"/>
      </w:pPr>
      <w:rPr>
        <w:rFonts w:ascii="Times News Roman" w:hAnsi="標楷體" w:cs="標楷體" w:hint="default"/>
        <w:w w:val="100"/>
        <w:sz w:val="24"/>
        <w:szCs w:val="22"/>
        <w:lang w:val="zh-HK" w:eastAsia="zh-HK" w:bidi="zh-HK"/>
      </w:rPr>
    </w:lvl>
    <w:lvl w:ilvl="1" w:tplc="4B9E7DA4">
      <w:numFmt w:val="bullet"/>
      <w:lvlText w:val="•"/>
      <w:lvlJc w:val="left"/>
      <w:pPr>
        <w:ind w:left="1254" w:hanging="480"/>
      </w:pPr>
      <w:rPr>
        <w:rFonts w:hint="default"/>
        <w:lang w:val="zh-HK" w:eastAsia="zh-HK" w:bidi="zh-HK"/>
      </w:rPr>
    </w:lvl>
    <w:lvl w:ilvl="2" w:tplc="59929E20">
      <w:numFmt w:val="bullet"/>
      <w:lvlText w:val="•"/>
      <w:lvlJc w:val="left"/>
      <w:pPr>
        <w:ind w:left="2036" w:hanging="480"/>
      </w:pPr>
      <w:rPr>
        <w:rFonts w:hint="default"/>
        <w:lang w:val="zh-HK" w:eastAsia="zh-HK" w:bidi="zh-HK"/>
      </w:rPr>
    </w:lvl>
    <w:lvl w:ilvl="3" w:tplc="B330C4A0">
      <w:numFmt w:val="bullet"/>
      <w:lvlText w:val="•"/>
      <w:lvlJc w:val="left"/>
      <w:pPr>
        <w:ind w:left="2818" w:hanging="480"/>
      </w:pPr>
      <w:rPr>
        <w:rFonts w:hint="default"/>
        <w:lang w:val="zh-HK" w:eastAsia="zh-HK" w:bidi="zh-HK"/>
      </w:rPr>
    </w:lvl>
    <w:lvl w:ilvl="4" w:tplc="DA2C53E0">
      <w:numFmt w:val="bullet"/>
      <w:lvlText w:val="•"/>
      <w:lvlJc w:val="left"/>
      <w:pPr>
        <w:ind w:left="3600" w:hanging="480"/>
      </w:pPr>
      <w:rPr>
        <w:rFonts w:hint="default"/>
        <w:lang w:val="zh-HK" w:eastAsia="zh-HK" w:bidi="zh-HK"/>
      </w:rPr>
    </w:lvl>
    <w:lvl w:ilvl="5" w:tplc="0B60AE1C">
      <w:numFmt w:val="bullet"/>
      <w:lvlText w:val="•"/>
      <w:lvlJc w:val="left"/>
      <w:pPr>
        <w:ind w:left="4382" w:hanging="480"/>
      </w:pPr>
      <w:rPr>
        <w:rFonts w:hint="default"/>
        <w:lang w:val="zh-HK" w:eastAsia="zh-HK" w:bidi="zh-HK"/>
      </w:rPr>
    </w:lvl>
    <w:lvl w:ilvl="6" w:tplc="F7200902">
      <w:numFmt w:val="bullet"/>
      <w:lvlText w:val="•"/>
      <w:lvlJc w:val="left"/>
      <w:pPr>
        <w:ind w:left="5164" w:hanging="480"/>
      </w:pPr>
      <w:rPr>
        <w:rFonts w:hint="default"/>
        <w:lang w:val="zh-HK" w:eastAsia="zh-HK" w:bidi="zh-HK"/>
      </w:rPr>
    </w:lvl>
    <w:lvl w:ilvl="7" w:tplc="E6ACE4C6">
      <w:numFmt w:val="bullet"/>
      <w:lvlText w:val="•"/>
      <w:lvlJc w:val="left"/>
      <w:pPr>
        <w:ind w:left="5946" w:hanging="480"/>
      </w:pPr>
      <w:rPr>
        <w:rFonts w:hint="default"/>
        <w:lang w:val="zh-HK" w:eastAsia="zh-HK" w:bidi="zh-HK"/>
      </w:rPr>
    </w:lvl>
    <w:lvl w:ilvl="8" w:tplc="1DF003DA">
      <w:numFmt w:val="bullet"/>
      <w:lvlText w:val="•"/>
      <w:lvlJc w:val="left"/>
      <w:pPr>
        <w:ind w:left="6728" w:hanging="480"/>
      </w:pPr>
      <w:rPr>
        <w:rFonts w:hint="default"/>
        <w:lang w:val="zh-HK" w:eastAsia="zh-HK" w:bidi="zh-HK"/>
      </w:rPr>
    </w:lvl>
  </w:abstractNum>
  <w:abstractNum w:abstractNumId="63" w15:restartNumberingAfterBreak="0">
    <w:nsid w:val="57466D4C"/>
    <w:multiLevelType w:val="hybridMultilevel"/>
    <w:tmpl w:val="8536D642"/>
    <w:lvl w:ilvl="0" w:tplc="CDB08870">
      <w:start w:val="1"/>
      <w:numFmt w:val="taiwaneseCountingThousand"/>
      <w:lvlText w:val="%1."/>
      <w:lvlJc w:val="left"/>
      <w:pPr>
        <w:ind w:left="480" w:hanging="480"/>
      </w:pPr>
      <w:rPr>
        <w:rFonts w:ascii="標楷體" w:eastAsia="標楷體" w:hAnsi="標楷體" w:cs="新細明體" w:hint="default"/>
        <w:sz w:val="26"/>
      </w:rPr>
    </w:lvl>
    <w:lvl w:ilvl="1" w:tplc="3C090019" w:tentative="1">
      <w:start w:val="1"/>
      <w:numFmt w:val="lowerLetter"/>
      <w:lvlText w:val="%2."/>
      <w:lvlJc w:val="left"/>
      <w:pPr>
        <w:ind w:left="953" w:hanging="360"/>
      </w:pPr>
    </w:lvl>
    <w:lvl w:ilvl="2" w:tplc="3C09001B" w:tentative="1">
      <w:start w:val="1"/>
      <w:numFmt w:val="lowerRoman"/>
      <w:lvlText w:val="%3."/>
      <w:lvlJc w:val="right"/>
      <w:pPr>
        <w:ind w:left="1673" w:hanging="180"/>
      </w:pPr>
    </w:lvl>
    <w:lvl w:ilvl="3" w:tplc="3C09000F" w:tentative="1">
      <w:start w:val="1"/>
      <w:numFmt w:val="decimal"/>
      <w:lvlText w:val="%4."/>
      <w:lvlJc w:val="left"/>
      <w:pPr>
        <w:ind w:left="2393" w:hanging="360"/>
      </w:pPr>
    </w:lvl>
    <w:lvl w:ilvl="4" w:tplc="3C090019" w:tentative="1">
      <w:start w:val="1"/>
      <w:numFmt w:val="lowerLetter"/>
      <w:lvlText w:val="%5."/>
      <w:lvlJc w:val="left"/>
      <w:pPr>
        <w:ind w:left="3113" w:hanging="360"/>
      </w:pPr>
    </w:lvl>
    <w:lvl w:ilvl="5" w:tplc="3C09001B" w:tentative="1">
      <w:start w:val="1"/>
      <w:numFmt w:val="lowerRoman"/>
      <w:lvlText w:val="%6."/>
      <w:lvlJc w:val="right"/>
      <w:pPr>
        <w:ind w:left="3833" w:hanging="180"/>
      </w:pPr>
    </w:lvl>
    <w:lvl w:ilvl="6" w:tplc="3C09000F" w:tentative="1">
      <w:start w:val="1"/>
      <w:numFmt w:val="decimal"/>
      <w:lvlText w:val="%7."/>
      <w:lvlJc w:val="left"/>
      <w:pPr>
        <w:ind w:left="4553" w:hanging="360"/>
      </w:pPr>
    </w:lvl>
    <w:lvl w:ilvl="7" w:tplc="3C090019" w:tentative="1">
      <w:start w:val="1"/>
      <w:numFmt w:val="lowerLetter"/>
      <w:lvlText w:val="%8."/>
      <w:lvlJc w:val="left"/>
      <w:pPr>
        <w:ind w:left="5273" w:hanging="360"/>
      </w:pPr>
    </w:lvl>
    <w:lvl w:ilvl="8" w:tplc="3C09001B" w:tentative="1">
      <w:start w:val="1"/>
      <w:numFmt w:val="lowerRoman"/>
      <w:lvlText w:val="%9."/>
      <w:lvlJc w:val="right"/>
      <w:pPr>
        <w:ind w:left="5993" w:hanging="180"/>
      </w:pPr>
    </w:lvl>
  </w:abstractNum>
  <w:abstractNum w:abstractNumId="64" w15:restartNumberingAfterBreak="0">
    <w:nsid w:val="584E620F"/>
    <w:multiLevelType w:val="hybridMultilevel"/>
    <w:tmpl w:val="3870B1BC"/>
    <w:lvl w:ilvl="0" w:tplc="0C987A90">
      <w:numFmt w:val="bullet"/>
      <w:lvlText w:val=""/>
      <w:lvlJc w:val="left"/>
      <w:pPr>
        <w:ind w:left="1920" w:hanging="480"/>
      </w:pPr>
      <w:rPr>
        <w:rFonts w:ascii="Wingdings" w:eastAsia="Wingdings" w:hAnsi="Wingdings" w:cs="Wingdings" w:hint="default"/>
        <w:w w:val="100"/>
        <w:sz w:val="24"/>
        <w:szCs w:val="24"/>
        <w:lang w:val="zh-HK" w:eastAsia="zh-HK" w:bidi="zh-HK"/>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65" w15:restartNumberingAfterBreak="0">
    <w:nsid w:val="58562E4C"/>
    <w:multiLevelType w:val="hybridMultilevel"/>
    <w:tmpl w:val="6478A95C"/>
    <w:lvl w:ilvl="0" w:tplc="DBC25EBE">
      <w:start w:val="1"/>
      <w:numFmt w:val="decimal"/>
      <w:lvlText w:val="%1."/>
      <w:lvlJc w:val="left"/>
      <w:pPr>
        <w:ind w:left="480" w:hanging="480"/>
      </w:pPr>
      <w:rPr>
        <w:rFonts w:asciiTheme="majorEastAsia" w:eastAsiaTheme="majorEastAsia" w:hAnsiTheme="majorEastAsia"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587C59A9"/>
    <w:multiLevelType w:val="hybridMultilevel"/>
    <w:tmpl w:val="C8C498D8"/>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7" w15:restartNumberingAfterBreak="0">
    <w:nsid w:val="5A43761B"/>
    <w:multiLevelType w:val="hybridMultilevel"/>
    <w:tmpl w:val="91525C4E"/>
    <w:lvl w:ilvl="0" w:tplc="71C8A968">
      <w:numFmt w:val="bullet"/>
      <w:lvlText w:val="•"/>
      <w:lvlJc w:val="left"/>
      <w:pPr>
        <w:ind w:left="480" w:hanging="480"/>
      </w:pPr>
      <w:rPr>
        <w:rFonts w:hint="default"/>
        <w:lang w:val="zh-HK" w:eastAsia="zh-HK" w:bidi="zh-HK"/>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8" w15:restartNumberingAfterBreak="0">
    <w:nsid w:val="5B620592"/>
    <w:multiLevelType w:val="hybridMultilevel"/>
    <w:tmpl w:val="C0589A3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5C4B7275"/>
    <w:multiLevelType w:val="hybridMultilevel"/>
    <w:tmpl w:val="8B1414D4"/>
    <w:lvl w:ilvl="0" w:tplc="0409000F">
      <w:start w:val="1"/>
      <w:numFmt w:val="decimal"/>
      <w:lvlText w:val="%1."/>
      <w:lvlJc w:val="left"/>
      <w:pPr>
        <w:ind w:left="1047" w:hanging="480"/>
      </w:pPr>
    </w:lvl>
    <w:lvl w:ilvl="1" w:tplc="04090001">
      <w:start w:val="1"/>
      <w:numFmt w:val="bullet"/>
      <w:lvlText w:val=""/>
      <w:lvlJc w:val="left"/>
      <w:pPr>
        <w:ind w:left="1527" w:hanging="480"/>
      </w:pPr>
      <w:rPr>
        <w:rFonts w:ascii="Symbol" w:hAnsi="Symbol" w:hint="default"/>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70" w15:restartNumberingAfterBreak="0">
    <w:nsid w:val="5C93306F"/>
    <w:multiLevelType w:val="hybridMultilevel"/>
    <w:tmpl w:val="B276EE20"/>
    <w:lvl w:ilvl="0" w:tplc="7012F654">
      <w:start w:val="8"/>
      <w:numFmt w:val="bullet"/>
      <w:lvlText w:val="-"/>
      <w:lvlJc w:val="left"/>
      <w:pPr>
        <w:ind w:left="720" w:hanging="360"/>
      </w:pPr>
      <w:rPr>
        <w:rFonts w:ascii="Calibri" w:eastAsiaTheme="minorEastAsia" w:hAnsi="Calibri" w:cs="Calibri" w:hint="default"/>
      </w:rPr>
    </w:lvl>
    <w:lvl w:ilvl="1" w:tplc="E7B23E9E">
      <w:start w:val="8"/>
      <w:numFmt w:val="bullet"/>
      <w:lvlText w:val="—"/>
      <w:lvlJc w:val="left"/>
      <w:pPr>
        <w:ind w:left="1440" w:hanging="360"/>
      </w:pPr>
      <w:rPr>
        <w:rFonts w:ascii="新細明體" w:eastAsia="新細明體" w:hAnsi="新細明體"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D054574"/>
    <w:multiLevelType w:val="hybridMultilevel"/>
    <w:tmpl w:val="6CC05A28"/>
    <w:lvl w:ilvl="0" w:tplc="2BDAB6C8">
      <w:numFmt w:val="bullet"/>
      <w:lvlText w:val=""/>
      <w:lvlJc w:val="left"/>
      <w:pPr>
        <w:ind w:left="588" w:hanging="483"/>
      </w:pPr>
      <w:rPr>
        <w:rFonts w:ascii="Wingdings" w:eastAsia="Wingdings" w:hAnsi="Wingdings" w:cs="Wingdings" w:hint="default"/>
        <w:w w:val="100"/>
        <w:sz w:val="22"/>
        <w:szCs w:val="22"/>
        <w:lang w:val="zh-HK" w:eastAsia="zh-HK" w:bidi="zh-HK"/>
      </w:rPr>
    </w:lvl>
    <w:lvl w:ilvl="1" w:tplc="A8540B34">
      <w:numFmt w:val="bullet"/>
      <w:lvlText w:val="•"/>
      <w:lvlJc w:val="left"/>
      <w:pPr>
        <w:ind w:left="890" w:hanging="483"/>
      </w:pPr>
      <w:rPr>
        <w:rFonts w:hint="default"/>
        <w:lang w:val="zh-HK" w:eastAsia="zh-HK" w:bidi="zh-HK"/>
      </w:rPr>
    </w:lvl>
    <w:lvl w:ilvl="2" w:tplc="42A4F07E">
      <w:numFmt w:val="bullet"/>
      <w:lvlText w:val="•"/>
      <w:lvlJc w:val="left"/>
      <w:pPr>
        <w:ind w:left="1201" w:hanging="483"/>
      </w:pPr>
      <w:rPr>
        <w:rFonts w:hint="default"/>
        <w:lang w:val="zh-HK" w:eastAsia="zh-HK" w:bidi="zh-HK"/>
      </w:rPr>
    </w:lvl>
    <w:lvl w:ilvl="3" w:tplc="CF2C4E94">
      <w:numFmt w:val="bullet"/>
      <w:lvlText w:val="•"/>
      <w:lvlJc w:val="left"/>
      <w:pPr>
        <w:ind w:left="1512" w:hanging="483"/>
      </w:pPr>
      <w:rPr>
        <w:rFonts w:hint="default"/>
        <w:lang w:val="zh-HK" w:eastAsia="zh-HK" w:bidi="zh-HK"/>
      </w:rPr>
    </w:lvl>
    <w:lvl w:ilvl="4" w:tplc="DCFAF318">
      <w:numFmt w:val="bullet"/>
      <w:lvlText w:val="•"/>
      <w:lvlJc w:val="left"/>
      <w:pPr>
        <w:ind w:left="1822" w:hanging="483"/>
      </w:pPr>
      <w:rPr>
        <w:rFonts w:hint="default"/>
        <w:lang w:val="zh-HK" w:eastAsia="zh-HK" w:bidi="zh-HK"/>
      </w:rPr>
    </w:lvl>
    <w:lvl w:ilvl="5" w:tplc="692AD092">
      <w:numFmt w:val="bullet"/>
      <w:lvlText w:val="•"/>
      <w:lvlJc w:val="left"/>
      <w:pPr>
        <w:ind w:left="2133" w:hanging="483"/>
      </w:pPr>
      <w:rPr>
        <w:rFonts w:hint="default"/>
        <w:lang w:val="zh-HK" w:eastAsia="zh-HK" w:bidi="zh-HK"/>
      </w:rPr>
    </w:lvl>
    <w:lvl w:ilvl="6" w:tplc="19DEC7B2">
      <w:numFmt w:val="bullet"/>
      <w:lvlText w:val="•"/>
      <w:lvlJc w:val="left"/>
      <w:pPr>
        <w:ind w:left="2444" w:hanging="483"/>
      </w:pPr>
      <w:rPr>
        <w:rFonts w:hint="default"/>
        <w:lang w:val="zh-HK" w:eastAsia="zh-HK" w:bidi="zh-HK"/>
      </w:rPr>
    </w:lvl>
    <w:lvl w:ilvl="7" w:tplc="7990105E">
      <w:numFmt w:val="bullet"/>
      <w:lvlText w:val="•"/>
      <w:lvlJc w:val="left"/>
      <w:pPr>
        <w:ind w:left="2754" w:hanging="483"/>
      </w:pPr>
      <w:rPr>
        <w:rFonts w:hint="default"/>
        <w:lang w:val="zh-HK" w:eastAsia="zh-HK" w:bidi="zh-HK"/>
      </w:rPr>
    </w:lvl>
    <w:lvl w:ilvl="8" w:tplc="5A668D50">
      <w:numFmt w:val="bullet"/>
      <w:lvlText w:val="•"/>
      <w:lvlJc w:val="left"/>
      <w:pPr>
        <w:ind w:left="3065" w:hanging="483"/>
      </w:pPr>
      <w:rPr>
        <w:rFonts w:hint="default"/>
        <w:lang w:val="zh-HK" w:eastAsia="zh-HK" w:bidi="zh-HK"/>
      </w:rPr>
    </w:lvl>
  </w:abstractNum>
  <w:abstractNum w:abstractNumId="72" w15:restartNumberingAfterBreak="0">
    <w:nsid w:val="5EDB4F99"/>
    <w:multiLevelType w:val="hybridMultilevel"/>
    <w:tmpl w:val="1F04597E"/>
    <w:lvl w:ilvl="0" w:tplc="51221E7E">
      <w:start w:val="3"/>
      <w:numFmt w:val="taiwaneseCountingThousand"/>
      <w:lvlText w:val="%1."/>
      <w:lvlJc w:val="left"/>
      <w:pPr>
        <w:ind w:left="525" w:hanging="525"/>
      </w:pPr>
      <w:rPr>
        <w:rFonts w:ascii="標楷體" w:eastAsia="標楷體" w:hAnsi="標楷體" w:cs="新細明體" w:hint="default"/>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60DC1802"/>
    <w:multiLevelType w:val="hybridMultilevel"/>
    <w:tmpl w:val="64881B06"/>
    <w:lvl w:ilvl="0" w:tplc="08340A34">
      <w:start w:val="3"/>
      <w:numFmt w:val="decimal"/>
      <w:lvlText w:val="%1."/>
      <w:lvlJc w:val="left"/>
      <w:pPr>
        <w:ind w:left="360" w:hanging="360"/>
      </w:pPr>
      <w:rPr>
        <w:rFonts w:ascii="標楷體" w:eastAsia="標楷體" w:hAnsiTheme="minorHAnsi" w:cs="標楷體" w:hint="eastAsia"/>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60EA40BE"/>
    <w:multiLevelType w:val="hybridMultilevel"/>
    <w:tmpl w:val="6A6AD0E8"/>
    <w:lvl w:ilvl="0" w:tplc="3C09000B">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5" w15:restartNumberingAfterBreak="0">
    <w:nsid w:val="61C5039A"/>
    <w:multiLevelType w:val="hybridMultilevel"/>
    <w:tmpl w:val="B484B82E"/>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63476F8F"/>
    <w:multiLevelType w:val="hybridMultilevel"/>
    <w:tmpl w:val="179628E2"/>
    <w:lvl w:ilvl="0" w:tplc="C49E602A">
      <w:start w:val="1"/>
      <w:numFmt w:val="decimal"/>
      <w:lvlText w:val="%1."/>
      <w:lvlJc w:val="left"/>
      <w:pPr>
        <w:ind w:left="807" w:hanging="320"/>
      </w:pPr>
      <w:rPr>
        <w:rFonts w:ascii="Times New Roman" w:eastAsia="Times New Roman" w:hAnsi="Times New Roman" w:cs="Times New Roman" w:hint="default"/>
        <w:w w:val="108"/>
        <w:sz w:val="22"/>
        <w:szCs w:val="22"/>
        <w:lang w:val="zh-HK" w:eastAsia="zh-HK" w:bidi="zh-HK"/>
      </w:rPr>
    </w:lvl>
    <w:lvl w:ilvl="1" w:tplc="B054114E">
      <w:numFmt w:val="bullet"/>
      <w:lvlText w:val=""/>
      <w:lvlJc w:val="left"/>
      <w:pPr>
        <w:ind w:left="1448" w:hanging="480"/>
      </w:pPr>
      <w:rPr>
        <w:rFonts w:ascii="Wingdings" w:eastAsia="Wingdings" w:hAnsi="Wingdings" w:cs="Wingdings" w:hint="default"/>
        <w:w w:val="108"/>
        <w:sz w:val="24"/>
        <w:szCs w:val="24"/>
        <w:lang w:val="zh-HK" w:eastAsia="zh-HK" w:bidi="zh-HK"/>
      </w:rPr>
    </w:lvl>
    <w:lvl w:ilvl="2" w:tplc="4AD42FC8">
      <w:numFmt w:val="bullet"/>
      <w:lvlText w:val="•"/>
      <w:lvlJc w:val="left"/>
      <w:pPr>
        <w:ind w:left="2438" w:hanging="480"/>
      </w:pPr>
      <w:rPr>
        <w:rFonts w:hint="default"/>
        <w:lang w:val="zh-HK" w:eastAsia="zh-HK" w:bidi="zh-HK"/>
      </w:rPr>
    </w:lvl>
    <w:lvl w:ilvl="3" w:tplc="6D98EC42">
      <w:numFmt w:val="bullet"/>
      <w:lvlText w:val="•"/>
      <w:lvlJc w:val="left"/>
      <w:pPr>
        <w:ind w:left="3436" w:hanging="480"/>
      </w:pPr>
      <w:rPr>
        <w:rFonts w:hint="default"/>
        <w:lang w:val="zh-HK" w:eastAsia="zh-HK" w:bidi="zh-HK"/>
      </w:rPr>
    </w:lvl>
    <w:lvl w:ilvl="4" w:tplc="226621D8">
      <w:numFmt w:val="bullet"/>
      <w:lvlText w:val="•"/>
      <w:lvlJc w:val="left"/>
      <w:pPr>
        <w:ind w:left="4435" w:hanging="480"/>
      </w:pPr>
      <w:rPr>
        <w:rFonts w:hint="default"/>
        <w:lang w:val="zh-HK" w:eastAsia="zh-HK" w:bidi="zh-HK"/>
      </w:rPr>
    </w:lvl>
    <w:lvl w:ilvl="5" w:tplc="ACCED15A">
      <w:numFmt w:val="bullet"/>
      <w:lvlText w:val="•"/>
      <w:lvlJc w:val="left"/>
      <w:pPr>
        <w:ind w:left="5433" w:hanging="480"/>
      </w:pPr>
      <w:rPr>
        <w:rFonts w:hint="default"/>
        <w:lang w:val="zh-HK" w:eastAsia="zh-HK" w:bidi="zh-HK"/>
      </w:rPr>
    </w:lvl>
    <w:lvl w:ilvl="6" w:tplc="10805AAA">
      <w:numFmt w:val="bullet"/>
      <w:lvlText w:val="•"/>
      <w:lvlJc w:val="left"/>
      <w:pPr>
        <w:ind w:left="6432" w:hanging="480"/>
      </w:pPr>
      <w:rPr>
        <w:rFonts w:hint="default"/>
        <w:lang w:val="zh-HK" w:eastAsia="zh-HK" w:bidi="zh-HK"/>
      </w:rPr>
    </w:lvl>
    <w:lvl w:ilvl="7" w:tplc="8252F9D2">
      <w:numFmt w:val="bullet"/>
      <w:lvlText w:val="•"/>
      <w:lvlJc w:val="left"/>
      <w:pPr>
        <w:ind w:left="7430" w:hanging="480"/>
      </w:pPr>
      <w:rPr>
        <w:rFonts w:hint="default"/>
        <w:lang w:val="zh-HK" w:eastAsia="zh-HK" w:bidi="zh-HK"/>
      </w:rPr>
    </w:lvl>
    <w:lvl w:ilvl="8" w:tplc="86481368">
      <w:numFmt w:val="bullet"/>
      <w:lvlText w:val="•"/>
      <w:lvlJc w:val="left"/>
      <w:pPr>
        <w:ind w:left="8429" w:hanging="480"/>
      </w:pPr>
      <w:rPr>
        <w:rFonts w:hint="default"/>
        <w:lang w:val="zh-HK" w:eastAsia="zh-HK" w:bidi="zh-HK"/>
      </w:rPr>
    </w:lvl>
  </w:abstractNum>
  <w:abstractNum w:abstractNumId="77" w15:restartNumberingAfterBreak="0">
    <w:nsid w:val="63CB1F49"/>
    <w:multiLevelType w:val="hybridMultilevel"/>
    <w:tmpl w:val="9154EC1E"/>
    <w:lvl w:ilvl="0" w:tplc="98CEAE46">
      <w:start w:val="1"/>
      <w:numFmt w:val="bullet"/>
      <w:lvlText w:val=""/>
      <w:lvlJc w:val="left"/>
      <w:pPr>
        <w:ind w:left="480" w:hanging="480"/>
      </w:pPr>
      <w:rPr>
        <w:rFonts w:ascii="Wingdings" w:hAnsi="Wingdings" w:hint="default"/>
      </w:rPr>
    </w:lvl>
    <w:lvl w:ilvl="1" w:tplc="3C09000B">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8" w15:restartNumberingAfterBreak="0">
    <w:nsid w:val="65D31556"/>
    <w:multiLevelType w:val="hybridMultilevel"/>
    <w:tmpl w:val="867251C4"/>
    <w:lvl w:ilvl="0" w:tplc="5B80B102">
      <w:start w:val="1"/>
      <w:numFmt w:val="taiwaneseCountingThousand"/>
      <w:lvlText w:val="%1、"/>
      <w:lvlJc w:val="left"/>
      <w:pPr>
        <w:ind w:left="502"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6BC0AD7"/>
    <w:multiLevelType w:val="hybridMultilevel"/>
    <w:tmpl w:val="1E5C2024"/>
    <w:lvl w:ilvl="0" w:tplc="0409000F">
      <w:start w:val="1"/>
      <w:numFmt w:val="decimal"/>
      <w:lvlText w:val="%1."/>
      <w:lvlJc w:val="left"/>
      <w:pPr>
        <w:ind w:left="1047" w:hanging="480"/>
      </w:pPr>
    </w:lvl>
    <w:lvl w:ilvl="1" w:tplc="0409001B">
      <w:start w:val="1"/>
      <w:numFmt w:val="lowerRoman"/>
      <w:lvlText w:val="%2."/>
      <w:lvlJc w:val="righ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80" w15:restartNumberingAfterBreak="0">
    <w:nsid w:val="673B1880"/>
    <w:multiLevelType w:val="hybridMultilevel"/>
    <w:tmpl w:val="5D7AAF86"/>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7F02BFA"/>
    <w:multiLevelType w:val="hybridMultilevel"/>
    <w:tmpl w:val="B484B82E"/>
    <w:lvl w:ilvl="0" w:tplc="1458DE1E">
      <w:start w:val="1"/>
      <w:numFmt w:val="lowerLetter"/>
      <w:lvlText w:val="(%1)"/>
      <w:lvlJc w:val="left"/>
      <w:pPr>
        <w:ind w:left="480" w:hanging="480"/>
      </w:pPr>
      <w:rPr>
        <w:rFonts w:ascii="標楷體" w:eastAsia="標楷體" w:hAnsi="標楷體" w:cs="標楷體" w:hint="default"/>
        <w:spacing w:val="-28"/>
        <w:w w:val="100"/>
        <w:sz w:val="18"/>
        <w:szCs w:val="18"/>
        <w:lang w:val="zh-HK" w:eastAsia="zh-HK" w:bidi="zh-HK"/>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67F86177"/>
    <w:multiLevelType w:val="hybridMultilevel"/>
    <w:tmpl w:val="CDDC21F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68D32C55"/>
    <w:multiLevelType w:val="hybridMultilevel"/>
    <w:tmpl w:val="C82AA40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4" w15:restartNumberingAfterBreak="0">
    <w:nsid w:val="69535DFF"/>
    <w:multiLevelType w:val="hybridMultilevel"/>
    <w:tmpl w:val="4008FF30"/>
    <w:lvl w:ilvl="0" w:tplc="98CEAE46">
      <w:start w:val="1"/>
      <w:numFmt w:val="bullet"/>
      <w:lvlText w:val=""/>
      <w:lvlJc w:val="left"/>
      <w:pPr>
        <w:ind w:left="1680" w:hanging="480"/>
      </w:pPr>
      <w:rPr>
        <w:rFonts w:ascii="Wingdings" w:hAnsi="Wingdings" w:hint="default"/>
      </w:rPr>
    </w:lvl>
    <w:lvl w:ilvl="1" w:tplc="3C09000B">
      <w:start w:val="1"/>
      <w:numFmt w:val="bullet"/>
      <w:lvlText w:val=""/>
      <w:lvlJc w:val="left"/>
      <w:pPr>
        <w:ind w:left="1331" w:hanging="480"/>
      </w:pPr>
      <w:rPr>
        <w:rFonts w:ascii="Wingdings" w:hAnsi="Wingdings" w:hint="default"/>
      </w:rPr>
    </w:lvl>
    <w:lvl w:ilvl="2" w:tplc="04090005" w:tentative="1">
      <w:start w:val="1"/>
      <w:numFmt w:val="bullet"/>
      <w:lvlText w:val=""/>
      <w:lvlJc w:val="left"/>
      <w:pPr>
        <w:ind w:left="2640" w:hanging="480"/>
      </w:pPr>
      <w:rPr>
        <w:rFonts w:ascii="Wingdings" w:hAnsi="Wingdings" w:hint="default"/>
      </w:rPr>
    </w:lvl>
    <w:lvl w:ilvl="3" w:tplc="04090001" w:tentative="1">
      <w:start w:val="1"/>
      <w:numFmt w:val="bullet"/>
      <w:lvlText w:val=""/>
      <w:lvlJc w:val="left"/>
      <w:pPr>
        <w:ind w:left="3120" w:hanging="480"/>
      </w:pPr>
      <w:rPr>
        <w:rFonts w:ascii="Wingdings" w:hAnsi="Wingdings" w:hint="default"/>
      </w:rPr>
    </w:lvl>
    <w:lvl w:ilvl="4" w:tplc="04090003" w:tentative="1">
      <w:start w:val="1"/>
      <w:numFmt w:val="bullet"/>
      <w:lvlText w:val=""/>
      <w:lvlJc w:val="left"/>
      <w:pPr>
        <w:ind w:left="3600" w:hanging="480"/>
      </w:pPr>
      <w:rPr>
        <w:rFonts w:ascii="Wingdings" w:hAnsi="Wingdings" w:hint="default"/>
      </w:rPr>
    </w:lvl>
    <w:lvl w:ilvl="5" w:tplc="04090005" w:tentative="1">
      <w:start w:val="1"/>
      <w:numFmt w:val="bullet"/>
      <w:lvlText w:val=""/>
      <w:lvlJc w:val="left"/>
      <w:pPr>
        <w:ind w:left="4080" w:hanging="480"/>
      </w:pPr>
      <w:rPr>
        <w:rFonts w:ascii="Wingdings" w:hAnsi="Wingdings" w:hint="default"/>
      </w:rPr>
    </w:lvl>
    <w:lvl w:ilvl="6" w:tplc="04090001" w:tentative="1">
      <w:start w:val="1"/>
      <w:numFmt w:val="bullet"/>
      <w:lvlText w:val=""/>
      <w:lvlJc w:val="left"/>
      <w:pPr>
        <w:ind w:left="4560" w:hanging="480"/>
      </w:pPr>
      <w:rPr>
        <w:rFonts w:ascii="Wingdings" w:hAnsi="Wingdings" w:hint="default"/>
      </w:rPr>
    </w:lvl>
    <w:lvl w:ilvl="7" w:tplc="04090003" w:tentative="1">
      <w:start w:val="1"/>
      <w:numFmt w:val="bullet"/>
      <w:lvlText w:val=""/>
      <w:lvlJc w:val="left"/>
      <w:pPr>
        <w:ind w:left="5040" w:hanging="480"/>
      </w:pPr>
      <w:rPr>
        <w:rFonts w:ascii="Wingdings" w:hAnsi="Wingdings" w:hint="default"/>
      </w:rPr>
    </w:lvl>
    <w:lvl w:ilvl="8" w:tplc="04090005" w:tentative="1">
      <w:start w:val="1"/>
      <w:numFmt w:val="bullet"/>
      <w:lvlText w:val=""/>
      <w:lvlJc w:val="left"/>
      <w:pPr>
        <w:ind w:left="5520" w:hanging="480"/>
      </w:pPr>
      <w:rPr>
        <w:rFonts w:ascii="Wingdings" w:hAnsi="Wingdings" w:hint="default"/>
      </w:rPr>
    </w:lvl>
  </w:abstractNum>
  <w:abstractNum w:abstractNumId="85" w15:restartNumberingAfterBreak="0">
    <w:nsid w:val="6A162400"/>
    <w:multiLevelType w:val="hybridMultilevel"/>
    <w:tmpl w:val="75B06484"/>
    <w:lvl w:ilvl="0" w:tplc="7F52F170">
      <w:numFmt w:val="bullet"/>
      <w:lvlText w:val=""/>
      <w:lvlJc w:val="left"/>
      <w:pPr>
        <w:ind w:left="1049" w:hanging="339"/>
      </w:pPr>
      <w:rPr>
        <w:rFonts w:ascii="Symbol" w:eastAsia="Symbol" w:hAnsi="Symbol" w:cs="Symbol" w:hint="default"/>
        <w:w w:val="100"/>
        <w:sz w:val="24"/>
        <w:szCs w:val="24"/>
        <w:lang w:val="zh-HK" w:eastAsia="zh-HK" w:bidi="zh-HK"/>
      </w:rPr>
    </w:lvl>
    <w:lvl w:ilvl="1" w:tplc="0C987A90">
      <w:numFmt w:val="bullet"/>
      <w:lvlText w:val=""/>
      <w:lvlJc w:val="left"/>
      <w:pPr>
        <w:ind w:left="1637" w:hanging="480"/>
      </w:pPr>
      <w:rPr>
        <w:rFonts w:ascii="Wingdings" w:eastAsia="Wingdings" w:hAnsi="Wingdings" w:cs="Wingdings" w:hint="default"/>
        <w:w w:val="100"/>
        <w:sz w:val="24"/>
        <w:szCs w:val="24"/>
        <w:lang w:val="zh-HK" w:eastAsia="zh-HK" w:bidi="zh-HK"/>
      </w:rPr>
    </w:lvl>
    <w:lvl w:ilvl="2" w:tplc="86525D7A">
      <w:numFmt w:val="bullet"/>
      <w:lvlText w:val="•"/>
      <w:lvlJc w:val="left"/>
      <w:pPr>
        <w:ind w:left="2574" w:hanging="480"/>
      </w:pPr>
      <w:rPr>
        <w:rFonts w:hint="default"/>
        <w:lang w:val="zh-HK" w:eastAsia="zh-HK" w:bidi="zh-HK"/>
      </w:rPr>
    </w:lvl>
    <w:lvl w:ilvl="3" w:tplc="99E0A6EE">
      <w:numFmt w:val="bullet"/>
      <w:lvlText w:val="•"/>
      <w:lvlJc w:val="left"/>
      <w:pPr>
        <w:ind w:left="3519" w:hanging="480"/>
      </w:pPr>
      <w:rPr>
        <w:rFonts w:hint="default"/>
        <w:lang w:val="zh-HK" w:eastAsia="zh-HK" w:bidi="zh-HK"/>
      </w:rPr>
    </w:lvl>
    <w:lvl w:ilvl="4" w:tplc="61125E82">
      <w:numFmt w:val="bullet"/>
      <w:lvlText w:val="•"/>
      <w:lvlJc w:val="left"/>
      <w:pPr>
        <w:ind w:left="4464" w:hanging="480"/>
      </w:pPr>
      <w:rPr>
        <w:rFonts w:hint="default"/>
        <w:lang w:val="zh-HK" w:eastAsia="zh-HK" w:bidi="zh-HK"/>
      </w:rPr>
    </w:lvl>
    <w:lvl w:ilvl="5" w:tplc="F5ECED6A">
      <w:numFmt w:val="bullet"/>
      <w:lvlText w:val="•"/>
      <w:lvlJc w:val="left"/>
      <w:pPr>
        <w:ind w:left="5409" w:hanging="480"/>
      </w:pPr>
      <w:rPr>
        <w:rFonts w:hint="default"/>
        <w:lang w:val="zh-HK" w:eastAsia="zh-HK" w:bidi="zh-HK"/>
      </w:rPr>
    </w:lvl>
    <w:lvl w:ilvl="6" w:tplc="7E226586">
      <w:numFmt w:val="bullet"/>
      <w:lvlText w:val="•"/>
      <w:lvlJc w:val="left"/>
      <w:pPr>
        <w:ind w:left="6354" w:hanging="480"/>
      </w:pPr>
      <w:rPr>
        <w:rFonts w:hint="default"/>
        <w:lang w:val="zh-HK" w:eastAsia="zh-HK" w:bidi="zh-HK"/>
      </w:rPr>
    </w:lvl>
    <w:lvl w:ilvl="7" w:tplc="2ED27C44">
      <w:numFmt w:val="bullet"/>
      <w:lvlText w:val="•"/>
      <w:lvlJc w:val="left"/>
      <w:pPr>
        <w:ind w:left="7299" w:hanging="480"/>
      </w:pPr>
      <w:rPr>
        <w:rFonts w:hint="default"/>
        <w:lang w:val="zh-HK" w:eastAsia="zh-HK" w:bidi="zh-HK"/>
      </w:rPr>
    </w:lvl>
    <w:lvl w:ilvl="8" w:tplc="D47C1DB0">
      <w:numFmt w:val="bullet"/>
      <w:lvlText w:val="•"/>
      <w:lvlJc w:val="left"/>
      <w:pPr>
        <w:ind w:left="8245" w:hanging="480"/>
      </w:pPr>
      <w:rPr>
        <w:rFonts w:hint="default"/>
        <w:lang w:val="zh-HK" w:eastAsia="zh-HK" w:bidi="zh-HK"/>
      </w:rPr>
    </w:lvl>
  </w:abstractNum>
  <w:abstractNum w:abstractNumId="86" w15:restartNumberingAfterBreak="0">
    <w:nsid w:val="6BD76D95"/>
    <w:multiLevelType w:val="hybridMultilevel"/>
    <w:tmpl w:val="320C4D50"/>
    <w:lvl w:ilvl="0" w:tplc="38323CAC">
      <w:start w:val="1"/>
      <w:numFmt w:val="decimal"/>
      <w:lvlText w:val="%1."/>
      <w:lvlJc w:val="left"/>
      <w:pPr>
        <w:ind w:left="360" w:hanging="360"/>
      </w:pPr>
      <w:rPr>
        <w:rFonts w:ascii="標楷體" w:eastAsia="標楷體" w:hAnsiTheme="minorHAnsi" w:cs="標楷體"/>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6BEF0627"/>
    <w:multiLevelType w:val="hybridMultilevel"/>
    <w:tmpl w:val="C2025CFC"/>
    <w:lvl w:ilvl="0" w:tplc="B9C41C30">
      <w:start w:val="1"/>
      <w:numFmt w:val="taiwaneseCountingThousand"/>
      <w:lvlText w:val="%1."/>
      <w:lvlJc w:val="left"/>
      <w:pPr>
        <w:ind w:left="525" w:hanging="525"/>
      </w:pPr>
      <w:rPr>
        <w:rFonts w:ascii="標楷體" w:eastAsia="標楷體" w:hAnsi="標楷體" w:cs="新細明體" w:hint="default"/>
        <w:sz w:val="26"/>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3C09000B">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C2218B2"/>
    <w:multiLevelType w:val="hybridMultilevel"/>
    <w:tmpl w:val="10804B42"/>
    <w:lvl w:ilvl="0" w:tplc="3C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9" w15:restartNumberingAfterBreak="0">
    <w:nsid w:val="6CF7115D"/>
    <w:multiLevelType w:val="hybridMultilevel"/>
    <w:tmpl w:val="C316DFD2"/>
    <w:lvl w:ilvl="0" w:tplc="2FE02F1C">
      <w:start w:val="1"/>
      <w:numFmt w:val="decimal"/>
      <w:lvlText w:val="%1."/>
      <w:lvlJc w:val="left"/>
      <w:pPr>
        <w:ind w:left="1920" w:hanging="480"/>
      </w:pPr>
      <w:rPr>
        <w:rFonts w:asciiTheme="majorEastAsia" w:eastAsiaTheme="majorEastAsia" w:hAnsiTheme="majorEastAsia" w:hint="default"/>
        <w:b w:val="0"/>
        <w:sz w:val="24"/>
        <w:szCs w:val="24"/>
      </w:rPr>
    </w:lvl>
    <w:lvl w:ilvl="1" w:tplc="04090019">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90" w15:restartNumberingAfterBreak="0">
    <w:nsid w:val="6D441F2E"/>
    <w:multiLevelType w:val="hybridMultilevel"/>
    <w:tmpl w:val="F74A9326"/>
    <w:lvl w:ilvl="0" w:tplc="780AB9A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D5805D3"/>
    <w:multiLevelType w:val="hybridMultilevel"/>
    <w:tmpl w:val="57F25670"/>
    <w:lvl w:ilvl="0" w:tplc="7D26B508">
      <w:numFmt w:val="bullet"/>
      <w:lvlText w:val=""/>
      <w:lvlJc w:val="left"/>
      <w:pPr>
        <w:ind w:left="588" w:hanging="481"/>
      </w:pPr>
      <w:rPr>
        <w:rFonts w:ascii="Wingdings" w:eastAsia="Wingdings" w:hAnsi="Wingdings" w:cs="Wingdings" w:hint="default"/>
        <w:w w:val="100"/>
        <w:sz w:val="24"/>
        <w:szCs w:val="24"/>
        <w:lang w:val="zh-HK" w:eastAsia="zh-HK" w:bidi="zh-HK"/>
      </w:rPr>
    </w:lvl>
    <w:lvl w:ilvl="1" w:tplc="926A850C">
      <w:numFmt w:val="bullet"/>
      <w:lvlText w:val="•"/>
      <w:lvlJc w:val="left"/>
      <w:pPr>
        <w:ind w:left="1001" w:hanging="481"/>
      </w:pPr>
      <w:rPr>
        <w:rFonts w:hint="default"/>
        <w:lang w:val="zh-HK" w:eastAsia="zh-HK" w:bidi="zh-HK"/>
      </w:rPr>
    </w:lvl>
    <w:lvl w:ilvl="2" w:tplc="88EE94D0">
      <w:numFmt w:val="bullet"/>
      <w:lvlText w:val="•"/>
      <w:lvlJc w:val="left"/>
      <w:pPr>
        <w:ind w:left="1422" w:hanging="481"/>
      </w:pPr>
      <w:rPr>
        <w:rFonts w:hint="default"/>
        <w:lang w:val="zh-HK" w:eastAsia="zh-HK" w:bidi="zh-HK"/>
      </w:rPr>
    </w:lvl>
    <w:lvl w:ilvl="3" w:tplc="93CA45EC">
      <w:numFmt w:val="bullet"/>
      <w:lvlText w:val="•"/>
      <w:lvlJc w:val="left"/>
      <w:pPr>
        <w:ind w:left="1843" w:hanging="481"/>
      </w:pPr>
      <w:rPr>
        <w:rFonts w:hint="default"/>
        <w:lang w:val="zh-HK" w:eastAsia="zh-HK" w:bidi="zh-HK"/>
      </w:rPr>
    </w:lvl>
    <w:lvl w:ilvl="4" w:tplc="DE0E66E6">
      <w:numFmt w:val="bullet"/>
      <w:lvlText w:val="•"/>
      <w:lvlJc w:val="left"/>
      <w:pPr>
        <w:ind w:left="2264" w:hanging="481"/>
      </w:pPr>
      <w:rPr>
        <w:rFonts w:hint="default"/>
        <w:lang w:val="zh-HK" w:eastAsia="zh-HK" w:bidi="zh-HK"/>
      </w:rPr>
    </w:lvl>
    <w:lvl w:ilvl="5" w:tplc="EAD8E83A">
      <w:numFmt w:val="bullet"/>
      <w:lvlText w:val="•"/>
      <w:lvlJc w:val="left"/>
      <w:pPr>
        <w:ind w:left="2685" w:hanging="481"/>
      </w:pPr>
      <w:rPr>
        <w:rFonts w:hint="default"/>
        <w:lang w:val="zh-HK" w:eastAsia="zh-HK" w:bidi="zh-HK"/>
      </w:rPr>
    </w:lvl>
    <w:lvl w:ilvl="6" w:tplc="9026A76E">
      <w:numFmt w:val="bullet"/>
      <w:lvlText w:val="•"/>
      <w:lvlJc w:val="left"/>
      <w:pPr>
        <w:ind w:left="3106" w:hanging="481"/>
      </w:pPr>
      <w:rPr>
        <w:rFonts w:hint="default"/>
        <w:lang w:val="zh-HK" w:eastAsia="zh-HK" w:bidi="zh-HK"/>
      </w:rPr>
    </w:lvl>
    <w:lvl w:ilvl="7" w:tplc="C2AA894C">
      <w:numFmt w:val="bullet"/>
      <w:lvlText w:val="•"/>
      <w:lvlJc w:val="left"/>
      <w:pPr>
        <w:ind w:left="3527" w:hanging="481"/>
      </w:pPr>
      <w:rPr>
        <w:rFonts w:hint="default"/>
        <w:lang w:val="zh-HK" w:eastAsia="zh-HK" w:bidi="zh-HK"/>
      </w:rPr>
    </w:lvl>
    <w:lvl w:ilvl="8" w:tplc="AD180EAE">
      <w:numFmt w:val="bullet"/>
      <w:lvlText w:val="•"/>
      <w:lvlJc w:val="left"/>
      <w:pPr>
        <w:ind w:left="3948" w:hanging="481"/>
      </w:pPr>
      <w:rPr>
        <w:rFonts w:hint="default"/>
        <w:lang w:val="zh-HK" w:eastAsia="zh-HK" w:bidi="zh-HK"/>
      </w:rPr>
    </w:lvl>
  </w:abstractNum>
  <w:abstractNum w:abstractNumId="92" w15:restartNumberingAfterBreak="0">
    <w:nsid w:val="6D6C1FCC"/>
    <w:multiLevelType w:val="hybridMultilevel"/>
    <w:tmpl w:val="B77EE838"/>
    <w:lvl w:ilvl="0" w:tplc="04090001">
      <w:start w:val="1"/>
      <w:numFmt w:val="bullet"/>
      <w:lvlText w:val=""/>
      <w:lvlJc w:val="left"/>
      <w:pPr>
        <w:ind w:left="1560" w:hanging="360"/>
      </w:pPr>
      <w:rPr>
        <w:rFonts w:ascii="Wingdings" w:hAnsi="Wingdings" w:hint="default"/>
      </w:rPr>
    </w:lvl>
    <w:lvl w:ilvl="1" w:tplc="04090003">
      <w:start w:val="1"/>
      <w:numFmt w:val="bullet"/>
      <w:lvlText w:val="o"/>
      <w:lvlJc w:val="left"/>
      <w:pPr>
        <w:ind w:left="2280" w:hanging="360"/>
      </w:pPr>
      <w:rPr>
        <w:rFonts w:ascii="Courier New" w:hAnsi="Courier New" w:cs="Courier New" w:hint="default"/>
      </w:rPr>
    </w:lvl>
    <w:lvl w:ilvl="2" w:tplc="04090005">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93" w15:restartNumberingAfterBreak="0">
    <w:nsid w:val="72E870ED"/>
    <w:multiLevelType w:val="hybridMultilevel"/>
    <w:tmpl w:val="9B405274"/>
    <w:lvl w:ilvl="0" w:tplc="3C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94" w15:restartNumberingAfterBreak="0">
    <w:nsid w:val="73165106"/>
    <w:multiLevelType w:val="hybridMultilevel"/>
    <w:tmpl w:val="3AF894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739B6337"/>
    <w:multiLevelType w:val="hybridMultilevel"/>
    <w:tmpl w:val="15B05E60"/>
    <w:lvl w:ilvl="0" w:tplc="E8C8D28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5">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6" w15:restartNumberingAfterBreak="0">
    <w:nsid w:val="73BB0CB9"/>
    <w:multiLevelType w:val="hybridMultilevel"/>
    <w:tmpl w:val="3C18E33C"/>
    <w:lvl w:ilvl="0" w:tplc="C1A0C0BA">
      <w:start w:val="2"/>
      <w:numFmt w:val="bullet"/>
      <w:lvlText w:val=""/>
      <w:lvlJc w:val="left"/>
      <w:pPr>
        <w:ind w:left="1680" w:hanging="360"/>
      </w:pPr>
      <w:rPr>
        <w:rFonts w:ascii="Wingdings" w:eastAsia="新細明體" w:hAnsi="Wingdings" w:cs="Times New Roman" w:hint="default"/>
      </w:rPr>
    </w:lvl>
    <w:lvl w:ilvl="1" w:tplc="08090003" w:tentative="1">
      <w:start w:val="1"/>
      <w:numFmt w:val="bullet"/>
      <w:lvlText w:val="o"/>
      <w:lvlJc w:val="left"/>
      <w:pPr>
        <w:ind w:left="2400" w:hanging="360"/>
      </w:pPr>
      <w:rPr>
        <w:rFonts w:ascii="Courier New" w:hAnsi="Courier New" w:cs="Courier New" w:hint="default"/>
      </w:rPr>
    </w:lvl>
    <w:lvl w:ilvl="2" w:tplc="08090005" w:tentative="1">
      <w:start w:val="1"/>
      <w:numFmt w:val="bullet"/>
      <w:lvlText w:val=""/>
      <w:lvlJc w:val="left"/>
      <w:pPr>
        <w:ind w:left="3120" w:hanging="360"/>
      </w:pPr>
      <w:rPr>
        <w:rFonts w:ascii="Wingdings" w:hAnsi="Wingdings" w:hint="default"/>
      </w:rPr>
    </w:lvl>
    <w:lvl w:ilvl="3" w:tplc="08090001" w:tentative="1">
      <w:start w:val="1"/>
      <w:numFmt w:val="bullet"/>
      <w:lvlText w:val=""/>
      <w:lvlJc w:val="left"/>
      <w:pPr>
        <w:ind w:left="3840" w:hanging="360"/>
      </w:pPr>
      <w:rPr>
        <w:rFonts w:ascii="Symbol" w:hAnsi="Symbol" w:hint="default"/>
      </w:rPr>
    </w:lvl>
    <w:lvl w:ilvl="4" w:tplc="08090003" w:tentative="1">
      <w:start w:val="1"/>
      <w:numFmt w:val="bullet"/>
      <w:lvlText w:val="o"/>
      <w:lvlJc w:val="left"/>
      <w:pPr>
        <w:ind w:left="4560" w:hanging="360"/>
      </w:pPr>
      <w:rPr>
        <w:rFonts w:ascii="Courier New" w:hAnsi="Courier New" w:cs="Courier New" w:hint="default"/>
      </w:rPr>
    </w:lvl>
    <w:lvl w:ilvl="5" w:tplc="08090005" w:tentative="1">
      <w:start w:val="1"/>
      <w:numFmt w:val="bullet"/>
      <w:lvlText w:val=""/>
      <w:lvlJc w:val="left"/>
      <w:pPr>
        <w:ind w:left="5280" w:hanging="360"/>
      </w:pPr>
      <w:rPr>
        <w:rFonts w:ascii="Wingdings" w:hAnsi="Wingdings" w:hint="default"/>
      </w:rPr>
    </w:lvl>
    <w:lvl w:ilvl="6" w:tplc="08090001" w:tentative="1">
      <w:start w:val="1"/>
      <w:numFmt w:val="bullet"/>
      <w:lvlText w:val=""/>
      <w:lvlJc w:val="left"/>
      <w:pPr>
        <w:ind w:left="6000" w:hanging="360"/>
      </w:pPr>
      <w:rPr>
        <w:rFonts w:ascii="Symbol" w:hAnsi="Symbol" w:hint="default"/>
      </w:rPr>
    </w:lvl>
    <w:lvl w:ilvl="7" w:tplc="08090003" w:tentative="1">
      <w:start w:val="1"/>
      <w:numFmt w:val="bullet"/>
      <w:lvlText w:val="o"/>
      <w:lvlJc w:val="left"/>
      <w:pPr>
        <w:ind w:left="6720" w:hanging="360"/>
      </w:pPr>
      <w:rPr>
        <w:rFonts w:ascii="Courier New" w:hAnsi="Courier New" w:cs="Courier New" w:hint="default"/>
      </w:rPr>
    </w:lvl>
    <w:lvl w:ilvl="8" w:tplc="08090005" w:tentative="1">
      <w:start w:val="1"/>
      <w:numFmt w:val="bullet"/>
      <w:lvlText w:val=""/>
      <w:lvlJc w:val="left"/>
      <w:pPr>
        <w:ind w:left="7440" w:hanging="360"/>
      </w:pPr>
      <w:rPr>
        <w:rFonts w:ascii="Wingdings" w:hAnsi="Wingdings" w:hint="default"/>
      </w:rPr>
    </w:lvl>
  </w:abstractNum>
  <w:abstractNum w:abstractNumId="97" w15:restartNumberingAfterBreak="0">
    <w:nsid w:val="76B3062C"/>
    <w:multiLevelType w:val="hybridMultilevel"/>
    <w:tmpl w:val="DFBCB762"/>
    <w:lvl w:ilvl="0" w:tplc="BA04DEEE">
      <w:start w:val="1"/>
      <w:numFmt w:val="bullet"/>
      <w:lvlText w:val="•"/>
      <w:lvlJc w:val="left"/>
      <w:pPr>
        <w:tabs>
          <w:tab w:val="num" w:pos="720"/>
        </w:tabs>
        <w:ind w:left="720" w:hanging="360"/>
      </w:pPr>
      <w:rPr>
        <w:rFonts w:ascii="Times New Roman" w:hAnsi="Times New Roman" w:hint="default"/>
      </w:rPr>
    </w:lvl>
    <w:lvl w:ilvl="1" w:tplc="0A0CF1B8" w:tentative="1">
      <w:start w:val="1"/>
      <w:numFmt w:val="bullet"/>
      <w:lvlText w:val="•"/>
      <w:lvlJc w:val="left"/>
      <w:pPr>
        <w:tabs>
          <w:tab w:val="num" w:pos="1440"/>
        </w:tabs>
        <w:ind w:left="1440" w:hanging="360"/>
      </w:pPr>
      <w:rPr>
        <w:rFonts w:ascii="Times New Roman" w:hAnsi="Times New Roman" w:hint="default"/>
      </w:rPr>
    </w:lvl>
    <w:lvl w:ilvl="2" w:tplc="D286F046" w:tentative="1">
      <w:start w:val="1"/>
      <w:numFmt w:val="bullet"/>
      <w:lvlText w:val="•"/>
      <w:lvlJc w:val="left"/>
      <w:pPr>
        <w:tabs>
          <w:tab w:val="num" w:pos="2160"/>
        </w:tabs>
        <w:ind w:left="2160" w:hanging="360"/>
      </w:pPr>
      <w:rPr>
        <w:rFonts w:ascii="Times New Roman" w:hAnsi="Times New Roman" w:hint="default"/>
      </w:rPr>
    </w:lvl>
    <w:lvl w:ilvl="3" w:tplc="403A6BF0" w:tentative="1">
      <w:start w:val="1"/>
      <w:numFmt w:val="bullet"/>
      <w:lvlText w:val="•"/>
      <w:lvlJc w:val="left"/>
      <w:pPr>
        <w:tabs>
          <w:tab w:val="num" w:pos="2880"/>
        </w:tabs>
        <w:ind w:left="2880" w:hanging="360"/>
      </w:pPr>
      <w:rPr>
        <w:rFonts w:ascii="Times New Roman" w:hAnsi="Times New Roman" w:hint="default"/>
      </w:rPr>
    </w:lvl>
    <w:lvl w:ilvl="4" w:tplc="6CB86384" w:tentative="1">
      <w:start w:val="1"/>
      <w:numFmt w:val="bullet"/>
      <w:lvlText w:val="•"/>
      <w:lvlJc w:val="left"/>
      <w:pPr>
        <w:tabs>
          <w:tab w:val="num" w:pos="3600"/>
        </w:tabs>
        <w:ind w:left="3600" w:hanging="360"/>
      </w:pPr>
      <w:rPr>
        <w:rFonts w:ascii="Times New Roman" w:hAnsi="Times New Roman" w:hint="default"/>
      </w:rPr>
    </w:lvl>
    <w:lvl w:ilvl="5" w:tplc="4D4AA264" w:tentative="1">
      <w:start w:val="1"/>
      <w:numFmt w:val="bullet"/>
      <w:lvlText w:val="•"/>
      <w:lvlJc w:val="left"/>
      <w:pPr>
        <w:tabs>
          <w:tab w:val="num" w:pos="4320"/>
        </w:tabs>
        <w:ind w:left="4320" w:hanging="360"/>
      </w:pPr>
      <w:rPr>
        <w:rFonts w:ascii="Times New Roman" w:hAnsi="Times New Roman" w:hint="default"/>
      </w:rPr>
    </w:lvl>
    <w:lvl w:ilvl="6" w:tplc="80E0B476" w:tentative="1">
      <w:start w:val="1"/>
      <w:numFmt w:val="bullet"/>
      <w:lvlText w:val="•"/>
      <w:lvlJc w:val="left"/>
      <w:pPr>
        <w:tabs>
          <w:tab w:val="num" w:pos="5040"/>
        </w:tabs>
        <w:ind w:left="5040" w:hanging="360"/>
      </w:pPr>
      <w:rPr>
        <w:rFonts w:ascii="Times New Roman" w:hAnsi="Times New Roman" w:hint="default"/>
      </w:rPr>
    </w:lvl>
    <w:lvl w:ilvl="7" w:tplc="AEB01426" w:tentative="1">
      <w:start w:val="1"/>
      <w:numFmt w:val="bullet"/>
      <w:lvlText w:val="•"/>
      <w:lvlJc w:val="left"/>
      <w:pPr>
        <w:tabs>
          <w:tab w:val="num" w:pos="5760"/>
        </w:tabs>
        <w:ind w:left="5760" w:hanging="360"/>
      </w:pPr>
      <w:rPr>
        <w:rFonts w:ascii="Times New Roman" w:hAnsi="Times New Roman" w:hint="default"/>
      </w:rPr>
    </w:lvl>
    <w:lvl w:ilvl="8" w:tplc="4B1AA54A" w:tentative="1">
      <w:start w:val="1"/>
      <w:numFmt w:val="bullet"/>
      <w:lvlText w:val="•"/>
      <w:lvlJc w:val="left"/>
      <w:pPr>
        <w:tabs>
          <w:tab w:val="num" w:pos="6480"/>
        </w:tabs>
        <w:ind w:left="6480" w:hanging="360"/>
      </w:pPr>
      <w:rPr>
        <w:rFonts w:ascii="Times New Roman" w:hAnsi="Times New Roman" w:hint="default"/>
      </w:rPr>
    </w:lvl>
  </w:abstractNum>
  <w:abstractNum w:abstractNumId="98" w15:restartNumberingAfterBreak="0">
    <w:nsid w:val="76F61D63"/>
    <w:multiLevelType w:val="hybridMultilevel"/>
    <w:tmpl w:val="4C42010A"/>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9" w15:restartNumberingAfterBreak="0">
    <w:nsid w:val="771E032B"/>
    <w:multiLevelType w:val="hybridMultilevel"/>
    <w:tmpl w:val="728E110E"/>
    <w:lvl w:ilvl="0" w:tplc="04090005">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100" w15:restartNumberingAfterBreak="0">
    <w:nsid w:val="77496FCD"/>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86E6B29"/>
    <w:multiLevelType w:val="hybridMultilevel"/>
    <w:tmpl w:val="48D0DF56"/>
    <w:lvl w:ilvl="0" w:tplc="E8C8D28A">
      <w:start w:val="1"/>
      <w:numFmt w:val="bullet"/>
      <w:lvlText w:val=""/>
      <w:lvlJc w:val="left"/>
      <w:pPr>
        <w:ind w:left="480" w:hanging="480"/>
      </w:pPr>
      <w:rPr>
        <w:rFonts w:ascii="Wingdings" w:hAnsi="Wingdings" w:hint="default"/>
      </w:rPr>
    </w:lvl>
    <w:lvl w:ilvl="1" w:tplc="3C09000B">
      <w:start w:val="1"/>
      <w:numFmt w:val="bullet"/>
      <w:lvlText w:val=""/>
      <w:lvlJc w:val="left"/>
      <w:pPr>
        <w:ind w:left="960" w:hanging="480"/>
      </w:pPr>
      <w:rPr>
        <w:rFonts w:ascii="Wingdings" w:hAnsi="Wingdings" w:hint="default"/>
        <w:sz w:val="28"/>
        <w:szCs w:val="24"/>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2" w15:restartNumberingAfterBreak="0">
    <w:nsid w:val="79D126A4"/>
    <w:multiLevelType w:val="hybridMultilevel"/>
    <w:tmpl w:val="34F033B0"/>
    <w:lvl w:ilvl="0" w:tplc="3C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3" w15:restartNumberingAfterBreak="0">
    <w:nsid w:val="7DBE462B"/>
    <w:multiLevelType w:val="hybridMultilevel"/>
    <w:tmpl w:val="A52878F6"/>
    <w:lvl w:ilvl="0" w:tplc="AF62F4F0">
      <w:numFmt w:val="bullet"/>
      <w:lvlText w:val=""/>
      <w:lvlJc w:val="left"/>
      <w:pPr>
        <w:ind w:left="969" w:hanging="481"/>
      </w:pPr>
      <w:rPr>
        <w:rFonts w:ascii="Symbol" w:eastAsia="Symbol" w:hAnsi="Symbol" w:cs="Symbol" w:hint="default"/>
        <w:w w:val="100"/>
        <w:sz w:val="24"/>
        <w:szCs w:val="24"/>
        <w:lang w:val="zh-HK" w:eastAsia="zh-HK" w:bidi="zh-HK"/>
      </w:rPr>
    </w:lvl>
    <w:lvl w:ilvl="1" w:tplc="20B66314">
      <w:numFmt w:val="bullet"/>
      <w:lvlText w:val=""/>
      <w:lvlJc w:val="left"/>
      <w:pPr>
        <w:ind w:left="1449" w:hanging="480"/>
      </w:pPr>
      <w:rPr>
        <w:rFonts w:ascii="Wingdings" w:eastAsia="Wingdings" w:hAnsi="Wingdings" w:cs="Wingdings" w:hint="default"/>
        <w:w w:val="100"/>
        <w:sz w:val="24"/>
        <w:szCs w:val="24"/>
        <w:lang w:val="zh-HK" w:eastAsia="zh-HK" w:bidi="zh-HK"/>
      </w:rPr>
    </w:lvl>
    <w:lvl w:ilvl="2" w:tplc="3C090005">
      <w:start w:val="1"/>
      <w:numFmt w:val="bullet"/>
      <w:lvlText w:val=""/>
      <w:lvlJc w:val="left"/>
      <w:pPr>
        <w:ind w:left="2439" w:hanging="480"/>
      </w:pPr>
      <w:rPr>
        <w:rFonts w:ascii="Wingdings" w:hAnsi="Wingdings" w:hint="default"/>
        <w:lang w:val="zh-HK" w:eastAsia="zh-HK" w:bidi="zh-HK"/>
      </w:rPr>
    </w:lvl>
    <w:lvl w:ilvl="3" w:tplc="43A2107A">
      <w:numFmt w:val="bullet"/>
      <w:lvlText w:val="•"/>
      <w:lvlJc w:val="left"/>
      <w:pPr>
        <w:ind w:left="3437" w:hanging="480"/>
      </w:pPr>
      <w:rPr>
        <w:rFonts w:hint="default"/>
        <w:lang w:val="zh-HK" w:eastAsia="zh-HK" w:bidi="zh-HK"/>
      </w:rPr>
    </w:lvl>
    <w:lvl w:ilvl="4" w:tplc="6C986B0E">
      <w:numFmt w:val="bullet"/>
      <w:lvlText w:val="•"/>
      <w:lvlJc w:val="left"/>
      <w:pPr>
        <w:ind w:left="4436" w:hanging="480"/>
      </w:pPr>
      <w:rPr>
        <w:rFonts w:hint="default"/>
        <w:lang w:val="zh-HK" w:eastAsia="zh-HK" w:bidi="zh-HK"/>
      </w:rPr>
    </w:lvl>
    <w:lvl w:ilvl="5" w:tplc="93D6197A">
      <w:numFmt w:val="bullet"/>
      <w:lvlText w:val="•"/>
      <w:lvlJc w:val="left"/>
      <w:pPr>
        <w:ind w:left="5434" w:hanging="480"/>
      </w:pPr>
      <w:rPr>
        <w:rFonts w:hint="default"/>
        <w:lang w:val="zh-HK" w:eastAsia="zh-HK" w:bidi="zh-HK"/>
      </w:rPr>
    </w:lvl>
    <w:lvl w:ilvl="6" w:tplc="C65C2F42">
      <w:numFmt w:val="bullet"/>
      <w:lvlText w:val="•"/>
      <w:lvlJc w:val="left"/>
      <w:pPr>
        <w:ind w:left="6433" w:hanging="480"/>
      </w:pPr>
      <w:rPr>
        <w:rFonts w:hint="default"/>
        <w:lang w:val="zh-HK" w:eastAsia="zh-HK" w:bidi="zh-HK"/>
      </w:rPr>
    </w:lvl>
    <w:lvl w:ilvl="7" w:tplc="681ECA7C">
      <w:numFmt w:val="bullet"/>
      <w:lvlText w:val="•"/>
      <w:lvlJc w:val="left"/>
      <w:pPr>
        <w:ind w:left="7431" w:hanging="480"/>
      </w:pPr>
      <w:rPr>
        <w:rFonts w:hint="default"/>
        <w:lang w:val="zh-HK" w:eastAsia="zh-HK" w:bidi="zh-HK"/>
      </w:rPr>
    </w:lvl>
    <w:lvl w:ilvl="8" w:tplc="98683F9A">
      <w:numFmt w:val="bullet"/>
      <w:lvlText w:val="•"/>
      <w:lvlJc w:val="left"/>
      <w:pPr>
        <w:ind w:left="8430" w:hanging="480"/>
      </w:pPr>
      <w:rPr>
        <w:rFonts w:hint="default"/>
        <w:lang w:val="zh-HK" w:eastAsia="zh-HK" w:bidi="zh-HK"/>
      </w:rPr>
    </w:lvl>
  </w:abstractNum>
  <w:abstractNum w:abstractNumId="104" w15:restartNumberingAfterBreak="0">
    <w:nsid w:val="7DD82223"/>
    <w:multiLevelType w:val="hybridMultilevel"/>
    <w:tmpl w:val="B5C6E97E"/>
    <w:lvl w:ilvl="0" w:tplc="BC3A8AD8">
      <w:numFmt w:val="bullet"/>
      <w:lvlText w:val="•"/>
      <w:lvlJc w:val="left"/>
      <w:pPr>
        <w:ind w:left="1428" w:hanging="360"/>
      </w:pPr>
      <w:rPr>
        <w:rFonts w:hint="default"/>
        <w:lang w:val="zh-HK" w:eastAsia="zh-HK" w:bidi="zh-HK"/>
      </w:rPr>
    </w:lvl>
    <w:lvl w:ilvl="1" w:tplc="3C090003" w:tentative="1">
      <w:start w:val="1"/>
      <w:numFmt w:val="bullet"/>
      <w:lvlText w:val="o"/>
      <w:lvlJc w:val="left"/>
      <w:pPr>
        <w:ind w:left="2148" w:hanging="360"/>
      </w:pPr>
      <w:rPr>
        <w:rFonts w:ascii="Courier New" w:hAnsi="Courier New" w:cs="Courier New" w:hint="default"/>
      </w:rPr>
    </w:lvl>
    <w:lvl w:ilvl="2" w:tplc="3C090005" w:tentative="1">
      <w:start w:val="1"/>
      <w:numFmt w:val="bullet"/>
      <w:lvlText w:val=""/>
      <w:lvlJc w:val="left"/>
      <w:pPr>
        <w:ind w:left="2868" w:hanging="360"/>
      </w:pPr>
      <w:rPr>
        <w:rFonts w:ascii="Wingdings" w:hAnsi="Wingdings" w:hint="default"/>
      </w:rPr>
    </w:lvl>
    <w:lvl w:ilvl="3" w:tplc="3C090001" w:tentative="1">
      <w:start w:val="1"/>
      <w:numFmt w:val="bullet"/>
      <w:lvlText w:val=""/>
      <w:lvlJc w:val="left"/>
      <w:pPr>
        <w:ind w:left="3588" w:hanging="360"/>
      </w:pPr>
      <w:rPr>
        <w:rFonts w:ascii="Symbol" w:hAnsi="Symbol" w:hint="default"/>
      </w:rPr>
    </w:lvl>
    <w:lvl w:ilvl="4" w:tplc="3C090003" w:tentative="1">
      <w:start w:val="1"/>
      <w:numFmt w:val="bullet"/>
      <w:lvlText w:val="o"/>
      <w:lvlJc w:val="left"/>
      <w:pPr>
        <w:ind w:left="4308" w:hanging="360"/>
      </w:pPr>
      <w:rPr>
        <w:rFonts w:ascii="Courier New" w:hAnsi="Courier New" w:cs="Courier New" w:hint="default"/>
      </w:rPr>
    </w:lvl>
    <w:lvl w:ilvl="5" w:tplc="3C090005" w:tentative="1">
      <w:start w:val="1"/>
      <w:numFmt w:val="bullet"/>
      <w:lvlText w:val=""/>
      <w:lvlJc w:val="left"/>
      <w:pPr>
        <w:ind w:left="5028" w:hanging="360"/>
      </w:pPr>
      <w:rPr>
        <w:rFonts w:ascii="Wingdings" w:hAnsi="Wingdings" w:hint="default"/>
      </w:rPr>
    </w:lvl>
    <w:lvl w:ilvl="6" w:tplc="3C090001" w:tentative="1">
      <w:start w:val="1"/>
      <w:numFmt w:val="bullet"/>
      <w:lvlText w:val=""/>
      <w:lvlJc w:val="left"/>
      <w:pPr>
        <w:ind w:left="5748" w:hanging="360"/>
      </w:pPr>
      <w:rPr>
        <w:rFonts w:ascii="Symbol" w:hAnsi="Symbol" w:hint="default"/>
      </w:rPr>
    </w:lvl>
    <w:lvl w:ilvl="7" w:tplc="3C090003" w:tentative="1">
      <w:start w:val="1"/>
      <w:numFmt w:val="bullet"/>
      <w:lvlText w:val="o"/>
      <w:lvlJc w:val="left"/>
      <w:pPr>
        <w:ind w:left="6468" w:hanging="360"/>
      </w:pPr>
      <w:rPr>
        <w:rFonts w:ascii="Courier New" w:hAnsi="Courier New" w:cs="Courier New" w:hint="default"/>
      </w:rPr>
    </w:lvl>
    <w:lvl w:ilvl="8" w:tplc="3C090005" w:tentative="1">
      <w:start w:val="1"/>
      <w:numFmt w:val="bullet"/>
      <w:lvlText w:val=""/>
      <w:lvlJc w:val="left"/>
      <w:pPr>
        <w:ind w:left="7188" w:hanging="360"/>
      </w:pPr>
      <w:rPr>
        <w:rFonts w:ascii="Wingdings" w:hAnsi="Wingdings" w:hint="default"/>
      </w:rPr>
    </w:lvl>
  </w:abstractNum>
  <w:abstractNum w:abstractNumId="105" w15:restartNumberingAfterBreak="0">
    <w:nsid w:val="7EE321FC"/>
    <w:multiLevelType w:val="hybridMultilevel"/>
    <w:tmpl w:val="AD3EBEC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7F2343B2"/>
    <w:multiLevelType w:val="hybridMultilevel"/>
    <w:tmpl w:val="C50E4134"/>
    <w:lvl w:ilvl="0" w:tplc="2004BAD2">
      <w:start w:val="1"/>
      <w:numFmt w:val="decimal"/>
      <w:lvlText w:val="%1."/>
      <w:lvlJc w:val="left"/>
      <w:pPr>
        <w:ind w:left="875" w:hanging="360"/>
      </w:pPr>
      <w:rPr>
        <w:rFonts w:hint="default"/>
      </w:rPr>
    </w:lvl>
    <w:lvl w:ilvl="1" w:tplc="04090019" w:tentative="1">
      <w:start w:val="1"/>
      <w:numFmt w:val="ideographTraditional"/>
      <w:lvlText w:val="%2、"/>
      <w:lvlJc w:val="left"/>
      <w:pPr>
        <w:ind w:left="1475" w:hanging="480"/>
      </w:pPr>
    </w:lvl>
    <w:lvl w:ilvl="2" w:tplc="0409001B" w:tentative="1">
      <w:start w:val="1"/>
      <w:numFmt w:val="lowerRoman"/>
      <w:lvlText w:val="%3."/>
      <w:lvlJc w:val="right"/>
      <w:pPr>
        <w:ind w:left="1955" w:hanging="480"/>
      </w:pPr>
    </w:lvl>
    <w:lvl w:ilvl="3" w:tplc="0409000F" w:tentative="1">
      <w:start w:val="1"/>
      <w:numFmt w:val="decimal"/>
      <w:lvlText w:val="%4."/>
      <w:lvlJc w:val="left"/>
      <w:pPr>
        <w:ind w:left="2435" w:hanging="480"/>
      </w:pPr>
    </w:lvl>
    <w:lvl w:ilvl="4" w:tplc="04090019" w:tentative="1">
      <w:start w:val="1"/>
      <w:numFmt w:val="ideographTraditional"/>
      <w:lvlText w:val="%5、"/>
      <w:lvlJc w:val="left"/>
      <w:pPr>
        <w:ind w:left="2915" w:hanging="480"/>
      </w:pPr>
    </w:lvl>
    <w:lvl w:ilvl="5" w:tplc="0409001B" w:tentative="1">
      <w:start w:val="1"/>
      <w:numFmt w:val="lowerRoman"/>
      <w:lvlText w:val="%6."/>
      <w:lvlJc w:val="right"/>
      <w:pPr>
        <w:ind w:left="3395" w:hanging="480"/>
      </w:pPr>
    </w:lvl>
    <w:lvl w:ilvl="6" w:tplc="0409000F" w:tentative="1">
      <w:start w:val="1"/>
      <w:numFmt w:val="decimal"/>
      <w:lvlText w:val="%7."/>
      <w:lvlJc w:val="left"/>
      <w:pPr>
        <w:ind w:left="3875" w:hanging="480"/>
      </w:pPr>
    </w:lvl>
    <w:lvl w:ilvl="7" w:tplc="04090019" w:tentative="1">
      <w:start w:val="1"/>
      <w:numFmt w:val="ideographTraditional"/>
      <w:lvlText w:val="%8、"/>
      <w:lvlJc w:val="left"/>
      <w:pPr>
        <w:ind w:left="4355" w:hanging="480"/>
      </w:pPr>
    </w:lvl>
    <w:lvl w:ilvl="8" w:tplc="0409001B" w:tentative="1">
      <w:start w:val="1"/>
      <w:numFmt w:val="lowerRoman"/>
      <w:lvlText w:val="%9."/>
      <w:lvlJc w:val="right"/>
      <w:pPr>
        <w:ind w:left="4835" w:hanging="480"/>
      </w:pPr>
    </w:lvl>
  </w:abstractNum>
  <w:abstractNum w:abstractNumId="107" w15:restartNumberingAfterBreak="0">
    <w:nsid w:val="7F7F0FEF"/>
    <w:multiLevelType w:val="hybridMultilevel"/>
    <w:tmpl w:val="BCA0DE48"/>
    <w:lvl w:ilvl="0" w:tplc="6992967C">
      <w:start w:val="1"/>
      <w:numFmt w:val="decimal"/>
      <w:lvlText w:val="%1."/>
      <w:lvlJc w:val="left"/>
      <w:pPr>
        <w:ind w:left="360" w:hanging="360"/>
      </w:pPr>
      <w:rPr>
        <w:rFonts w:hint="default"/>
      </w:rPr>
    </w:lvl>
    <w:lvl w:ilvl="1" w:tplc="D6AC0D28">
      <w:numFmt w:val="bullet"/>
      <w:lvlText w:val=""/>
      <w:lvlJc w:val="left"/>
      <w:pPr>
        <w:ind w:left="960" w:hanging="480"/>
      </w:pPr>
      <w:rPr>
        <w:rFonts w:ascii="Wingdings" w:eastAsia="Wingdings" w:hAnsi="Wingdings" w:cs="Wingdings" w:hint="default"/>
        <w:w w:val="108"/>
        <w:sz w:val="24"/>
        <w:szCs w:val="24"/>
        <w:lang w:val="zh-HK" w:eastAsia="zh-HK" w:bidi="zh-HK"/>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77"/>
  </w:num>
  <w:num w:numId="2">
    <w:abstractNumId w:val="93"/>
  </w:num>
  <w:num w:numId="3">
    <w:abstractNumId w:val="85"/>
  </w:num>
  <w:num w:numId="4">
    <w:abstractNumId w:val="28"/>
  </w:num>
  <w:num w:numId="5">
    <w:abstractNumId w:val="52"/>
  </w:num>
  <w:num w:numId="6">
    <w:abstractNumId w:val="38"/>
  </w:num>
  <w:num w:numId="7">
    <w:abstractNumId w:val="43"/>
  </w:num>
  <w:num w:numId="8">
    <w:abstractNumId w:val="50"/>
  </w:num>
  <w:num w:numId="9">
    <w:abstractNumId w:val="107"/>
  </w:num>
  <w:num w:numId="10">
    <w:abstractNumId w:val="47"/>
  </w:num>
  <w:num w:numId="11">
    <w:abstractNumId w:val="104"/>
  </w:num>
  <w:num w:numId="12">
    <w:abstractNumId w:val="42"/>
  </w:num>
  <w:num w:numId="13">
    <w:abstractNumId w:val="21"/>
  </w:num>
  <w:num w:numId="14">
    <w:abstractNumId w:val="91"/>
  </w:num>
  <w:num w:numId="15">
    <w:abstractNumId w:val="44"/>
  </w:num>
  <w:num w:numId="16">
    <w:abstractNumId w:val="55"/>
  </w:num>
  <w:num w:numId="17">
    <w:abstractNumId w:val="40"/>
  </w:num>
  <w:num w:numId="18">
    <w:abstractNumId w:val="68"/>
  </w:num>
  <w:num w:numId="19">
    <w:abstractNumId w:val="100"/>
  </w:num>
  <w:num w:numId="20">
    <w:abstractNumId w:val="80"/>
  </w:num>
  <w:num w:numId="21">
    <w:abstractNumId w:val="30"/>
  </w:num>
  <w:num w:numId="22">
    <w:abstractNumId w:val="3"/>
  </w:num>
  <w:num w:numId="23">
    <w:abstractNumId w:val="67"/>
  </w:num>
  <w:num w:numId="24">
    <w:abstractNumId w:val="71"/>
  </w:num>
  <w:num w:numId="25">
    <w:abstractNumId w:val="56"/>
  </w:num>
  <w:num w:numId="26">
    <w:abstractNumId w:val="59"/>
  </w:num>
  <w:num w:numId="27">
    <w:abstractNumId w:val="1"/>
  </w:num>
  <w:num w:numId="28">
    <w:abstractNumId w:val="84"/>
  </w:num>
  <w:num w:numId="29">
    <w:abstractNumId w:val="5"/>
  </w:num>
  <w:num w:numId="30">
    <w:abstractNumId w:val="37"/>
  </w:num>
  <w:num w:numId="31">
    <w:abstractNumId w:val="54"/>
  </w:num>
  <w:num w:numId="32">
    <w:abstractNumId w:val="61"/>
  </w:num>
  <w:num w:numId="33">
    <w:abstractNumId w:val="9"/>
  </w:num>
  <w:num w:numId="34">
    <w:abstractNumId w:val="2"/>
  </w:num>
  <w:num w:numId="35">
    <w:abstractNumId w:val="58"/>
  </w:num>
  <w:num w:numId="36">
    <w:abstractNumId w:val="62"/>
  </w:num>
  <w:num w:numId="37">
    <w:abstractNumId w:val="41"/>
  </w:num>
  <w:num w:numId="38">
    <w:abstractNumId w:val="76"/>
  </w:num>
  <w:num w:numId="39">
    <w:abstractNumId w:val="103"/>
  </w:num>
  <w:num w:numId="40">
    <w:abstractNumId w:val="60"/>
  </w:num>
  <w:num w:numId="41">
    <w:abstractNumId w:val="82"/>
  </w:num>
  <w:num w:numId="42">
    <w:abstractNumId w:val="11"/>
  </w:num>
  <w:num w:numId="43">
    <w:abstractNumId w:val="106"/>
  </w:num>
  <w:num w:numId="44">
    <w:abstractNumId w:val="46"/>
  </w:num>
  <w:num w:numId="45">
    <w:abstractNumId w:val="33"/>
  </w:num>
  <w:num w:numId="46">
    <w:abstractNumId w:val="88"/>
  </w:num>
  <w:num w:numId="47">
    <w:abstractNumId w:val="98"/>
  </w:num>
  <w:num w:numId="48">
    <w:abstractNumId w:val="102"/>
  </w:num>
  <w:num w:numId="49">
    <w:abstractNumId w:val="66"/>
  </w:num>
  <w:num w:numId="50">
    <w:abstractNumId w:val="74"/>
  </w:num>
  <w:num w:numId="51">
    <w:abstractNumId w:val="48"/>
  </w:num>
  <w:num w:numId="52">
    <w:abstractNumId w:val="101"/>
  </w:num>
  <w:num w:numId="53">
    <w:abstractNumId w:val="63"/>
  </w:num>
  <w:num w:numId="54">
    <w:abstractNumId w:val="12"/>
  </w:num>
  <w:num w:numId="55">
    <w:abstractNumId w:val="57"/>
  </w:num>
  <w:num w:numId="56">
    <w:abstractNumId w:val="15"/>
  </w:num>
  <w:num w:numId="57">
    <w:abstractNumId w:val="31"/>
  </w:num>
  <w:num w:numId="58">
    <w:abstractNumId w:val="105"/>
  </w:num>
  <w:num w:numId="59">
    <w:abstractNumId w:val="73"/>
  </w:num>
  <w:num w:numId="60">
    <w:abstractNumId w:val="27"/>
  </w:num>
  <w:num w:numId="61">
    <w:abstractNumId w:val="39"/>
  </w:num>
  <w:num w:numId="62">
    <w:abstractNumId w:val="75"/>
  </w:num>
  <w:num w:numId="63">
    <w:abstractNumId w:val="26"/>
  </w:num>
  <w:num w:numId="64">
    <w:abstractNumId w:val="81"/>
  </w:num>
  <w:num w:numId="65">
    <w:abstractNumId w:val="17"/>
  </w:num>
  <w:num w:numId="66">
    <w:abstractNumId w:val="22"/>
  </w:num>
  <w:num w:numId="67">
    <w:abstractNumId w:val="13"/>
  </w:num>
  <w:num w:numId="68">
    <w:abstractNumId w:val="87"/>
  </w:num>
  <w:num w:numId="69">
    <w:abstractNumId w:val="72"/>
  </w:num>
  <w:num w:numId="70">
    <w:abstractNumId w:val="86"/>
  </w:num>
  <w:num w:numId="71">
    <w:abstractNumId w:val="34"/>
  </w:num>
  <w:num w:numId="72">
    <w:abstractNumId w:val="8"/>
  </w:num>
  <w:num w:numId="73">
    <w:abstractNumId w:val="70"/>
  </w:num>
  <w:num w:numId="74">
    <w:abstractNumId w:val="97"/>
  </w:num>
  <w:num w:numId="75">
    <w:abstractNumId w:val="35"/>
  </w:num>
  <w:num w:numId="76">
    <w:abstractNumId w:val="92"/>
  </w:num>
  <w:num w:numId="77">
    <w:abstractNumId w:val="65"/>
  </w:num>
  <w:num w:numId="78">
    <w:abstractNumId w:val="36"/>
  </w:num>
  <w:num w:numId="79">
    <w:abstractNumId w:val="96"/>
  </w:num>
  <w:num w:numId="80">
    <w:abstractNumId w:val="79"/>
  </w:num>
  <w:num w:numId="81">
    <w:abstractNumId w:val="14"/>
  </w:num>
  <w:num w:numId="82">
    <w:abstractNumId w:val="69"/>
  </w:num>
  <w:num w:numId="83">
    <w:abstractNumId w:val="16"/>
  </w:num>
  <w:num w:numId="84">
    <w:abstractNumId w:val="90"/>
  </w:num>
  <w:num w:numId="85">
    <w:abstractNumId w:val="23"/>
  </w:num>
  <w:num w:numId="86">
    <w:abstractNumId w:val="45"/>
  </w:num>
  <w:num w:numId="87">
    <w:abstractNumId w:val="4"/>
  </w:num>
  <w:num w:numId="88">
    <w:abstractNumId w:val="20"/>
  </w:num>
  <w:num w:numId="89">
    <w:abstractNumId w:val="95"/>
  </w:num>
  <w:num w:numId="90">
    <w:abstractNumId w:val="99"/>
  </w:num>
  <w:num w:numId="91">
    <w:abstractNumId w:val="83"/>
  </w:num>
  <w:num w:numId="92">
    <w:abstractNumId w:val="89"/>
  </w:num>
  <w:num w:numId="93">
    <w:abstractNumId w:val="19"/>
  </w:num>
  <w:num w:numId="94">
    <w:abstractNumId w:val="6"/>
  </w:num>
  <w:num w:numId="95">
    <w:abstractNumId w:val="7"/>
  </w:num>
  <w:num w:numId="96">
    <w:abstractNumId w:val="51"/>
  </w:num>
  <w:num w:numId="97">
    <w:abstractNumId w:val="78"/>
  </w:num>
  <w:num w:numId="98">
    <w:abstractNumId w:val="53"/>
  </w:num>
  <w:num w:numId="99">
    <w:abstractNumId w:val="24"/>
  </w:num>
  <w:num w:numId="100">
    <w:abstractNumId w:val="0"/>
  </w:num>
  <w:num w:numId="101">
    <w:abstractNumId w:val="18"/>
  </w:num>
  <w:num w:numId="102">
    <w:abstractNumId w:val="29"/>
  </w:num>
  <w:num w:numId="103">
    <w:abstractNumId w:val="10"/>
  </w:num>
  <w:num w:numId="104">
    <w:abstractNumId w:val="94"/>
  </w:num>
  <w:num w:numId="105">
    <w:abstractNumId w:val="25"/>
  </w:num>
  <w:num w:numId="106">
    <w:abstractNumId w:val="64"/>
  </w:num>
  <w:num w:numId="107">
    <w:abstractNumId w:val="49"/>
  </w:num>
  <w:num w:numId="108">
    <w:abstractNumId w:val="32"/>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131078" w:nlCheck="1" w:checkStyle="0"/>
  <w:activeWritingStyle w:appName="MSWord" w:lang="zh-HK" w:vendorID="64" w:dllVersion="131077" w:nlCheck="1" w:checkStyle="1"/>
  <w:activeWritingStyle w:appName="MSWord" w:lang="zh-TW" w:vendorID="64" w:dllVersion="131077"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jC0NDE0N7A0NTJW0lEKTi0uzszPAykwrAUA1hvAjSwAAAA="/>
  </w:docVars>
  <w:rsids>
    <w:rsidRoot w:val="004C219C"/>
    <w:rsid w:val="00000C82"/>
    <w:rsid w:val="00001D47"/>
    <w:rsid w:val="00002698"/>
    <w:rsid w:val="00005D0D"/>
    <w:rsid w:val="00005DD4"/>
    <w:rsid w:val="000074B8"/>
    <w:rsid w:val="000101EF"/>
    <w:rsid w:val="00010AAB"/>
    <w:rsid w:val="000115B4"/>
    <w:rsid w:val="00013072"/>
    <w:rsid w:val="00014623"/>
    <w:rsid w:val="00015073"/>
    <w:rsid w:val="00015E53"/>
    <w:rsid w:val="00016597"/>
    <w:rsid w:val="000170F5"/>
    <w:rsid w:val="00020B7E"/>
    <w:rsid w:val="00022421"/>
    <w:rsid w:val="00022C0A"/>
    <w:rsid w:val="0002615D"/>
    <w:rsid w:val="00026479"/>
    <w:rsid w:val="00027BB4"/>
    <w:rsid w:val="000301B8"/>
    <w:rsid w:val="00030A55"/>
    <w:rsid w:val="000318BF"/>
    <w:rsid w:val="00031CD5"/>
    <w:rsid w:val="0003206D"/>
    <w:rsid w:val="00032311"/>
    <w:rsid w:val="00034281"/>
    <w:rsid w:val="00035BAC"/>
    <w:rsid w:val="000366EF"/>
    <w:rsid w:val="00037C83"/>
    <w:rsid w:val="00042367"/>
    <w:rsid w:val="000443E2"/>
    <w:rsid w:val="00045043"/>
    <w:rsid w:val="0004587D"/>
    <w:rsid w:val="00045F8F"/>
    <w:rsid w:val="0004668D"/>
    <w:rsid w:val="00046E40"/>
    <w:rsid w:val="00047228"/>
    <w:rsid w:val="00047297"/>
    <w:rsid w:val="0004735D"/>
    <w:rsid w:val="000474BF"/>
    <w:rsid w:val="00047929"/>
    <w:rsid w:val="00047EF9"/>
    <w:rsid w:val="00051C2A"/>
    <w:rsid w:val="00052759"/>
    <w:rsid w:val="00052AD5"/>
    <w:rsid w:val="00053BB3"/>
    <w:rsid w:val="00054393"/>
    <w:rsid w:val="000546EF"/>
    <w:rsid w:val="000547DF"/>
    <w:rsid w:val="00054D50"/>
    <w:rsid w:val="000563FF"/>
    <w:rsid w:val="00057F86"/>
    <w:rsid w:val="0006201D"/>
    <w:rsid w:val="00063F86"/>
    <w:rsid w:val="000651C1"/>
    <w:rsid w:val="000654C2"/>
    <w:rsid w:val="00066B67"/>
    <w:rsid w:val="00071AC8"/>
    <w:rsid w:val="00071D76"/>
    <w:rsid w:val="00071DB4"/>
    <w:rsid w:val="000722D4"/>
    <w:rsid w:val="00072DA3"/>
    <w:rsid w:val="00073BE2"/>
    <w:rsid w:val="000761F8"/>
    <w:rsid w:val="0007664B"/>
    <w:rsid w:val="000771CF"/>
    <w:rsid w:val="0008094B"/>
    <w:rsid w:val="000809DA"/>
    <w:rsid w:val="00081652"/>
    <w:rsid w:val="00082D01"/>
    <w:rsid w:val="00084C8F"/>
    <w:rsid w:val="0008732E"/>
    <w:rsid w:val="0008750C"/>
    <w:rsid w:val="00091564"/>
    <w:rsid w:val="0009271C"/>
    <w:rsid w:val="00092AC3"/>
    <w:rsid w:val="00095244"/>
    <w:rsid w:val="00095894"/>
    <w:rsid w:val="0009604B"/>
    <w:rsid w:val="000963C8"/>
    <w:rsid w:val="00097D2D"/>
    <w:rsid w:val="000A1826"/>
    <w:rsid w:val="000A2A45"/>
    <w:rsid w:val="000A37DD"/>
    <w:rsid w:val="000A4C10"/>
    <w:rsid w:val="000A5A89"/>
    <w:rsid w:val="000A6C52"/>
    <w:rsid w:val="000A6E8B"/>
    <w:rsid w:val="000A706D"/>
    <w:rsid w:val="000A70A3"/>
    <w:rsid w:val="000A73CC"/>
    <w:rsid w:val="000A787A"/>
    <w:rsid w:val="000A7F8A"/>
    <w:rsid w:val="000B02FD"/>
    <w:rsid w:val="000B1043"/>
    <w:rsid w:val="000B1CA3"/>
    <w:rsid w:val="000B3270"/>
    <w:rsid w:val="000B3903"/>
    <w:rsid w:val="000B39CE"/>
    <w:rsid w:val="000B402E"/>
    <w:rsid w:val="000B5BAD"/>
    <w:rsid w:val="000B5EED"/>
    <w:rsid w:val="000B6065"/>
    <w:rsid w:val="000B7D08"/>
    <w:rsid w:val="000C0CA6"/>
    <w:rsid w:val="000C1B5D"/>
    <w:rsid w:val="000C1E70"/>
    <w:rsid w:val="000C25AD"/>
    <w:rsid w:val="000C28E4"/>
    <w:rsid w:val="000C2C41"/>
    <w:rsid w:val="000C2E5F"/>
    <w:rsid w:val="000C3546"/>
    <w:rsid w:val="000C5223"/>
    <w:rsid w:val="000C5928"/>
    <w:rsid w:val="000C594E"/>
    <w:rsid w:val="000C6528"/>
    <w:rsid w:val="000C6584"/>
    <w:rsid w:val="000C7D6B"/>
    <w:rsid w:val="000D04CE"/>
    <w:rsid w:val="000D17AB"/>
    <w:rsid w:val="000D2256"/>
    <w:rsid w:val="000D2F6B"/>
    <w:rsid w:val="000D320E"/>
    <w:rsid w:val="000D459A"/>
    <w:rsid w:val="000D5176"/>
    <w:rsid w:val="000D5597"/>
    <w:rsid w:val="000D55E2"/>
    <w:rsid w:val="000D5BBA"/>
    <w:rsid w:val="000D63A1"/>
    <w:rsid w:val="000D69E1"/>
    <w:rsid w:val="000D77E0"/>
    <w:rsid w:val="000D79A4"/>
    <w:rsid w:val="000E0385"/>
    <w:rsid w:val="000E054E"/>
    <w:rsid w:val="000E089E"/>
    <w:rsid w:val="000E0BD6"/>
    <w:rsid w:val="000E2116"/>
    <w:rsid w:val="000E2B78"/>
    <w:rsid w:val="000E3A7A"/>
    <w:rsid w:val="000E4278"/>
    <w:rsid w:val="000E49CD"/>
    <w:rsid w:val="000E4E31"/>
    <w:rsid w:val="000E5FEF"/>
    <w:rsid w:val="000E7870"/>
    <w:rsid w:val="000F037A"/>
    <w:rsid w:val="000F05DA"/>
    <w:rsid w:val="000F0E89"/>
    <w:rsid w:val="000F195E"/>
    <w:rsid w:val="000F21D4"/>
    <w:rsid w:val="000F255E"/>
    <w:rsid w:val="000F39C9"/>
    <w:rsid w:val="000F4FB3"/>
    <w:rsid w:val="000F6DBD"/>
    <w:rsid w:val="000F7645"/>
    <w:rsid w:val="000F7EB6"/>
    <w:rsid w:val="001001F9"/>
    <w:rsid w:val="00100A2A"/>
    <w:rsid w:val="0010183B"/>
    <w:rsid w:val="001019ED"/>
    <w:rsid w:val="00101D0C"/>
    <w:rsid w:val="00102AAD"/>
    <w:rsid w:val="00103BFB"/>
    <w:rsid w:val="00103D35"/>
    <w:rsid w:val="001042A7"/>
    <w:rsid w:val="001050A5"/>
    <w:rsid w:val="0010673B"/>
    <w:rsid w:val="00106834"/>
    <w:rsid w:val="00106DE4"/>
    <w:rsid w:val="0010703E"/>
    <w:rsid w:val="001075E2"/>
    <w:rsid w:val="00107612"/>
    <w:rsid w:val="001076CF"/>
    <w:rsid w:val="00111B1E"/>
    <w:rsid w:val="00111C82"/>
    <w:rsid w:val="001126AD"/>
    <w:rsid w:val="0011279D"/>
    <w:rsid w:val="001127CB"/>
    <w:rsid w:val="00113AE6"/>
    <w:rsid w:val="00114CC6"/>
    <w:rsid w:val="00114D85"/>
    <w:rsid w:val="00114EBB"/>
    <w:rsid w:val="00116954"/>
    <w:rsid w:val="00120820"/>
    <w:rsid w:val="00121C2A"/>
    <w:rsid w:val="00122133"/>
    <w:rsid w:val="00122A22"/>
    <w:rsid w:val="00122E07"/>
    <w:rsid w:val="001237EB"/>
    <w:rsid w:val="001238CA"/>
    <w:rsid w:val="00123D21"/>
    <w:rsid w:val="001240A5"/>
    <w:rsid w:val="00124458"/>
    <w:rsid w:val="001252C3"/>
    <w:rsid w:val="00125CE4"/>
    <w:rsid w:val="00126E38"/>
    <w:rsid w:val="001273F6"/>
    <w:rsid w:val="00130A83"/>
    <w:rsid w:val="00131475"/>
    <w:rsid w:val="00132B1A"/>
    <w:rsid w:val="00132C45"/>
    <w:rsid w:val="00133CFD"/>
    <w:rsid w:val="00134983"/>
    <w:rsid w:val="00134A82"/>
    <w:rsid w:val="001351C1"/>
    <w:rsid w:val="00135566"/>
    <w:rsid w:val="00136627"/>
    <w:rsid w:val="00137A9A"/>
    <w:rsid w:val="001401DF"/>
    <w:rsid w:val="001401F6"/>
    <w:rsid w:val="001410E8"/>
    <w:rsid w:val="0014161A"/>
    <w:rsid w:val="00141A4F"/>
    <w:rsid w:val="00142069"/>
    <w:rsid w:val="00142332"/>
    <w:rsid w:val="001423B9"/>
    <w:rsid w:val="00142D99"/>
    <w:rsid w:val="00143610"/>
    <w:rsid w:val="0014455C"/>
    <w:rsid w:val="00145419"/>
    <w:rsid w:val="0014541A"/>
    <w:rsid w:val="0014707F"/>
    <w:rsid w:val="00147AC6"/>
    <w:rsid w:val="00147EE3"/>
    <w:rsid w:val="001506F9"/>
    <w:rsid w:val="0015463A"/>
    <w:rsid w:val="0015724D"/>
    <w:rsid w:val="00160D08"/>
    <w:rsid w:val="00161538"/>
    <w:rsid w:val="00161D3F"/>
    <w:rsid w:val="00162AD9"/>
    <w:rsid w:val="00162E3D"/>
    <w:rsid w:val="00163B82"/>
    <w:rsid w:val="00163D8F"/>
    <w:rsid w:val="00164258"/>
    <w:rsid w:val="00164897"/>
    <w:rsid w:val="001653A3"/>
    <w:rsid w:val="00166C3E"/>
    <w:rsid w:val="00170167"/>
    <w:rsid w:val="00170452"/>
    <w:rsid w:val="00170771"/>
    <w:rsid w:val="0017085A"/>
    <w:rsid w:val="00170C62"/>
    <w:rsid w:val="00170FEC"/>
    <w:rsid w:val="00172083"/>
    <w:rsid w:val="00172085"/>
    <w:rsid w:val="0017268F"/>
    <w:rsid w:val="00172EC2"/>
    <w:rsid w:val="00173B29"/>
    <w:rsid w:val="00173C77"/>
    <w:rsid w:val="00174F75"/>
    <w:rsid w:val="00176863"/>
    <w:rsid w:val="00176B10"/>
    <w:rsid w:val="00177FD9"/>
    <w:rsid w:val="00177FE2"/>
    <w:rsid w:val="001809AD"/>
    <w:rsid w:val="00180A4E"/>
    <w:rsid w:val="00180C40"/>
    <w:rsid w:val="001810B9"/>
    <w:rsid w:val="00182F0C"/>
    <w:rsid w:val="00183E3D"/>
    <w:rsid w:val="00185849"/>
    <w:rsid w:val="00185F8D"/>
    <w:rsid w:val="0018608B"/>
    <w:rsid w:val="00191E0A"/>
    <w:rsid w:val="00193562"/>
    <w:rsid w:val="001958EA"/>
    <w:rsid w:val="00195E90"/>
    <w:rsid w:val="00196776"/>
    <w:rsid w:val="00196C44"/>
    <w:rsid w:val="00196DE8"/>
    <w:rsid w:val="00197077"/>
    <w:rsid w:val="001A0088"/>
    <w:rsid w:val="001A4406"/>
    <w:rsid w:val="001A4493"/>
    <w:rsid w:val="001A51D0"/>
    <w:rsid w:val="001A59B3"/>
    <w:rsid w:val="001A61C4"/>
    <w:rsid w:val="001A6887"/>
    <w:rsid w:val="001A6C2C"/>
    <w:rsid w:val="001A73EC"/>
    <w:rsid w:val="001A75DE"/>
    <w:rsid w:val="001A768B"/>
    <w:rsid w:val="001B0125"/>
    <w:rsid w:val="001B13CE"/>
    <w:rsid w:val="001B182C"/>
    <w:rsid w:val="001B1C8A"/>
    <w:rsid w:val="001B1E49"/>
    <w:rsid w:val="001B2C0F"/>
    <w:rsid w:val="001B2F1E"/>
    <w:rsid w:val="001B2FC0"/>
    <w:rsid w:val="001B3C1A"/>
    <w:rsid w:val="001B40CF"/>
    <w:rsid w:val="001B4A45"/>
    <w:rsid w:val="001B4D90"/>
    <w:rsid w:val="001B4E57"/>
    <w:rsid w:val="001B5BF6"/>
    <w:rsid w:val="001B5D43"/>
    <w:rsid w:val="001B6D8F"/>
    <w:rsid w:val="001C14A7"/>
    <w:rsid w:val="001C75DF"/>
    <w:rsid w:val="001C7C2A"/>
    <w:rsid w:val="001D087D"/>
    <w:rsid w:val="001D40F2"/>
    <w:rsid w:val="001D4175"/>
    <w:rsid w:val="001D59B2"/>
    <w:rsid w:val="001D6CE6"/>
    <w:rsid w:val="001D78E1"/>
    <w:rsid w:val="001D7D8D"/>
    <w:rsid w:val="001E08A1"/>
    <w:rsid w:val="001E1DBA"/>
    <w:rsid w:val="001E2B89"/>
    <w:rsid w:val="001E334D"/>
    <w:rsid w:val="001E3D32"/>
    <w:rsid w:val="001E444E"/>
    <w:rsid w:val="001E4E70"/>
    <w:rsid w:val="001E50F4"/>
    <w:rsid w:val="001E5248"/>
    <w:rsid w:val="001E5511"/>
    <w:rsid w:val="001E637E"/>
    <w:rsid w:val="001E6774"/>
    <w:rsid w:val="001E727D"/>
    <w:rsid w:val="001F15FF"/>
    <w:rsid w:val="001F22FA"/>
    <w:rsid w:val="001F23D2"/>
    <w:rsid w:val="001F2423"/>
    <w:rsid w:val="001F2853"/>
    <w:rsid w:val="001F32C2"/>
    <w:rsid w:val="001F3519"/>
    <w:rsid w:val="001F417B"/>
    <w:rsid w:val="001F4A04"/>
    <w:rsid w:val="001F4CAE"/>
    <w:rsid w:val="001F5895"/>
    <w:rsid w:val="001F5ABC"/>
    <w:rsid w:val="001F5D21"/>
    <w:rsid w:val="001F6D03"/>
    <w:rsid w:val="001F6DF2"/>
    <w:rsid w:val="001F6FF8"/>
    <w:rsid w:val="001F7C49"/>
    <w:rsid w:val="002013F2"/>
    <w:rsid w:val="00201F3B"/>
    <w:rsid w:val="0020279D"/>
    <w:rsid w:val="00202E12"/>
    <w:rsid w:val="0020329B"/>
    <w:rsid w:val="0020434C"/>
    <w:rsid w:val="00204E0B"/>
    <w:rsid w:val="002057DE"/>
    <w:rsid w:val="0020719B"/>
    <w:rsid w:val="00207A74"/>
    <w:rsid w:val="00210098"/>
    <w:rsid w:val="0021287F"/>
    <w:rsid w:val="00212FC4"/>
    <w:rsid w:val="00215D39"/>
    <w:rsid w:val="00216150"/>
    <w:rsid w:val="0021644E"/>
    <w:rsid w:val="002171F7"/>
    <w:rsid w:val="0021730C"/>
    <w:rsid w:val="00217C45"/>
    <w:rsid w:val="00220305"/>
    <w:rsid w:val="00220510"/>
    <w:rsid w:val="002208D8"/>
    <w:rsid w:val="002219D8"/>
    <w:rsid w:val="00222168"/>
    <w:rsid w:val="00223D66"/>
    <w:rsid w:val="00224515"/>
    <w:rsid w:val="00224698"/>
    <w:rsid w:val="00224E36"/>
    <w:rsid w:val="00225236"/>
    <w:rsid w:val="002253E6"/>
    <w:rsid w:val="0022694B"/>
    <w:rsid w:val="0023064D"/>
    <w:rsid w:val="00231AC0"/>
    <w:rsid w:val="00231AFE"/>
    <w:rsid w:val="00233581"/>
    <w:rsid w:val="002346B2"/>
    <w:rsid w:val="002349AE"/>
    <w:rsid w:val="002373E3"/>
    <w:rsid w:val="00240CFB"/>
    <w:rsid w:val="00241125"/>
    <w:rsid w:val="00241C29"/>
    <w:rsid w:val="00244576"/>
    <w:rsid w:val="00244890"/>
    <w:rsid w:val="00245804"/>
    <w:rsid w:val="002458B9"/>
    <w:rsid w:val="0024628C"/>
    <w:rsid w:val="002465AA"/>
    <w:rsid w:val="00246634"/>
    <w:rsid w:val="00247560"/>
    <w:rsid w:val="00247DE4"/>
    <w:rsid w:val="0025013F"/>
    <w:rsid w:val="00250350"/>
    <w:rsid w:val="00250E1A"/>
    <w:rsid w:val="00252CBE"/>
    <w:rsid w:val="00253801"/>
    <w:rsid w:val="002542F5"/>
    <w:rsid w:val="0025626E"/>
    <w:rsid w:val="002564AA"/>
    <w:rsid w:val="00256C99"/>
    <w:rsid w:val="002571B4"/>
    <w:rsid w:val="00257D6E"/>
    <w:rsid w:val="00260C09"/>
    <w:rsid w:val="002614A8"/>
    <w:rsid w:val="002616C0"/>
    <w:rsid w:val="00262B70"/>
    <w:rsid w:val="002646A4"/>
    <w:rsid w:val="00264800"/>
    <w:rsid w:val="002656F2"/>
    <w:rsid w:val="002662D4"/>
    <w:rsid w:val="00266771"/>
    <w:rsid w:val="00266F4A"/>
    <w:rsid w:val="00267A49"/>
    <w:rsid w:val="00271CC5"/>
    <w:rsid w:val="00272840"/>
    <w:rsid w:val="002731AF"/>
    <w:rsid w:val="00273493"/>
    <w:rsid w:val="0027396A"/>
    <w:rsid w:val="002744E5"/>
    <w:rsid w:val="00274B1D"/>
    <w:rsid w:val="0027529F"/>
    <w:rsid w:val="00275691"/>
    <w:rsid w:val="002777E0"/>
    <w:rsid w:val="0028000E"/>
    <w:rsid w:val="00280EE4"/>
    <w:rsid w:val="00280F0F"/>
    <w:rsid w:val="002818DF"/>
    <w:rsid w:val="0028216C"/>
    <w:rsid w:val="00287147"/>
    <w:rsid w:val="00287BA0"/>
    <w:rsid w:val="002902A4"/>
    <w:rsid w:val="00290B46"/>
    <w:rsid w:val="00290BCE"/>
    <w:rsid w:val="00291692"/>
    <w:rsid w:val="002928FE"/>
    <w:rsid w:val="00292F7F"/>
    <w:rsid w:val="0029346A"/>
    <w:rsid w:val="002938EF"/>
    <w:rsid w:val="002941FE"/>
    <w:rsid w:val="0029426C"/>
    <w:rsid w:val="002942C8"/>
    <w:rsid w:val="0029469C"/>
    <w:rsid w:val="00294ADD"/>
    <w:rsid w:val="002954C4"/>
    <w:rsid w:val="0029580D"/>
    <w:rsid w:val="002959B5"/>
    <w:rsid w:val="00296894"/>
    <w:rsid w:val="0029735F"/>
    <w:rsid w:val="00297CB9"/>
    <w:rsid w:val="002A1393"/>
    <w:rsid w:val="002A15CE"/>
    <w:rsid w:val="002A2152"/>
    <w:rsid w:val="002A22DA"/>
    <w:rsid w:val="002A276F"/>
    <w:rsid w:val="002A2CDD"/>
    <w:rsid w:val="002A5E16"/>
    <w:rsid w:val="002A67C7"/>
    <w:rsid w:val="002A74A5"/>
    <w:rsid w:val="002A790D"/>
    <w:rsid w:val="002B0786"/>
    <w:rsid w:val="002B1027"/>
    <w:rsid w:val="002B3AC0"/>
    <w:rsid w:val="002B6BFF"/>
    <w:rsid w:val="002C1658"/>
    <w:rsid w:val="002C16EC"/>
    <w:rsid w:val="002C1D80"/>
    <w:rsid w:val="002C272A"/>
    <w:rsid w:val="002C27D3"/>
    <w:rsid w:val="002C27FC"/>
    <w:rsid w:val="002C28E2"/>
    <w:rsid w:val="002C2BDA"/>
    <w:rsid w:val="002C2EE8"/>
    <w:rsid w:val="002C321F"/>
    <w:rsid w:val="002C394D"/>
    <w:rsid w:val="002C3ABE"/>
    <w:rsid w:val="002C489C"/>
    <w:rsid w:val="002C56A2"/>
    <w:rsid w:val="002C5A91"/>
    <w:rsid w:val="002C6D8F"/>
    <w:rsid w:val="002D166C"/>
    <w:rsid w:val="002D2367"/>
    <w:rsid w:val="002D3957"/>
    <w:rsid w:val="002D3C23"/>
    <w:rsid w:val="002D3D1E"/>
    <w:rsid w:val="002D477D"/>
    <w:rsid w:val="002D5387"/>
    <w:rsid w:val="002D56CF"/>
    <w:rsid w:val="002D5F5E"/>
    <w:rsid w:val="002D6E1E"/>
    <w:rsid w:val="002E06F9"/>
    <w:rsid w:val="002E0B80"/>
    <w:rsid w:val="002E244F"/>
    <w:rsid w:val="002E323F"/>
    <w:rsid w:val="002E3C1B"/>
    <w:rsid w:val="002E5265"/>
    <w:rsid w:val="002E5780"/>
    <w:rsid w:val="002E57CD"/>
    <w:rsid w:val="002E5999"/>
    <w:rsid w:val="002E59BF"/>
    <w:rsid w:val="002E7D50"/>
    <w:rsid w:val="002F0267"/>
    <w:rsid w:val="002F02AC"/>
    <w:rsid w:val="002F0F13"/>
    <w:rsid w:val="002F1679"/>
    <w:rsid w:val="002F263C"/>
    <w:rsid w:val="002F2815"/>
    <w:rsid w:val="002F2BB3"/>
    <w:rsid w:val="002F416F"/>
    <w:rsid w:val="002F4819"/>
    <w:rsid w:val="002F609C"/>
    <w:rsid w:val="002F61BA"/>
    <w:rsid w:val="002F692F"/>
    <w:rsid w:val="002F7408"/>
    <w:rsid w:val="002F749E"/>
    <w:rsid w:val="00300E26"/>
    <w:rsid w:val="00301220"/>
    <w:rsid w:val="003018C8"/>
    <w:rsid w:val="003023D4"/>
    <w:rsid w:val="00303085"/>
    <w:rsid w:val="0030396D"/>
    <w:rsid w:val="00303A24"/>
    <w:rsid w:val="00304999"/>
    <w:rsid w:val="0030517F"/>
    <w:rsid w:val="003079A2"/>
    <w:rsid w:val="003117A8"/>
    <w:rsid w:val="00312B59"/>
    <w:rsid w:val="00312D67"/>
    <w:rsid w:val="00313653"/>
    <w:rsid w:val="003137E6"/>
    <w:rsid w:val="00313EA9"/>
    <w:rsid w:val="00314159"/>
    <w:rsid w:val="00314D8D"/>
    <w:rsid w:val="003169AB"/>
    <w:rsid w:val="00316E5B"/>
    <w:rsid w:val="0031726C"/>
    <w:rsid w:val="00317C92"/>
    <w:rsid w:val="00320B22"/>
    <w:rsid w:val="003223A2"/>
    <w:rsid w:val="00322429"/>
    <w:rsid w:val="00323ED9"/>
    <w:rsid w:val="00324A5A"/>
    <w:rsid w:val="00324BF0"/>
    <w:rsid w:val="00325D97"/>
    <w:rsid w:val="00326579"/>
    <w:rsid w:val="0032740C"/>
    <w:rsid w:val="00327922"/>
    <w:rsid w:val="003279C7"/>
    <w:rsid w:val="003304C2"/>
    <w:rsid w:val="00331222"/>
    <w:rsid w:val="003336DC"/>
    <w:rsid w:val="00334781"/>
    <w:rsid w:val="00334B6F"/>
    <w:rsid w:val="003357F7"/>
    <w:rsid w:val="00336B8A"/>
    <w:rsid w:val="00336FE1"/>
    <w:rsid w:val="003375B2"/>
    <w:rsid w:val="003400B6"/>
    <w:rsid w:val="003406BA"/>
    <w:rsid w:val="00340D05"/>
    <w:rsid w:val="00340D63"/>
    <w:rsid w:val="00341714"/>
    <w:rsid w:val="00341A50"/>
    <w:rsid w:val="003433B5"/>
    <w:rsid w:val="0034358D"/>
    <w:rsid w:val="00343C8B"/>
    <w:rsid w:val="00344691"/>
    <w:rsid w:val="00344B2E"/>
    <w:rsid w:val="003463C0"/>
    <w:rsid w:val="0034672A"/>
    <w:rsid w:val="00346B61"/>
    <w:rsid w:val="00347D93"/>
    <w:rsid w:val="00350A77"/>
    <w:rsid w:val="00350ABA"/>
    <w:rsid w:val="00350B1A"/>
    <w:rsid w:val="00350BF2"/>
    <w:rsid w:val="00350CCD"/>
    <w:rsid w:val="00351180"/>
    <w:rsid w:val="0035147C"/>
    <w:rsid w:val="00352B6F"/>
    <w:rsid w:val="003530B6"/>
    <w:rsid w:val="0035363A"/>
    <w:rsid w:val="00353A73"/>
    <w:rsid w:val="00353CA0"/>
    <w:rsid w:val="00354608"/>
    <w:rsid w:val="00356044"/>
    <w:rsid w:val="00356449"/>
    <w:rsid w:val="00357497"/>
    <w:rsid w:val="0036008E"/>
    <w:rsid w:val="00360473"/>
    <w:rsid w:val="0036177A"/>
    <w:rsid w:val="00361E7A"/>
    <w:rsid w:val="00362691"/>
    <w:rsid w:val="003642BA"/>
    <w:rsid w:val="00365019"/>
    <w:rsid w:val="003650EB"/>
    <w:rsid w:val="00366873"/>
    <w:rsid w:val="003700CE"/>
    <w:rsid w:val="0037154C"/>
    <w:rsid w:val="003716C4"/>
    <w:rsid w:val="00371E69"/>
    <w:rsid w:val="003721AA"/>
    <w:rsid w:val="003722D2"/>
    <w:rsid w:val="00372492"/>
    <w:rsid w:val="00372B3E"/>
    <w:rsid w:val="00374052"/>
    <w:rsid w:val="00375E34"/>
    <w:rsid w:val="00375F4B"/>
    <w:rsid w:val="0037707E"/>
    <w:rsid w:val="00377087"/>
    <w:rsid w:val="00382057"/>
    <w:rsid w:val="0038258A"/>
    <w:rsid w:val="0038273A"/>
    <w:rsid w:val="00382A86"/>
    <w:rsid w:val="00382DAF"/>
    <w:rsid w:val="00384E32"/>
    <w:rsid w:val="00385E1F"/>
    <w:rsid w:val="00387803"/>
    <w:rsid w:val="00387F10"/>
    <w:rsid w:val="00390352"/>
    <w:rsid w:val="00390640"/>
    <w:rsid w:val="00394433"/>
    <w:rsid w:val="00394DB4"/>
    <w:rsid w:val="003951A3"/>
    <w:rsid w:val="003960C6"/>
    <w:rsid w:val="0039626A"/>
    <w:rsid w:val="00396A54"/>
    <w:rsid w:val="003A1AE3"/>
    <w:rsid w:val="003A3E15"/>
    <w:rsid w:val="003A40A8"/>
    <w:rsid w:val="003A42EE"/>
    <w:rsid w:val="003A6D9D"/>
    <w:rsid w:val="003A6F76"/>
    <w:rsid w:val="003A6FF5"/>
    <w:rsid w:val="003A7965"/>
    <w:rsid w:val="003A7DC4"/>
    <w:rsid w:val="003B02FA"/>
    <w:rsid w:val="003B03EF"/>
    <w:rsid w:val="003B2029"/>
    <w:rsid w:val="003B25CB"/>
    <w:rsid w:val="003B3B94"/>
    <w:rsid w:val="003B4084"/>
    <w:rsid w:val="003B63E6"/>
    <w:rsid w:val="003B6EF5"/>
    <w:rsid w:val="003B748D"/>
    <w:rsid w:val="003B78DC"/>
    <w:rsid w:val="003C0547"/>
    <w:rsid w:val="003C1C0E"/>
    <w:rsid w:val="003C1FD2"/>
    <w:rsid w:val="003C2850"/>
    <w:rsid w:val="003C33C8"/>
    <w:rsid w:val="003C3665"/>
    <w:rsid w:val="003C4AAB"/>
    <w:rsid w:val="003C4D97"/>
    <w:rsid w:val="003C5B06"/>
    <w:rsid w:val="003C68E7"/>
    <w:rsid w:val="003C797C"/>
    <w:rsid w:val="003D0E13"/>
    <w:rsid w:val="003D64F4"/>
    <w:rsid w:val="003D6E2C"/>
    <w:rsid w:val="003D75CA"/>
    <w:rsid w:val="003E06B1"/>
    <w:rsid w:val="003E278E"/>
    <w:rsid w:val="003E2B81"/>
    <w:rsid w:val="003E388D"/>
    <w:rsid w:val="003E3D44"/>
    <w:rsid w:val="003E45B2"/>
    <w:rsid w:val="003E4904"/>
    <w:rsid w:val="003E54CE"/>
    <w:rsid w:val="003E55E0"/>
    <w:rsid w:val="003E6108"/>
    <w:rsid w:val="003E636B"/>
    <w:rsid w:val="003E67A2"/>
    <w:rsid w:val="003E68D3"/>
    <w:rsid w:val="003E6DAE"/>
    <w:rsid w:val="003E7058"/>
    <w:rsid w:val="003E7504"/>
    <w:rsid w:val="003F0AF9"/>
    <w:rsid w:val="003F0C68"/>
    <w:rsid w:val="003F11A2"/>
    <w:rsid w:val="003F2218"/>
    <w:rsid w:val="003F34D0"/>
    <w:rsid w:val="003F38D6"/>
    <w:rsid w:val="003F3AD9"/>
    <w:rsid w:val="003F48F3"/>
    <w:rsid w:val="003F55EA"/>
    <w:rsid w:val="003F6A7F"/>
    <w:rsid w:val="003F6E43"/>
    <w:rsid w:val="003F7906"/>
    <w:rsid w:val="003F7E3B"/>
    <w:rsid w:val="0040128E"/>
    <w:rsid w:val="0040178B"/>
    <w:rsid w:val="0040195D"/>
    <w:rsid w:val="00401E21"/>
    <w:rsid w:val="00401EC7"/>
    <w:rsid w:val="00406986"/>
    <w:rsid w:val="00407A62"/>
    <w:rsid w:val="00407ECF"/>
    <w:rsid w:val="004102BF"/>
    <w:rsid w:val="004102E1"/>
    <w:rsid w:val="0041107C"/>
    <w:rsid w:val="004112B2"/>
    <w:rsid w:val="004115C0"/>
    <w:rsid w:val="0041250E"/>
    <w:rsid w:val="00412AC2"/>
    <w:rsid w:val="00414357"/>
    <w:rsid w:val="004165A1"/>
    <w:rsid w:val="004167F6"/>
    <w:rsid w:val="00416DA0"/>
    <w:rsid w:val="00416DE5"/>
    <w:rsid w:val="00417194"/>
    <w:rsid w:val="00417C1C"/>
    <w:rsid w:val="00417CA0"/>
    <w:rsid w:val="0042075F"/>
    <w:rsid w:val="004207E6"/>
    <w:rsid w:val="00420FB8"/>
    <w:rsid w:val="00421B3E"/>
    <w:rsid w:val="004225FD"/>
    <w:rsid w:val="00422A46"/>
    <w:rsid w:val="00422ECE"/>
    <w:rsid w:val="0042318C"/>
    <w:rsid w:val="00424C70"/>
    <w:rsid w:val="00425704"/>
    <w:rsid w:val="00425C48"/>
    <w:rsid w:val="004270B7"/>
    <w:rsid w:val="00427178"/>
    <w:rsid w:val="004274AB"/>
    <w:rsid w:val="00427FAA"/>
    <w:rsid w:val="0043098E"/>
    <w:rsid w:val="00430E89"/>
    <w:rsid w:val="004317AF"/>
    <w:rsid w:val="004326F2"/>
    <w:rsid w:val="00432EC6"/>
    <w:rsid w:val="004332C8"/>
    <w:rsid w:val="0043496D"/>
    <w:rsid w:val="004350A4"/>
    <w:rsid w:val="0043595A"/>
    <w:rsid w:val="00437AA1"/>
    <w:rsid w:val="00437BBF"/>
    <w:rsid w:val="00440B95"/>
    <w:rsid w:val="00440E42"/>
    <w:rsid w:val="00442A4C"/>
    <w:rsid w:val="004436C4"/>
    <w:rsid w:val="0044463D"/>
    <w:rsid w:val="00446187"/>
    <w:rsid w:val="00447156"/>
    <w:rsid w:val="004473DC"/>
    <w:rsid w:val="004474B8"/>
    <w:rsid w:val="004478A4"/>
    <w:rsid w:val="004508DE"/>
    <w:rsid w:val="00453731"/>
    <w:rsid w:val="00455271"/>
    <w:rsid w:val="004559A4"/>
    <w:rsid w:val="00455F9B"/>
    <w:rsid w:val="0045622F"/>
    <w:rsid w:val="00457D97"/>
    <w:rsid w:val="00460030"/>
    <w:rsid w:val="00461990"/>
    <w:rsid w:val="00462663"/>
    <w:rsid w:val="00462906"/>
    <w:rsid w:val="00463617"/>
    <w:rsid w:val="0046365C"/>
    <w:rsid w:val="00465229"/>
    <w:rsid w:val="0046582D"/>
    <w:rsid w:val="00465A32"/>
    <w:rsid w:val="00465C47"/>
    <w:rsid w:val="00466339"/>
    <w:rsid w:val="0046660D"/>
    <w:rsid w:val="004704A3"/>
    <w:rsid w:val="00471517"/>
    <w:rsid w:val="0047152D"/>
    <w:rsid w:val="004715F1"/>
    <w:rsid w:val="00472A23"/>
    <w:rsid w:val="004734A9"/>
    <w:rsid w:val="0047479B"/>
    <w:rsid w:val="00474EB9"/>
    <w:rsid w:val="0048035C"/>
    <w:rsid w:val="00480C7B"/>
    <w:rsid w:val="00480CD7"/>
    <w:rsid w:val="0048103C"/>
    <w:rsid w:val="00481586"/>
    <w:rsid w:val="00481F02"/>
    <w:rsid w:val="00482392"/>
    <w:rsid w:val="00483454"/>
    <w:rsid w:val="0048498B"/>
    <w:rsid w:val="004855F5"/>
    <w:rsid w:val="00486930"/>
    <w:rsid w:val="00487D74"/>
    <w:rsid w:val="00490AF6"/>
    <w:rsid w:val="00490D0F"/>
    <w:rsid w:val="00491309"/>
    <w:rsid w:val="0049187B"/>
    <w:rsid w:val="004929F7"/>
    <w:rsid w:val="00494223"/>
    <w:rsid w:val="004942E0"/>
    <w:rsid w:val="00494FBA"/>
    <w:rsid w:val="00496189"/>
    <w:rsid w:val="00496C44"/>
    <w:rsid w:val="00496D13"/>
    <w:rsid w:val="004A0850"/>
    <w:rsid w:val="004A0FD2"/>
    <w:rsid w:val="004A13AA"/>
    <w:rsid w:val="004A2DE9"/>
    <w:rsid w:val="004A6F47"/>
    <w:rsid w:val="004B06F2"/>
    <w:rsid w:val="004B12C9"/>
    <w:rsid w:val="004B1489"/>
    <w:rsid w:val="004B1948"/>
    <w:rsid w:val="004B1CB2"/>
    <w:rsid w:val="004B24EB"/>
    <w:rsid w:val="004B261E"/>
    <w:rsid w:val="004B2D20"/>
    <w:rsid w:val="004B2F9E"/>
    <w:rsid w:val="004B37F0"/>
    <w:rsid w:val="004B3F67"/>
    <w:rsid w:val="004B4D4B"/>
    <w:rsid w:val="004B7E30"/>
    <w:rsid w:val="004C02B8"/>
    <w:rsid w:val="004C1006"/>
    <w:rsid w:val="004C12BD"/>
    <w:rsid w:val="004C1E2D"/>
    <w:rsid w:val="004C1E7E"/>
    <w:rsid w:val="004C1F75"/>
    <w:rsid w:val="004C1F7F"/>
    <w:rsid w:val="004C219C"/>
    <w:rsid w:val="004C280A"/>
    <w:rsid w:val="004C372B"/>
    <w:rsid w:val="004C4F5F"/>
    <w:rsid w:val="004C5512"/>
    <w:rsid w:val="004D0530"/>
    <w:rsid w:val="004D0A74"/>
    <w:rsid w:val="004D22E8"/>
    <w:rsid w:val="004D2366"/>
    <w:rsid w:val="004D277A"/>
    <w:rsid w:val="004D299B"/>
    <w:rsid w:val="004D29F9"/>
    <w:rsid w:val="004D2B3F"/>
    <w:rsid w:val="004D2CD8"/>
    <w:rsid w:val="004D32D7"/>
    <w:rsid w:val="004D3FFF"/>
    <w:rsid w:val="004D4EA2"/>
    <w:rsid w:val="004D4EC4"/>
    <w:rsid w:val="004D573D"/>
    <w:rsid w:val="004D593C"/>
    <w:rsid w:val="004D6D8B"/>
    <w:rsid w:val="004D73A1"/>
    <w:rsid w:val="004E163C"/>
    <w:rsid w:val="004E16D2"/>
    <w:rsid w:val="004E269E"/>
    <w:rsid w:val="004E2808"/>
    <w:rsid w:val="004E32E3"/>
    <w:rsid w:val="004E3D6E"/>
    <w:rsid w:val="004E49C5"/>
    <w:rsid w:val="004E4AF0"/>
    <w:rsid w:val="004E5F87"/>
    <w:rsid w:val="004E615B"/>
    <w:rsid w:val="004E6D7C"/>
    <w:rsid w:val="004E71FE"/>
    <w:rsid w:val="004F0573"/>
    <w:rsid w:val="004F06AF"/>
    <w:rsid w:val="004F0FAF"/>
    <w:rsid w:val="004F1075"/>
    <w:rsid w:val="004F327D"/>
    <w:rsid w:val="004F3A9A"/>
    <w:rsid w:val="004F44DC"/>
    <w:rsid w:val="004F46F2"/>
    <w:rsid w:val="004F4722"/>
    <w:rsid w:val="004F4D80"/>
    <w:rsid w:val="004F4E3D"/>
    <w:rsid w:val="004F58B9"/>
    <w:rsid w:val="004F7227"/>
    <w:rsid w:val="0050047D"/>
    <w:rsid w:val="00501A99"/>
    <w:rsid w:val="0050253E"/>
    <w:rsid w:val="005026D3"/>
    <w:rsid w:val="0050286D"/>
    <w:rsid w:val="00503307"/>
    <w:rsid w:val="0050334F"/>
    <w:rsid w:val="005038B7"/>
    <w:rsid w:val="005051F1"/>
    <w:rsid w:val="005062C6"/>
    <w:rsid w:val="00506695"/>
    <w:rsid w:val="00506C01"/>
    <w:rsid w:val="00511474"/>
    <w:rsid w:val="00511B4A"/>
    <w:rsid w:val="005121B6"/>
    <w:rsid w:val="0051226C"/>
    <w:rsid w:val="005125D6"/>
    <w:rsid w:val="0051295E"/>
    <w:rsid w:val="005133C4"/>
    <w:rsid w:val="00513747"/>
    <w:rsid w:val="00514107"/>
    <w:rsid w:val="00514364"/>
    <w:rsid w:val="00514DAE"/>
    <w:rsid w:val="005158CC"/>
    <w:rsid w:val="00516202"/>
    <w:rsid w:val="00516245"/>
    <w:rsid w:val="00516598"/>
    <w:rsid w:val="005167FB"/>
    <w:rsid w:val="00516EF2"/>
    <w:rsid w:val="00517389"/>
    <w:rsid w:val="005174E7"/>
    <w:rsid w:val="005202F8"/>
    <w:rsid w:val="005223E4"/>
    <w:rsid w:val="00522659"/>
    <w:rsid w:val="00523BA0"/>
    <w:rsid w:val="00524512"/>
    <w:rsid w:val="005268D6"/>
    <w:rsid w:val="005278FC"/>
    <w:rsid w:val="00531400"/>
    <w:rsid w:val="00531975"/>
    <w:rsid w:val="00532452"/>
    <w:rsid w:val="005324DE"/>
    <w:rsid w:val="00532DF1"/>
    <w:rsid w:val="0053344B"/>
    <w:rsid w:val="005335D3"/>
    <w:rsid w:val="005344E3"/>
    <w:rsid w:val="00536052"/>
    <w:rsid w:val="0053724D"/>
    <w:rsid w:val="0054041B"/>
    <w:rsid w:val="00540F66"/>
    <w:rsid w:val="00541B30"/>
    <w:rsid w:val="005425E8"/>
    <w:rsid w:val="0054295D"/>
    <w:rsid w:val="00543163"/>
    <w:rsid w:val="00544218"/>
    <w:rsid w:val="0054575B"/>
    <w:rsid w:val="00546909"/>
    <w:rsid w:val="00546CDE"/>
    <w:rsid w:val="0054765D"/>
    <w:rsid w:val="00551866"/>
    <w:rsid w:val="005521DA"/>
    <w:rsid w:val="005540AB"/>
    <w:rsid w:val="00554943"/>
    <w:rsid w:val="005549BE"/>
    <w:rsid w:val="00556E5F"/>
    <w:rsid w:val="00557D3D"/>
    <w:rsid w:val="00557F8B"/>
    <w:rsid w:val="005605D0"/>
    <w:rsid w:val="00560DE4"/>
    <w:rsid w:val="00561064"/>
    <w:rsid w:val="00562141"/>
    <w:rsid w:val="0056253E"/>
    <w:rsid w:val="0056353A"/>
    <w:rsid w:val="005638E4"/>
    <w:rsid w:val="00564485"/>
    <w:rsid w:val="00564CA0"/>
    <w:rsid w:val="005663C3"/>
    <w:rsid w:val="00566F7A"/>
    <w:rsid w:val="0056759D"/>
    <w:rsid w:val="005679AB"/>
    <w:rsid w:val="00567E25"/>
    <w:rsid w:val="00571A8A"/>
    <w:rsid w:val="005726EB"/>
    <w:rsid w:val="00572D05"/>
    <w:rsid w:val="00573C9B"/>
    <w:rsid w:val="0057455B"/>
    <w:rsid w:val="005748C8"/>
    <w:rsid w:val="00575668"/>
    <w:rsid w:val="0057581F"/>
    <w:rsid w:val="005760A0"/>
    <w:rsid w:val="00577464"/>
    <w:rsid w:val="005776B8"/>
    <w:rsid w:val="00577F97"/>
    <w:rsid w:val="005808DD"/>
    <w:rsid w:val="00581675"/>
    <w:rsid w:val="00581E55"/>
    <w:rsid w:val="005828D3"/>
    <w:rsid w:val="0058380A"/>
    <w:rsid w:val="0058599C"/>
    <w:rsid w:val="00586DD8"/>
    <w:rsid w:val="00586E47"/>
    <w:rsid w:val="00590254"/>
    <w:rsid w:val="00590D76"/>
    <w:rsid w:val="00590E2C"/>
    <w:rsid w:val="00591F78"/>
    <w:rsid w:val="005921E1"/>
    <w:rsid w:val="00592EA1"/>
    <w:rsid w:val="00593024"/>
    <w:rsid w:val="0059371A"/>
    <w:rsid w:val="00593CBD"/>
    <w:rsid w:val="00593E6E"/>
    <w:rsid w:val="00594A7D"/>
    <w:rsid w:val="005959C8"/>
    <w:rsid w:val="00596064"/>
    <w:rsid w:val="00596CAC"/>
    <w:rsid w:val="005972D9"/>
    <w:rsid w:val="00597939"/>
    <w:rsid w:val="00597A39"/>
    <w:rsid w:val="005A05C6"/>
    <w:rsid w:val="005A0CF2"/>
    <w:rsid w:val="005A1882"/>
    <w:rsid w:val="005A25D9"/>
    <w:rsid w:val="005A3FD7"/>
    <w:rsid w:val="005A4101"/>
    <w:rsid w:val="005A42D5"/>
    <w:rsid w:val="005A4970"/>
    <w:rsid w:val="005A4B46"/>
    <w:rsid w:val="005A53B5"/>
    <w:rsid w:val="005A53EA"/>
    <w:rsid w:val="005A5414"/>
    <w:rsid w:val="005A5E60"/>
    <w:rsid w:val="005A60E3"/>
    <w:rsid w:val="005A7B23"/>
    <w:rsid w:val="005B4522"/>
    <w:rsid w:val="005B53E1"/>
    <w:rsid w:val="005B621A"/>
    <w:rsid w:val="005B69C0"/>
    <w:rsid w:val="005B6A63"/>
    <w:rsid w:val="005B7D6E"/>
    <w:rsid w:val="005C1B0A"/>
    <w:rsid w:val="005C2D54"/>
    <w:rsid w:val="005C3199"/>
    <w:rsid w:val="005C3406"/>
    <w:rsid w:val="005C471D"/>
    <w:rsid w:val="005C4F0C"/>
    <w:rsid w:val="005C52FB"/>
    <w:rsid w:val="005C699E"/>
    <w:rsid w:val="005C6FA9"/>
    <w:rsid w:val="005C720D"/>
    <w:rsid w:val="005C7674"/>
    <w:rsid w:val="005C7EDA"/>
    <w:rsid w:val="005D0423"/>
    <w:rsid w:val="005D0A1A"/>
    <w:rsid w:val="005D132F"/>
    <w:rsid w:val="005D137F"/>
    <w:rsid w:val="005D21E2"/>
    <w:rsid w:val="005D25CB"/>
    <w:rsid w:val="005D2A16"/>
    <w:rsid w:val="005D2A48"/>
    <w:rsid w:val="005D3929"/>
    <w:rsid w:val="005D3B93"/>
    <w:rsid w:val="005D4010"/>
    <w:rsid w:val="005D49ED"/>
    <w:rsid w:val="005D5524"/>
    <w:rsid w:val="005D5BEA"/>
    <w:rsid w:val="005D65C4"/>
    <w:rsid w:val="005D6C3B"/>
    <w:rsid w:val="005D6FDC"/>
    <w:rsid w:val="005D71A8"/>
    <w:rsid w:val="005D757B"/>
    <w:rsid w:val="005D7BA5"/>
    <w:rsid w:val="005E0938"/>
    <w:rsid w:val="005E2F21"/>
    <w:rsid w:val="005E32DA"/>
    <w:rsid w:val="005E3E2D"/>
    <w:rsid w:val="005E3E4F"/>
    <w:rsid w:val="005E5544"/>
    <w:rsid w:val="005E6DFE"/>
    <w:rsid w:val="005E70B9"/>
    <w:rsid w:val="005E7F0C"/>
    <w:rsid w:val="005F0BC5"/>
    <w:rsid w:val="005F15C5"/>
    <w:rsid w:val="005F193F"/>
    <w:rsid w:val="005F2941"/>
    <w:rsid w:val="005F30D5"/>
    <w:rsid w:val="005F30EA"/>
    <w:rsid w:val="005F5063"/>
    <w:rsid w:val="005F5575"/>
    <w:rsid w:val="005F7BEE"/>
    <w:rsid w:val="00600095"/>
    <w:rsid w:val="00600341"/>
    <w:rsid w:val="00600C85"/>
    <w:rsid w:val="006017C6"/>
    <w:rsid w:val="00601CD6"/>
    <w:rsid w:val="00601E39"/>
    <w:rsid w:val="006026EE"/>
    <w:rsid w:val="006044F3"/>
    <w:rsid w:val="00605277"/>
    <w:rsid w:val="006053E2"/>
    <w:rsid w:val="006058CE"/>
    <w:rsid w:val="006064A2"/>
    <w:rsid w:val="00606DCA"/>
    <w:rsid w:val="006071CF"/>
    <w:rsid w:val="006077FB"/>
    <w:rsid w:val="00607EC2"/>
    <w:rsid w:val="006107A4"/>
    <w:rsid w:val="00610961"/>
    <w:rsid w:val="00610D67"/>
    <w:rsid w:val="006139BA"/>
    <w:rsid w:val="00613D33"/>
    <w:rsid w:val="00614DB6"/>
    <w:rsid w:val="00616033"/>
    <w:rsid w:val="00616527"/>
    <w:rsid w:val="006169DC"/>
    <w:rsid w:val="006172F4"/>
    <w:rsid w:val="00617993"/>
    <w:rsid w:val="006206C1"/>
    <w:rsid w:val="00620CA7"/>
    <w:rsid w:val="00621171"/>
    <w:rsid w:val="0062208B"/>
    <w:rsid w:val="006225AF"/>
    <w:rsid w:val="00623C43"/>
    <w:rsid w:val="00625794"/>
    <w:rsid w:val="00625807"/>
    <w:rsid w:val="00626BAE"/>
    <w:rsid w:val="0062704C"/>
    <w:rsid w:val="00630FDC"/>
    <w:rsid w:val="00632621"/>
    <w:rsid w:val="00633675"/>
    <w:rsid w:val="00633844"/>
    <w:rsid w:val="00633F64"/>
    <w:rsid w:val="00633FAE"/>
    <w:rsid w:val="00634B71"/>
    <w:rsid w:val="006357F9"/>
    <w:rsid w:val="00635985"/>
    <w:rsid w:val="00636A2D"/>
    <w:rsid w:val="00636DCD"/>
    <w:rsid w:val="00640332"/>
    <w:rsid w:val="00641F27"/>
    <w:rsid w:val="006425A4"/>
    <w:rsid w:val="006426CA"/>
    <w:rsid w:val="00645042"/>
    <w:rsid w:val="0064576A"/>
    <w:rsid w:val="00646663"/>
    <w:rsid w:val="00650A91"/>
    <w:rsid w:val="00650F5F"/>
    <w:rsid w:val="00651808"/>
    <w:rsid w:val="006520D5"/>
    <w:rsid w:val="00653457"/>
    <w:rsid w:val="00656D15"/>
    <w:rsid w:val="00657203"/>
    <w:rsid w:val="00657640"/>
    <w:rsid w:val="00660344"/>
    <w:rsid w:val="006606EE"/>
    <w:rsid w:val="00660EE5"/>
    <w:rsid w:val="006618B5"/>
    <w:rsid w:val="00664673"/>
    <w:rsid w:val="006646EA"/>
    <w:rsid w:val="006647C3"/>
    <w:rsid w:val="006648D3"/>
    <w:rsid w:val="00664DDE"/>
    <w:rsid w:val="00666DEE"/>
    <w:rsid w:val="0067048B"/>
    <w:rsid w:val="00670F4D"/>
    <w:rsid w:val="00672624"/>
    <w:rsid w:val="00673FFE"/>
    <w:rsid w:val="00674A93"/>
    <w:rsid w:val="0068059F"/>
    <w:rsid w:val="00680787"/>
    <w:rsid w:val="0068098E"/>
    <w:rsid w:val="00680A40"/>
    <w:rsid w:val="00680C38"/>
    <w:rsid w:val="00680E49"/>
    <w:rsid w:val="0068235A"/>
    <w:rsid w:val="00683F0C"/>
    <w:rsid w:val="006842BA"/>
    <w:rsid w:val="00684C91"/>
    <w:rsid w:val="00685EC8"/>
    <w:rsid w:val="0068715B"/>
    <w:rsid w:val="006904B5"/>
    <w:rsid w:val="00690A7B"/>
    <w:rsid w:val="006911E6"/>
    <w:rsid w:val="00691FBB"/>
    <w:rsid w:val="00692058"/>
    <w:rsid w:val="006922A7"/>
    <w:rsid w:val="00692349"/>
    <w:rsid w:val="00692438"/>
    <w:rsid w:val="00692798"/>
    <w:rsid w:val="00693895"/>
    <w:rsid w:val="006941AF"/>
    <w:rsid w:val="00694805"/>
    <w:rsid w:val="00696FE2"/>
    <w:rsid w:val="006A08A7"/>
    <w:rsid w:val="006A11CB"/>
    <w:rsid w:val="006A11DC"/>
    <w:rsid w:val="006A14B2"/>
    <w:rsid w:val="006A1DF5"/>
    <w:rsid w:val="006A2315"/>
    <w:rsid w:val="006A2584"/>
    <w:rsid w:val="006A53EB"/>
    <w:rsid w:val="006A582A"/>
    <w:rsid w:val="006A5BF1"/>
    <w:rsid w:val="006A5C85"/>
    <w:rsid w:val="006A5FB4"/>
    <w:rsid w:val="006A6932"/>
    <w:rsid w:val="006A7DC2"/>
    <w:rsid w:val="006B09BE"/>
    <w:rsid w:val="006B1148"/>
    <w:rsid w:val="006B29F6"/>
    <w:rsid w:val="006B3C9C"/>
    <w:rsid w:val="006B3FA0"/>
    <w:rsid w:val="006B46CE"/>
    <w:rsid w:val="006B526F"/>
    <w:rsid w:val="006B5C10"/>
    <w:rsid w:val="006B5FEE"/>
    <w:rsid w:val="006B673D"/>
    <w:rsid w:val="006B6BAE"/>
    <w:rsid w:val="006B6E94"/>
    <w:rsid w:val="006B7475"/>
    <w:rsid w:val="006B781B"/>
    <w:rsid w:val="006C1229"/>
    <w:rsid w:val="006C18A9"/>
    <w:rsid w:val="006C35AE"/>
    <w:rsid w:val="006C3AD9"/>
    <w:rsid w:val="006C3CED"/>
    <w:rsid w:val="006C547E"/>
    <w:rsid w:val="006C5B35"/>
    <w:rsid w:val="006C6013"/>
    <w:rsid w:val="006C67C6"/>
    <w:rsid w:val="006C6F61"/>
    <w:rsid w:val="006D0D16"/>
    <w:rsid w:val="006D0ED8"/>
    <w:rsid w:val="006D10AD"/>
    <w:rsid w:val="006D3730"/>
    <w:rsid w:val="006D3A4A"/>
    <w:rsid w:val="006D3AEF"/>
    <w:rsid w:val="006D467E"/>
    <w:rsid w:val="006D5126"/>
    <w:rsid w:val="006D62A3"/>
    <w:rsid w:val="006D696F"/>
    <w:rsid w:val="006D6A81"/>
    <w:rsid w:val="006D75AF"/>
    <w:rsid w:val="006D7606"/>
    <w:rsid w:val="006D7DB3"/>
    <w:rsid w:val="006E01CA"/>
    <w:rsid w:val="006E0F0B"/>
    <w:rsid w:val="006E1EF1"/>
    <w:rsid w:val="006E2B7B"/>
    <w:rsid w:val="006E2D28"/>
    <w:rsid w:val="006E2E67"/>
    <w:rsid w:val="006E480E"/>
    <w:rsid w:val="006E5265"/>
    <w:rsid w:val="006E648C"/>
    <w:rsid w:val="006E6812"/>
    <w:rsid w:val="006E6D33"/>
    <w:rsid w:val="006E7FDD"/>
    <w:rsid w:val="006F03ED"/>
    <w:rsid w:val="006F0E5F"/>
    <w:rsid w:val="006F1BF6"/>
    <w:rsid w:val="006F210C"/>
    <w:rsid w:val="006F2BCD"/>
    <w:rsid w:val="006F3749"/>
    <w:rsid w:val="006F443D"/>
    <w:rsid w:val="006F4CFA"/>
    <w:rsid w:val="006F560A"/>
    <w:rsid w:val="006F579E"/>
    <w:rsid w:val="006F58DA"/>
    <w:rsid w:val="006F6772"/>
    <w:rsid w:val="006F74A4"/>
    <w:rsid w:val="007006E9"/>
    <w:rsid w:val="00700AE4"/>
    <w:rsid w:val="00700DFB"/>
    <w:rsid w:val="007014BE"/>
    <w:rsid w:val="00701547"/>
    <w:rsid w:val="00701C23"/>
    <w:rsid w:val="00701E97"/>
    <w:rsid w:val="007033A7"/>
    <w:rsid w:val="00703901"/>
    <w:rsid w:val="007061E2"/>
    <w:rsid w:val="00706DB2"/>
    <w:rsid w:val="00710153"/>
    <w:rsid w:val="007102E4"/>
    <w:rsid w:val="0071058F"/>
    <w:rsid w:val="00710F2F"/>
    <w:rsid w:val="007117B0"/>
    <w:rsid w:val="007137A4"/>
    <w:rsid w:val="00713876"/>
    <w:rsid w:val="00713BA3"/>
    <w:rsid w:val="00713BD0"/>
    <w:rsid w:val="00714AA4"/>
    <w:rsid w:val="00714DFC"/>
    <w:rsid w:val="00717674"/>
    <w:rsid w:val="00721B98"/>
    <w:rsid w:val="0072231A"/>
    <w:rsid w:val="00722DFA"/>
    <w:rsid w:val="007233F8"/>
    <w:rsid w:val="00724051"/>
    <w:rsid w:val="00724557"/>
    <w:rsid w:val="00725B3E"/>
    <w:rsid w:val="00727CC1"/>
    <w:rsid w:val="00732175"/>
    <w:rsid w:val="007328A5"/>
    <w:rsid w:val="00732DD7"/>
    <w:rsid w:val="00733702"/>
    <w:rsid w:val="00733E18"/>
    <w:rsid w:val="00734E57"/>
    <w:rsid w:val="00735883"/>
    <w:rsid w:val="00735A22"/>
    <w:rsid w:val="00735EF1"/>
    <w:rsid w:val="0073630E"/>
    <w:rsid w:val="0074029D"/>
    <w:rsid w:val="0074163B"/>
    <w:rsid w:val="007419B6"/>
    <w:rsid w:val="0074259C"/>
    <w:rsid w:val="007432EA"/>
    <w:rsid w:val="00743CEF"/>
    <w:rsid w:val="00744251"/>
    <w:rsid w:val="007442D2"/>
    <w:rsid w:val="007444AE"/>
    <w:rsid w:val="00744E17"/>
    <w:rsid w:val="00744E8E"/>
    <w:rsid w:val="00745ED1"/>
    <w:rsid w:val="00745EE5"/>
    <w:rsid w:val="00745EF9"/>
    <w:rsid w:val="00747BDD"/>
    <w:rsid w:val="00747BFC"/>
    <w:rsid w:val="0075015B"/>
    <w:rsid w:val="0075144E"/>
    <w:rsid w:val="00752791"/>
    <w:rsid w:val="00752DEF"/>
    <w:rsid w:val="007532AB"/>
    <w:rsid w:val="00753498"/>
    <w:rsid w:val="00753817"/>
    <w:rsid w:val="00754D88"/>
    <w:rsid w:val="00755319"/>
    <w:rsid w:val="00755720"/>
    <w:rsid w:val="00756648"/>
    <w:rsid w:val="00756A4F"/>
    <w:rsid w:val="007610F2"/>
    <w:rsid w:val="0076236A"/>
    <w:rsid w:val="007633AD"/>
    <w:rsid w:val="00763E1F"/>
    <w:rsid w:val="00764147"/>
    <w:rsid w:val="00764792"/>
    <w:rsid w:val="00765261"/>
    <w:rsid w:val="00765E71"/>
    <w:rsid w:val="00766B7A"/>
    <w:rsid w:val="00766BC1"/>
    <w:rsid w:val="00766E16"/>
    <w:rsid w:val="007670AA"/>
    <w:rsid w:val="007673BF"/>
    <w:rsid w:val="00767476"/>
    <w:rsid w:val="00767E8A"/>
    <w:rsid w:val="0077112B"/>
    <w:rsid w:val="0077275B"/>
    <w:rsid w:val="00773EB4"/>
    <w:rsid w:val="00775E0A"/>
    <w:rsid w:val="00776178"/>
    <w:rsid w:val="00776472"/>
    <w:rsid w:val="0077677A"/>
    <w:rsid w:val="007779AC"/>
    <w:rsid w:val="00777CE0"/>
    <w:rsid w:val="00777E3B"/>
    <w:rsid w:val="00777E5A"/>
    <w:rsid w:val="00780747"/>
    <w:rsid w:val="007820FC"/>
    <w:rsid w:val="00782CBF"/>
    <w:rsid w:val="00783766"/>
    <w:rsid w:val="00783854"/>
    <w:rsid w:val="00785B28"/>
    <w:rsid w:val="00785D41"/>
    <w:rsid w:val="00785DB6"/>
    <w:rsid w:val="00786D3E"/>
    <w:rsid w:val="00787C16"/>
    <w:rsid w:val="00787CE6"/>
    <w:rsid w:val="0079043B"/>
    <w:rsid w:val="00790B7C"/>
    <w:rsid w:val="00790EC6"/>
    <w:rsid w:val="00793F08"/>
    <w:rsid w:val="0079563B"/>
    <w:rsid w:val="0079575D"/>
    <w:rsid w:val="00796FAE"/>
    <w:rsid w:val="0079770E"/>
    <w:rsid w:val="00797753"/>
    <w:rsid w:val="007A02A6"/>
    <w:rsid w:val="007A0B7A"/>
    <w:rsid w:val="007A0D5D"/>
    <w:rsid w:val="007A210E"/>
    <w:rsid w:val="007A2449"/>
    <w:rsid w:val="007A24AE"/>
    <w:rsid w:val="007A50D2"/>
    <w:rsid w:val="007A5D47"/>
    <w:rsid w:val="007A5F33"/>
    <w:rsid w:val="007A69E3"/>
    <w:rsid w:val="007B09EA"/>
    <w:rsid w:val="007B0BC5"/>
    <w:rsid w:val="007B13F1"/>
    <w:rsid w:val="007B15DE"/>
    <w:rsid w:val="007B1F13"/>
    <w:rsid w:val="007B2277"/>
    <w:rsid w:val="007B2DFF"/>
    <w:rsid w:val="007B3BBE"/>
    <w:rsid w:val="007B43D1"/>
    <w:rsid w:val="007B4423"/>
    <w:rsid w:val="007B496A"/>
    <w:rsid w:val="007B4F3A"/>
    <w:rsid w:val="007B5219"/>
    <w:rsid w:val="007B54A5"/>
    <w:rsid w:val="007B5501"/>
    <w:rsid w:val="007B56F2"/>
    <w:rsid w:val="007B59B8"/>
    <w:rsid w:val="007B59BD"/>
    <w:rsid w:val="007B70DC"/>
    <w:rsid w:val="007B74B4"/>
    <w:rsid w:val="007B7B15"/>
    <w:rsid w:val="007C06A7"/>
    <w:rsid w:val="007C07DB"/>
    <w:rsid w:val="007C0FAF"/>
    <w:rsid w:val="007C1345"/>
    <w:rsid w:val="007C155F"/>
    <w:rsid w:val="007C17EE"/>
    <w:rsid w:val="007C29DA"/>
    <w:rsid w:val="007C34EE"/>
    <w:rsid w:val="007C3B06"/>
    <w:rsid w:val="007C3E2F"/>
    <w:rsid w:val="007C4C79"/>
    <w:rsid w:val="007C4EAB"/>
    <w:rsid w:val="007C63F2"/>
    <w:rsid w:val="007C6F11"/>
    <w:rsid w:val="007C6F5D"/>
    <w:rsid w:val="007C7197"/>
    <w:rsid w:val="007C78C7"/>
    <w:rsid w:val="007D0054"/>
    <w:rsid w:val="007D0289"/>
    <w:rsid w:val="007D0C02"/>
    <w:rsid w:val="007D0FA7"/>
    <w:rsid w:val="007D10BC"/>
    <w:rsid w:val="007D229A"/>
    <w:rsid w:val="007D2DF4"/>
    <w:rsid w:val="007D33AC"/>
    <w:rsid w:val="007D3422"/>
    <w:rsid w:val="007D3785"/>
    <w:rsid w:val="007D3AC0"/>
    <w:rsid w:val="007D5C45"/>
    <w:rsid w:val="007D643F"/>
    <w:rsid w:val="007D7B2F"/>
    <w:rsid w:val="007E0A4C"/>
    <w:rsid w:val="007E2C89"/>
    <w:rsid w:val="007E347B"/>
    <w:rsid w:val="007E514D"/>
    <w:rsid w:val="007E567E"/>
    <w:rsid w:val="007E58E1"/>
    <w:rsid w:val="007E6D95"/>
    <w:rsid w:val="007F02E9"/>
    <w:rsid w:val="007F03A1"/>
    <w:rsid w:val="007F0B16"/>
    <w:rsid w:val="007F0BF3"/>
    <w:rsid w:val="007F1421"/>
    <w:rsid w:val="007F1941"/>
    <w:rsid w:val="007F3328"/>
    <w:rsid w:val="007F4394"/>
    <w:rsid w:val="007F476D"/>
    <w:rsid w:val="007F4FC7"/>
    <w:rsid w:val="007F592C"/>
    <w:rsid w:val="007F5A15"/>
    <w:rsid w:val="007F75EF"/>
    <w:rsid w:val="007F785D"/>
    <w:rsid w:val="007F7B58"/>
    <w:rsid w:val="00800733"/>
    <w:rsid w:val="00800BC8"/>
    <w:rsid w:val="00802430"/>
    <w:rsid w:val="00803A19"/>
    <w:rsid w:val="00807F92"/>
    <w:rsid w:val="008108FD"/>
    <w:rsid w:val="00813843"/>
    <w:rsid w:val="008142B3"/>
    <w:rsid w:val="008150AD"/>
    <w:rsid w:val="008154C2"/>
    <w:rsid w:val="008156EA"/>
    <w:rsid w:val="00820252"/>
    <w:rsid w:val="00820532"/>
    <w:rsid w:val="00820AE8"/>
    <w:rsid w:val="00820D0A"/>
    <w:rsid w:val="00821AA0"/>
    <w:rsid w:val="00823884"/>
    <w:rsid w:val="008238F4"/>
    <w:rsid w:val="00824658"/>
    <w:rsid w:val="00825523"/>
    <w:rsid w:val="00825A53"/>
    <w:rsid w:val="008263B5"/>
    <w:rsid w:val="008266C8"/>
    <w:rsid w:val="00826FBF"/>
    <w:rsid w:val="00827A8E"/>
    <w:rsid w:val="00830C03"/>
    <w:rsid w:val="00831F69"/>
    <w:rsid w:val="00832673"/>
    <w:rsid w:val="00832D46"/>
    <w:rsid w:val="0083343E"/>
    <w:rsid w:val="008337AE"/>
    <w:rsid w:val="00833AC7"/>
    <w:rsid w:val="00836975"/>
    <w:rsid w:val="008369DC"/>
    <w:rsid w:val="00836A34"/>
    <w:rsid w:val="008376B6"/>
    <w:rsid w:val="00840B8A"/>
    <w:rsid w:val="008414E4"/>
    <w:rsid w:val="0084184C"/>
    <w:rsid w:val="00841A61"/>
    <w:rsid w:val="008431DE"/>
    <w:rsid w:val="008432F9"/>
    <w:rsid w:val="00843691"/>
    <w:rsid w:val="00843759"/>
    <w:rsid w:val="00845210"/>
    <w:rsid w:val="00845D6F"/>
    <w:rsid w:val="00846F25"/>
    <w:rsid w:val="00847769"/>
    <w:rsid w:val="00850079"/>
    <w:rsid w:val="00850E51"/>
    <w:rsid w:val="008522A3"/>
    <w:rsid w:val="00853184"/>
    <w:rsid w:val="008531C7"/>
    <w:rsid w:val="00853211"/>
    <w:rsid w:val="00855A89"/>
    <w:rsid w:val="00856412"/>
    <w:rsid w:val="00856699"/>
    <w:rsid w:val="0085679F"/>
    <w:rsid w:val="00857B72"/>
    <w:rsid w:val="008602F6"/>
    <w:rsid w:val="00860A86"/>
    <w:rsid w:val="00862F67"/>
    <w:rsid w:val="0086358B"/>
    <w:rsid w:val="008648FB"/>
    <w:rsid w:val="00865CCF"/>
    <w:rsid w:val="00865E15"/>
    <w:rsid w:val="00870325"/>
    <w:rsid w:val="00870C4C"/>
    <w:rsid w:val="00871217"/>
    <w:rsid w:val="00871317"/>
    <w:rsid w:val="00871416"/>
    <w:rsid w:val="00872832"/>
    <w:rsid w:val="00872FAF"/>
    <w:rsid w:val="008740F6"/>
    <w:rsid w:val="008747BF"/>
    <w:rsid w:val="008753ED"/>
    <w:rsid w:val="0087743D"/>
    <w:rsid w:val="0087798A"/>
    <w:rsid w:val="00880258"/>
    <w:rsid w:val="00880FBC"/>
    <w:rsid w:val="008827E9"/>
    <w:rsid w:val="00882E1B"/>
    <w:rsid w:val="0088302E"/>
    <w:rsid w:val="00883C00"/>
    <w:rsid w:val="00884718"/>
    <w:rsid w:val="008872CB"/>
    <w:rsid w:val="008877DE"/>
    <w:rsid w:val="00887843"/>
    <w:rsid w:val="008903E7"/>
    <w:rsid w:val="00890B94"/>
    <w:rsid w:val="008912AA"/>
    <w:rsid w:val="00891C34"/>
    <w:rsid w:val="00892688"/>
    <w:rsid w:val="008928A1"/>
    <w:rsid w:val="008944EA"/>
    <w:rsid w:val="00894730"/>
    <w:rsid w:val="008A065E"/>
    <w:rsid w:val="008A0BAF"/>
    <w:rsid w:val="008A1121"/>
    <w:rsid w:val="008A1A5D"/>
    <w:rsid w:val="008A3C2A"/>
    <w:rsid w:val="008A4D11"/>
    <w:rsid w:val="008A5C36"/>
    <w:rsid w:val="008A6316"/>
    <w:rsid w:val="008A6A0D"/>
    <w:rsid w:val="008A6FF5"/>
    <w:rsid w:val="008A7B84"/>
    <w:rsid w:val="008B0DAE"/>
    <w:rsid w:val="008B0E4E"/>
    <w:rsid w:val="008B121B"/>
    <w:rsid w:val="008B2EDF"/>
    <w:rsid w:val="008B4F8E"/>
    <w:rsid w:val="008B4FEB"/>
    <w:rsid w:val="008B72D6"/>
    <w:rsid w:val="008B7318"/>
    <w:rsid w:val="008B7695"/>
    <w:rsid w:val="008C0BF0"/>
    <w:rsid w:val="008C23DC"/>
    <w:rsid w:val="008C24AF"/>
    <w:rsid w:val="008C260C"/>
    <w:rsid w:val="008C2E79"/>
    <w:rsid w:val="008C3098"/>
    <w:rsid w:val="008C34D9"/>
    <w:rsid w:val="008C439E"/>
    <w:rsid w:val="008C45DE"/>
    <w:rsid w:val="008C4B10"/>
    <w:rsid w:val="008C5076"/>
    <w:rsid w:val="008C519E"/>
    <w:rsid w:val="008C5384"/>
    <w:rsid w:val="008C5B9C"/>
    <w:rsid w:val="008C60D6"/>
    <w:rsid w:val="008C63A0"/>
    <w:rsid w:val="008C6545"/>
    <w:rsid w:val="008C6840"/>
    <w:rsid w:val="008C7B9E"/>
    <w:rsid w:val="008D0062"/>
    <w:rsid w:val="008D1636"/>
    <w:rsid w:val="008D1B03"/>
    <w:rsid w:val="008D1E89"/>
    <w:rsid w:val="008D20E5"/>
    <w:rsid w:val="008D2719"/>
    <w:rsid w:val="008D2D07"/>
    <w:rsid w:val="008D493F"/>
    <w:rsid w:val="008D4D0C"/>
    <w:rsid w:val="008D54BF"/>
    <w:rsid w:val="008D6750"/>
    <w:rsid w:val="008D7146"/>
    <w:rsid w:val="008D71DE"/>
    <w:rsid w:val="008D7977"/>
    <w:rsid w:val="008E02D6"/>
    <w:rsid w:val="008E094A"/>
    <w:rsid w:val="008E1787"/>
    <w:rsid w:val="008E1B7E"/>
    <w:rsid w:val="008E2743"/>
    <w:rsid w:val="008E2E9F"/>
    <w:rsid w:val="008E3D78"/>
    <w:rsid w:val="008E4622"/>
    <w:rsid w:val="008E4C78"/>
    <w:rsid w:val="008E6E26"/>
    <w:rsid w:val="008E6E49"/>
    <w:rsid w:val="008E7A21"/>
    <w:rsid w:val="008F3C9F"/>
    <w:rsid w:val="008F40CA"/>
    <w:rsid w:val="008F5609"/>
    <w:rsid w:val="008F5A26"/>
    <w:rsid w:val="008F600D"/>
    <w:rsid w:val="009009C2"/>
    <w:rsid w:val="009011A3"/>
    <w:rsid w:val="009021CD"/>
    <w:rsid w:val="00902563"/>
    <w:rsid w:val="00902B0E"/>
    <w:rsid w:val="00902EC1"/>
    <w:rsid w:val="00903106"/>
    <w:rsid w:val="009035FD"/>
    <w:rsid w:val="009056D3"/>
    <w:rsid w:val="0091296D"/>
    <w:rsid w:val="00912F08"/>
    <w:rsid w:val="00914643"/>
    <w:rsid w:val="00914AD9"/>
    <w:rsid w:val="00914F55"/>
    <w:rsid w:val="009152C3"/>
    <w:rsid w:val="009154DE"/>
    <w:rsid w:val="009159CF"/>
    <w:rsid w:val="00915D38"/>
    <w:rsid w:val="00916763"/>
    <w:rsid w:val="009208A4"/>
    <w:rsid w:val="0092100B"/>
    <w:rsid w:val="0092178C"/>
    <w:rsid w:val="009217B3"/>
    <w:rsid w:val="00921EA1"/>
    <w:rsid w:val="00924884"/>
    <w:rsid w:val="0092521E"/>
    <w:rsid w:val="00927F8F"/>
    <w:rsid w:val="00930223"/>
    <w:rsid w:val="00930673"/>
    <w:rsid w:val="009307C8"/>
    <w:rsid w:val="00930D0E"/>
    <w:rsid w:val="00930EBE"/>
    <w:rsid w:val="00931449"/>
    <w:rsid w:val="00931824"/>
    <w:rsid w:val="009318BE"/>
    <w:rsid w:val="00931A48"/>
    <w:rsid w:val="00931AA6"/>
    <w:rsid w:val="009328FA"/>
    <w:rsid w:val="00932E2C"/>
    <w:rsid w:val="00934636"/>
    <w:rsid w:val="0093537C"/>
    <w:rsid w:val="00935562"/>
    <w:rsid w:val="009356BD"/>
    <w:rsid w:val="009359C1"/>
    <w:rsid w:val="00935FCB"/>
    <w:rsid w:val="00936167"/>
    <w:rsid w:val="0094033F"/>
    <w:rsid w:val="009408E0"/>
    <w:rsid w:val="00940D2A"/>
    <w:rsid w:val="00940E0F"/>
    <w:rsid w:val="00940F7B"/>
    <w:rsid w:val="0094256E"/>
    <w:rsid w:val="009429EA"/>
    <w:rsid w:val="009437A3"/>
    <w:rsid w:val="00943FCD"/>
    <w:rsid w:val="009444A8"/>
    <w:rsid w:val="00944FBA"/>
    <w:rsid w:val="00945617"/>
    <w:rsid w:val="00945918"/>
    <w:rsid w:val="00945CCC"/>
    <w:rsid w:val="00946098"/>
    <w:rsid w:val="0095055D"/>
    <w:rsid w:val="0095058D"/>
    <w:rsid w:val="00950AD8"/>
    <w:rsid w:val="00950DBD"/>
    <w:rsid w:val="00951E5A"/>
    <w:rsid w:val="0095216D"/>
    <w:rsid w:val="0095222F"/>
    <w:rsid w:val="00952F4F"/>
    <w:rsid w:val="0095339D"/>
    <w:rsid w:val="009536FA"/>
    <w:rsid w:val="00953EBD"/>
    <w:rsid w:val="009542CB"/>
    <w:rsid w:val="0095558A"/>
    <w:rsid w:val="00957836"/>
    <w:rsid w:val="0096042C"/>
    <w:rsid w:val="00961187"/>
    <w:rsid w:val="00962349"/>
    <w:rsid w:val="00962931"/>
    <w:rsid w:val="00962A1E"/>
    <w:rsid w:val="00963E2C"/>
    <w:rsid w:val="00964B23"/>
    <w:rsid w:val="00966E85"/>
    <w:rsid w:val="00967F6C"/>
    <w:rsid w:val="00971B6A"/>
    <w:rsid w:val="00972585"/>
    <w:rsid w:val="00972947"/>
    <w:rsid w:val="0097346F"/>
    <w:rsid w:val="00973D44"/>
    <w:rsid w:val="00974755"/>
    <w:rsid w:val="009754A0"/>
    <w:rsid w:val="00976521"/>
    <w:rsid w:val="009765F9"/>
    <w:rsid w:val="009800D9"/>
    <w:rsid w:val="00980D35"/>
    <w:rsid w:val="00981FC0"/>
    <w:rsid w:val="00982B36"/>
    <w:rsid w:val="00983441"/>
    <w:rsid w:val="0098440F"/>
    <w:rsid w:val="00985358"/>
    <w:rsid w:val="009855F3"/>
    <w:rsid w:val="00985677"/>
    <w:rsid w:val="0098730E"/>
    <w:rsid w:val="009878FB"/>
    <w:rsid w:val="00987A4C"/>
    <w:rsid w:val="009909AF"/>
    <w:rsid w:val="00992060"/>
    <w:rsid w:val="0099279D"/>
    <w:rsid w:val="00992CA6"/>
    <w:rsid w:val="00994092"/>
    <w:rsid w:val="009942F4"/>
    <w:rsid w:val="00994A50"/>
    <w:rsid w:val="009957FA"/>
    <w:rsid w:val="009959F5"/>
    <w:rsid w:val="00996F2B"/>
    <w:rsid w:val="009A1204"/>
    <w:rsid w:val="009A165E"/>
    <w:rsid w:val="009A3081"/>
    <w:rsid w:val="009A3E35"/>
    <w:rsid w:val="009A40E1"/>
    <w:rsid w:val="009A43F0"/>
    <w:rsid w:val="009A4B39"/>
    <w:rsid w:val="009A53F8"/>
    <w:rsid w:val="009A64EA"/>
    <w:rsid w:val="009A6AC6"/>
    <w:rsid w:val="009B14F9"/>
    <w:rsid w:val="009B3BD3"/>
    <w:rsid w:val="009B512F"/>
    <w:rsid w:val="009B5AE2"/>
    <w:rsid w:val="009B5B1A"/>
    <w:rsid w:val="009B76DF"/>
    <w:rsid w:val="009C0949"/>
    <w:rsid w:val="009C2655"/>
    <w:rsid w:val="009C29A6"/>
    <w:rsid w:val="009C4DAF"/>
    <w:rsid w:val="009C5F53"/>
    <w:rsid w:val="009D104D"/>
    <w:rsid w:val="009D1DB8"/>
    <w:rsid w:val="009D3E76"/>
    <w:rsid w:val="009D4A11"/>
    <w:rsid w:val="009D4FC2"/>
    <w:rsid w:val="009D5A8D"/>
    <w:rsid w:val="009D64EE"/>
    <w:rsid w:val="009D72F9"/>
    <w:rsid w:val="009D7EB6"/>
    <w:rsid w:val="009E0208"/>
    <w:rsid w:val="009E075E"/>
    <w:rsid w:val="009E1BBE"/>
    <w:rsid w:val="009E2543"/>
    <w:rsid w:val="009E2B58"/>
    <w:rsid w:val="009E30E4"/>
    <w:rsid w:val="009E3430"/>
    <w:rsid w:val="009E381E"/>
    <w:rsid w:val="009E3AC9"/>
    <w:rsid w:val="009E3DB8"/>
    <w:rsid w:val="009E4D6F"/>
    <w:rsid w:val="009E5209"/>
    <w:rsid w:val="009E59AC"/>
    <w:rsid w:val="009E5C3B"/>
    <w:rsid w:val="009F0E9C"/>
    <w:rsid w:val="009F1241"/>
    <w:rsid w:val="009F12A7"/>
    <w:rsid w:val="009F1930"/>
    <w:rsid w:val="009F1C4E"/>
    <w:rsid w:val="009F1EEC"/>
    <w:rsid w:val="009F2527"/>
    <w:rsid w:val="009F2EDB"/>
    <w:rsid w:val="009F3613"/>
    <w:rsid w:val="009F3C62"/>
    <w:rsid w:val="009F3F8F"/>
    <w:rsid w:val="009F46F3"/>
    <w:rsid w:val="009F48ED"/>
    <w:rsid w:val="009F493D"/>
    <w:rsid w:val="009F4DC2"/>
    <w:rsid w:val="009F67C5"/>
    <w:rsid w:val="009F6F57"/>
    <w:rsid w:val="009F72E1"/>
    <w:rsid w:val="009F74B9"/>
    <w:rsid w:val="009F7EA5"/>
    <w:rsid w:val="00A01720"/>
    <w:rsid w:val="00A01874"/>
    <w:rsid w:val="00A02025"/>
    <w:rsid w:val="00A036E6"/>
    <w:rsid w:val="00A03B9D"/>
    <w:rsid w:val="00A05AC0"/>
    <w:rsid w:val="00A067DA"/>
    <w:rsid w:val="00A068AC"/>
    <w:rsid w:val="00A0693D"/>
    <w:rsid w:val="00A078DF"/>
    <w:rsid w:val="00A07EE4"/>
    <w:rsid w:val="00A107AD"/>
    <w:rsid w:val="00A10A43"/>
    <w:rsid w:val="00A11453"/>
    <w:rsid w:val="00A115BD"/>
    <w:rsid w:val="00A11ACD"/>
    <w:rsid w:val="00A11BCC"/>
    <w:rsid w:val="00A1356D"/>
    <w:rsid w:val="00A13A9F"/>
    <w:rsid w:val="00A13BB1"/>
    <w:rsid w:val="00A13FB9"/>
    <w:rsid w:val="00A14008"/>
    <w:rsid w:val="00A15420"/>
    <w:rsid w:val="00A206DE"/>
    <w:rsid w:val="00A219E0"/>
    <w:rsid w:val="00A244BC"/>
    <w:rsid w:val="00A24984"/>
    <w:rsid w:val="00A25137"/>
    <w:rsid w:val="00A25E85"/>
    <w:rsid w:val="00A2717E"/>
    <w:rsid w:val="00A27DA8"/>
    <w:rsid w:val="00A31CF1"/>
    <w:rsid w:val="00A32E79"/>
    <w:rsid w:val="00A32FEA"/>
    <w:rsid w:val="00A33EF4"/>
    <w:rsid w:val="00A345FA"/>
    <w:rsid w:val="00A346EC"/>
    <w:rsid w:val="00A34AFA"/>
    <w:rsid w:val="00A350DD"/>
    <w:rsid w:val="00A369D3"/>
    <w:rsid w:val="00A4070C"/>
    <w:rsid w:val="00A421BB"/>
    <w:rsid w:val="00A4223F"/>
    <w:rsid w:val="00A42249"/>
    <w:rsid w:val="00A42683"/>
    <w:rsid w:val="00A4343E"/>
    <w:rsid w:val="00A444F8"/>
    <w:rsid w:val="00A4462E"/>
    <w:rsid w:val="00A46424"/>
    <w:rsid w:val="00A477F6"/>
    <w:rsid w:val="00A47F28"/>
    <w:rsid w:val="00A47F95"/>
    <w:rsid w:val="00A5059A"/>
    <w:rsid w:val="00A51276"/>
    <w:rsid w:val="00A52254"/>
    <w:rsid w:val="00A523A0"/>
    <w:rsid w:val="00A52BC3"/>
    <w:rsid w:val="00A52E41"/>
    <w:rsid w:val="00A5496A"/>
    <w:rsid w:val="00A5586F"/>
    <w:rsid w:val="00A56E35"/>
    <w:rsid w:val="00A5737B"/>
    <w:rsid w:val="00A57F09"/>
    <w:rsid w:val="00A62F4F"/>
    <w:rsid w:val="00A63C44"/>
    <w:rsid w:val="00A64DB5"/>
    <w:rsid w:val="00A66E51"/>
    <w:rsid w:val="00A67448"/>
    <w:rsid w:val="00A67991"/>
    <w:rsid w:val="00A67E63"/>
    <w:rsid w:val="00A70D96"/>
    <w:rsid w:val="00A72137"/>
    <w:rsid w:val="00A723F5"/>
    <w:rsid w:val="00A74B49"/>
    <w:rsid w:val="00A74C33"/>
    <w:rsid w:val="00A763A2"/>
    <w:rsid w:val="00A7691A"/>
    <w:rsid w:val="00A772CA"/>
    <w:rsid w:val="00A81E4B"/>
    <w:rsid w:val="00A8256B"/>
    <w:rsid w:val="00A82F14"/>
    <w:rsid w:val="00A82F29"/>
    <w:rsid w:val="00A83B74"/>
    <w:rsid w:val="00A840A7"/>
    <w:rsid w:val="00A842B9"/>
    <w:rsid w:val="00A84541"/>
    <w:rsid w:val="00A85804"/>
    <w:rsid w:val="00A86767"/>
    <w:rsid w:val="00A86A67"/>
    <w:rsid w:val="00A90F24"/>
    <w:rsid w:val="00A91710"/>
    <w:rsid w:val="00A91F3B"/>
    <w:rsid w:val="00A92BAD"/>
    <w:rsid w:val="00A93B36"/>
    <w:rsid w:val="00A9463B"/>
    <w:rsid w:val="00A95BC1"/>
    <w:rsid w:val="00AA0333"/>
    <w:rsid w:val="00AA0E18"/>
    <w:rsid w:val="00AA10FE"/>
    <w:rsid w:val="00AA2293"/>
    <w:rsid w:val="00AA2577"/>
    <w:rsid w:val="00AA34E2"/>
    <w:rsid w:val="00AA6A3B"/>
    <w:rsid w:val="00AA7827"/>
    <w:rsid w:val="00AB0CA9"/>
    <w:rsid w:val="00AB0FAA"/>
    <w:rsid w:val="00AB15C9"/>
    <w:rsid w:val="00AB176A"/>
    <w:rsid w:val="00AB18C0"/>
    <w:rsid w:val="00AB1FF4"/>
    <w:rsid w:val="00AB27B8"/>
    <w:rsid w:val="00AB2C2D"/>
    <w:rsid w:val="00AB3184"/>
    <w:rsid w:val="00AB35D5"/>
    <w:rsid w:val="00AB4E42"/>
    <w:rsid w:val="00AB4F00"/>
    <w:rsid w:val="00AB55C7"/>
    <w:rsid w:val="00AB5D39"/>
    <w:rsid w:val="00AB744D"/>
    <w:rsid w:val="00AC0F6A"/>
    <w:rsid w:val="00AC1CF1"/>
    <w:rsid w:val="00AC2D46"/>
    <w:rsid w:val="00AC379F"/>
    <w:rsid w:val="00AC3BA4"/>
    <w:rsid w:val="00AC3C94"/>
    <w:rsid w:val="00AC4255"/>
    <w:rsid w:val="00AC57D0"/>
    <w:rsid w:val="00AC5AE7"/>
    <w:rsid w:val="00AC7212"/>
    <w:rsid w:val="00AC7E3C"/>
    <w:rsid w:val="00AD0BFE"/>
    <w:rsid w:val="00AD1823"/>
    <w:rsid w:val="00AD2890"/>
    <w:rsid w:val="00AD296D"/>
    <w:rsid w:val="00AD3090"/>
    <w:rsid w:val="00AD4089"/>
    <w:rsid w:val="00AD4858"/>
    <w:rsid w:val="00AD5050"/>
    <w:rsid w:val="00AD6CAE"/>
    <w:rsid w:val="00AD6FFC"/>
    <w:rsid w:val="00AE0560"/>
    <w:rsid w:val="00AE1307"/>
    <w:rsid w:val="00AE1AE1"/>
    <w:rsid w:val="00AE1D73"/>
    <w:rsid w:val="00AE2AFD"/>
    <w:rsid w:val="00AE3895"/>
    <w:rsid w:val="00AE3BE1"/>
    <w:rsid w:val="00AE55BB"/>
    <w:rsid w:val="00AE5F80"/>
    <w:rsid w:val="00AE603A"/>
    <w:rsid w:val="00AE6FCB"/>
    <w:rsid w:val="00AE7838"/>
    <w:rsid w:val="00AF0244"/>
    <w:rsid w:val="00AF1EAB"/>
    <w:rsid w:val="00AF1FC7"/>
    <w:rsid w:val="00AF23C7"/>
    <w:rsid w:val="00AF249C"/>
    <w:rsid w:val="00AF39EF"/>
    <w:rsid w:val="00AF3A7C"/>
    <w:rsid w:val="00AF4153"/>
    <w:rsid w:val="00AF44C4"/>
    <w:rsid w:val="00AF486D"/>
    <w:rsid w:val="00AF4C2F"/>
    <w:rsid w:val="00AF4FF2"/>
    <w:rsid w:val="00AF5FE7"/>
    <w:rsid w:val="00AF607E"/>
    <w:rsid w:val="00AF6281"/>
    <w:rsid w:val="00AF7099"/>
    <w:rsid w:val="00AF75EF"/>
    <w:rsid w:val="00AF7EC4"/>
    <w:rsid w:val="00B00326"/>
    <w:rsid w:val="00B01291"/>
    <w:rsid w:val="00B0144F"/>
    <w:rsid w:val="00B01758"/>
    <w:rsid w:val="00B01F8C"/>
    <w:rsid w:val="00B03154"/>
    <w:rsid w:val="00B031CF"/>
    <w:rsid w:val="00B03403"/>
    <w:rsid w:val="00B045E3"/>
    <w:rsid w:val="00B04826"/>
    <w:rsid w:val="00B04CB3"/>
    <w:rsid w:val="00B0593E"/>
    <w:rsid w:val="00B05C46"/>
    <w:rsid w:val="00B072C4"/>
    <w:rsid w:val="00B075B1"/>
    <w:rsid w:val="00B108D3"/>
    <w:rsid w:val="00B11AFC"/>
    <w:rsid w:val="00B122B2"/>
    <w:rsid w:val="00B137D9"/>
    <w:rsid w:val="00B142F4"/>
    <w:rsid w:val="00B150F6"/>
    <w:rsid w:val="00B1519A"/>
    <w:rsid w:val="00B15ADF"/>
    <w:rsid w:val="00B15F52"/>
    <w:rsid w:val="00B17937"/>
    <w:rsid w:val="00B17E2E"/>
    <w:rsid w:val="00B20677"/>
    <w:rsid w:val="00B20E59"/>
    <w:rsid w:val="00B21CCB"/>
    <w:rsid w:val="00B21D81"/>
    <w:rsid w:val="00B21EE3"/>
    <w:rsid w:val="00B233B8"/>
    <w:rsid w:val="00B2346E"/>
    <w:rsid w:val="00B23DF4"/>
    <w:rsid w:val="00B23F9E"/>
    <w:rsid w:val="00B25599"/>
    <w:rsid w:val="00B26274"/>
    <w:rsid w:val="00B30718"/>
    <w:rsid w:val="00B309A6"/>
    <w:rsid w:val="00B31219"/>
    <w:rsid w:val="00B31BE7"/>
    <w:rsid w:val="00B320E6"/>
    <w:rsid w:val="00B3298D"/>
    <w:rsid w:val="00B32FD5"/>
    <w:rsid w:val="00B3350D"/>
    <w:rsid w:val="00B34117"/>
    <w:rsid w:val="00B3434F"/>
    <w:rsid w:val="00B349BF"/>
    <w:rsid w:val="00B34A70"/>
    <w:rsid w:val="00B35FE0"/>
    <w:rsid w:val="00B36ECC"/>
    <w:rsid w:val="00B3702F"/>
    <w:rsid w:val="00B40619"/>
    <w:rsid w:val="00B42762"/>
    <w:rsid w:val="00B429E4"/>
    <w:rsid w:val="00B43963"/>
    <w:rsid w:val="00B459C3"/>
    <w:rsid w:val="00B45A2B"/>
    <w:rsid w:val="00B46094"/>
    <w:rsid w:val="00B46C24"/>
    <w:rsid w:val="00B47A99"/>
    <w:rsid w:val="00B47A9C"/>
    <w:rsid w:val="00B50DD0"/>
    <w:rsid w:val="00B5251D"/>
    <w:rsid w:val="00B52C63"/>
    <w:rsid w:val="00B52E23"/>
    <w:rsid w:val="00B533E7"/>
    <w:rsid w:val="00B540F2"/>
    <w:rsid w:val="00B54956"/>
    <w:rsid w:val="00B54B66"/>
    <w:rsid w:val="00B550DA"/>
    <w:rsid w:val="00B55F1F"/>
    <w:rsid w:val="00B57304"/>
    <w:rsid w:val="00B6044F"/>
    <w:rsid w:val="00B60878"/>
    <w:rsid w:val="00B60F88"/>
    <w:rsid w:val="00B6242A"/>
    <w:rsid w:val="00B6323E"/>
    <w:rsid w:val="00B651BA"/>
    <w:rsid w:val="00B6706A"/>
    <w:rsid w:val="00B7048F"/>
    <w:rsid w:val="00B709F1"/>
    <w:rsid w:val="00B70A84"/>
    <w:rsid w:val="00B71A75"/>
    <w:rsid w:val="00B7208E"/>
    <w:rsid w:val="00B72164"/>
    <w:rsid w:val="00B721C2"/>
    <w:rsid w:val="00B722B3"/>
    <w:rsid w:val="00B72BD6"/>
    <w:rsid w:val="00B73D3A"/>
    <w:rsid w:val="00B744A0"/>
    <w:rsid w:val="00B75694"/>
    <w:rsid w:val="00B80D99"/>
    <w:rsid w:val="00B81574"/>
    <w:rsid w:val="00B81791"/>
    <w:rsid w:val="00B826DC"/>
    <w:rsid w:val="00B82C71"/>
    <w:rsid w:val="00B82DBB"/>
    <w:rsid w:val="00B852FC"/>
    <w:rsid w:val="00B85FFB"/>
    <w:rsid w:val="00B8653F"/>
    <w:rsid w:val="00B8788F"/>
    <w:rsid w:val="00B903E5"/>
    <w:rsid w:val="00B90C00"/>
    <w:rsid w:val="00B913F2"/>
    <w:rsid w:val="00B91941"/>
    <w:rsid w:val="00B91DFD"/>
    <w:rsid w:val="00B91E01"/>
    <w:rsid w:val="00B9261C"/>
    <w:rsid w:val="00B9444B"/>
    <w:rsid w:val="00B94B0C"/>
    <w:rsid w:val="00B94B8D"/>
    <w:rsid w:val="00B953F9"/>
    <w:rsid w:val="00B95907"/>
    <w:rsid w:val="00B96814"/>
    <w:rsid w:val="00B96BA0"/>
    <w:rsid w:val="00BA0175"/>
    <w:rsid w:val="00BA0BA3"/>
    <w:rsid w:val="00BA1074"/>
    <w:rsid w:val="00BA1645"/>
    <w:rsid w:val="00BA1C38"/>
    <w:rsid w:val="00BA224F"/>
    <w:rsid w:val="00BA2372"/>
    <w:rsid w:val="00BA2F7C"/>
    <w:rsid w:val="00BA3E2A"/>
    <w:rsid w:val="00BA4E46"/>
    <w:rsid w:val="00BA4E8F"/>
    <w:rsid w:val="00BA4EC8"/>
    <w:rsid w:val="00BA5E38"/>
    <w:rsid w:val="00BA727A"/>
    <w:rsid w:val="00BA7660"/>
    <w:rsid w:val="00BB0BBD"/>
    <w:rsid w:val="00BB0FAE"/>
    <w:rsid w:val="00BB261B"/>
    <w:rsid w:val="00BB2E37"/>
    <w:rsid w:val="00BB34CF"/>
    <w:rsid w:val="00BB3AD9"/>
    <w:rsid w:val="00BB424B"/>
    <w:rsid w:val="00BB4614"/>
    <w:rsid w:val="00BC047A"/>
    <w:rsid w:val="00BC0CCD"/>
    <w:rsid w:val="00BC1083"/>
    <w:rsid w:val="00BC1957"/>
    <w:rsid w:val="00BC1A4A"/>
    <w:rsid w:val="00BC2825"/>
    <w:rsid w:val="00BC3CEC"/>
    <w:rsid w:val="00BC3E19"/>
    <w:rsid w:val="00BC4184"/>
    <w:rsid w:val="00BC5C1E"/>
    <w:rsid w:val="00BC674B"/>
    <w:rsid w:val="00BC6A5E"/>
    <w:rsid w:val="00BC6B10"/>
    <w:rsid w:val="00BC7A1E"/>
    <w:rsid w:val="00BC7D2B"/>
    <w:rsid w:val="00BD0906"/>
    <w:rsid w:val="00BD0E83"/>
    <w:rsid w:val="00BD232E"/>
    <w:rsid w:val="00BD299E"/>
    <w:rsid w:val="00BD2DCE"/>
    <w:rsid w:val="00BD30CA"/>
    <w:rsid w:val="00BD38BA"/>
    <w:rsid w:val="00BD516F"/>
    <w:rsid w:val="00BD569A"/>
    <w:rsid w:val="00BD6390"/>
    <w:rsid w:val="00BD6479"/>
    <w:rsid w:val="00BD6FBD"/>
    <w:rsid w:val="00BE046E"/>
    <w:rsid w:val="00BE1B98"/>
    <w:rsid w:val="00BE2573"/>
    <w:rsid w:val="00BE34ED"/>
    <w:rsid w:val="00BE4000"/>
    <w:rsid w:val="00BE4393"/>
    <w:rsid w:val="00BE496B"/>
    <w:rsid w:val="00BE5C24"/>
    <w:rsid w:val="00BE61AA"/>
    <w:rsid w:val="00BE627A"/>
    <w:rsid w:val="00BE6547"/>
    <w:rsid w:val="00BE6BD5"/>
    <w:rsid w:val="00BE6E4C"/>
    <w:rsid w:val="00BE70D2"/>
    <w:rsid w:val="00BF0FF5"/>
    <w:rsid w:val="00BF158A"/>
    <w:rsid w:val="00BF2107"/>
    <w:rsid w:val="00BF2279"/>
    <w:rsid w:val="00BF24DA"/>
    <w:rsid w:val="00BF4058"/>
    <w:rsid w:val="00BF6A49"/>
    <w:rsid w:val="00BF6FD0"/>
    <w:rsid w:val="00BF7483"/>
    <w:rsid w:val="00BF7B48"/>
    <w:rsid w:val="00BF7D25"/>
    <w:rsid w:val="00C0039F"/>
    <w:rsid w:val="00C008C0"/>
    <w:rsid w:val="00C00A59"/>
    <w:rsid w:val="00C01709"/>
    <w:rsid w:val="00C01C5B"/>
    <w:rsid w:val="00C01F62"/>
    <w:rsid w:val="00C01F98"/>
    <w:rsid w:val="00C021D3"/>
    <w:rsid w:val="00C02D14"/>
    <w:rsid w:val="00C03B26"/>
    <w:rsid w:val="00C04536"/>
    <w:rsid w:val="00C045E1"/>
    <w:rsid w:val="00C0522C"/>
    <w:rsid w:val="00C05E33"/>
    <w:rsid w:val="00C069D8"/>
    <w:rsid w:val="00C06B65"/>
    <w:rsid w:val="00C06DEF"/>
    <w:rsid w:val="00C06FC1"/>
    <w:rsid w:val="00C07310"/>
    <w:rsid w:val="00C07821"/>
    <w:rsid w:val="00C11623"/>
    <w:rsid w:val="00C116FD"/>
    <w:rsid w:val="00C13AA8"/>
    <w:rsid w:val="00C13AEE"/>
    <w:rsid w:val="00C14903"/>
    <w:rsid w:val="00C14BE4"/>
    <w:rsid w:val="00C15A49"/>
    <w:rsid w:val="00C17136"/>
    <w:rsid w:val="00C20483"/>
    <w:rsid w:val="00C21D9A"/>
    <w:rsid w:val="00C22CBF"/>
    <w:rsid w:val="00C235C8"/>
    <w:rsid w:val="00C245F3"/>
    <w:rsid w:val="00C24F68"/>
    <w:rsid w:val="00C2501C"/>
    <w:rsid w:val="00C257BF"/>
    <w:rsid w:val="00C260E2"/>
    <w:rsid w:val="00C26D08"/>
    <w:rsid w:val="00C311D6"/>
    <w:rsid w:val="00C319F7"/>
    <w:rsid w:val="00C34579"/>
    <w:rsid w:val="00C34B6F"/>
    <w:rsid w:val="00C34ED7"/>
    <w:rsid w:val="00C35089"/>
    <w:rsid w:val="00C36258"/>
    <w:rsid w:val="00C3745F"/>
    <w:rsid w:val="00C4000A"/>
    <w:rsid w:val="00C402C4"/>
    <w:rsid w:val="00C4101E"/>
    <w:rsid w:val="00C410CF"/>
    <w:rsid w:val="00C42088"/>
    <w:rsid w:val="00C43BF8"/>
    <w:rsid w:val="00C43E36"/>
    <w:rsid w:val="00C45EB0"/>
    <w:rsid w:val="00C4632D"/>
    <w:rsid w:val="00C46468"/>
    <w:rsid w:val="00C4721A"/>
    <w:rsid w:val="00C50FCD"/>
    <w:rsid w:val="00C51C67"/>
    <w:rsid w:val="00C52145"/>
    <w:rsid w:val="00C53A6F"/>
    <w:rsid w:val="00C5419E"/>
    <w:rsid w:val="00C54235"/>
    <w:rsid w:val="00C55A32"/>
    <w:rsid w:val="00C56AB5"/>
    <w:rsid w:val="00C56CD9"/>
    <w:rsid w:val="00C577C6"/>
    <w:rsid w:val="00C57854"/>
    <w:rsid w:val="00C57943"/>
    <w:rsid w:val="00C61B8C"/>
    <w:rsid w:val="00C61CE5"/>
    <w:rsid w:val="00C61E3F"/>
    <w:rsid w:val="00C6244F"/>
    <w:rsid w:val="00C6316F"/>
    <w:rsid w:val="00C64059"/>
    <w:rsid w:val="00C663C0"/>
    <w:rsid w:val="00C70E82"/>
    <w:rsid w:val="00C71510"/>
    <w:rsid w:val="00C71B1F"/>
    <w:rsid w:val="00C72677"/>
    <w:rsid w:val="00C727C2"/>
    <w:rsid w:val="00C7288F"/>
    <w:rsid w:val="00C73548"/>
    <w:rsid w:val="00C7380A"/>
    <w:rsid w:val="00C74BC7"/>
    <w:rsid w:val="00C74E2E"/>
    <w:rsid w:val="00C75AF8"/>
    <w:rsid w:val="00C75D66"/>
    <w:rsid w:val="00C7666D"/>
    <w:rsid w:val="00C76ED5"/>
    <w:rsid w:val="00C770C8"/>
    <w:rsid w:val="00C77503"/>
    <w:rsid w:val="00C77D04"/>
    <w:rsid w:val="00C82227"/>
    <w:rsid w:val="00C84DFE"/>
    <w:rsid w:val="00C850BF"/>
    <w:rsid w:val="00C85CD0"/>
    <w:rsid w:val="00C8642F"/>
    <w:rsid w:val="00C86F97"/>
    <w:rsid w:val="00C87993"/>
    <w:rsid w:val="00C91782"/>
    <w:rsid w:val="00C93769"/>
    <w:rsid w:val="00C937AF"/>
    <w:rsid w:val="00C94594"/>
    <w:rsid w:val="00C94656"/>
    <w:rsid w:val="00C94AFF"/>
    <w:rsid w:val="00C97999"/>
    <w:rsid w:val="00C97C82"/>
    <w:rsid w:val="00CA0E7D"/>
    <w:rsid w:val="00CA47DA"/>
    <w:rsid w:val="00CA4C98"/>
    <w:rsid w:val="00CA53C4"/>
    <w:rsid w:val="00CA5657"/>
    <w:rsid w:val="00CA5D07"/>
    <w:rsid w:val="00CA5DEA"/>
    <w:rsid w:val="00CA5F3C"/>
    <w:rsid w:val="00CA6B6C"/>
    <w:rsid w:val="00CA7748"/>
    <w:rsid w:val="00CA7FF2"/>
    <w:rsid w:val="00CB223B"/>
    <w:rsid w:val="00CB2F02"/>
    <w:rsid w:val="00CB3297"/>
    <w:rsid w:val="00CB4C68"/>
    <w:rsid w:val="00CB4FCF"/>
    <w:rsid w:val="00CB534A"/>
    <w:rsid w:val="00CB5815"/>
    <w:rsid w:val="00CB61A1"/>
    <w:rsid w:val="00CB6B31"/>
    <w:rsid w:val="00CB7794"/>
    <w:rsid w:val="00CB7817"/>
    <w:rsid w:val="00CC01F4"/>
    <w:rsid w:val="00CC0518"/>
    <w:rsid w:val="00CC0844"/>
    <w:rsid w:val="00CC0B69"/>
    <w:rsid w:val="00CC4DD3"/>
    <w:rsid w:val="00CC55EF"/>
    <w:rsid w:val="00CC5B06"/>
    <w:rsid w:val="00CC704F"/>
    <w:rsid w:val="00CC738D"/>
    <w:rsid w:val="00CC74A7"/>
    <w:rsid w:val="00CC7797"/>
    <w:rsid w:val="00CC7F99"/>
    <w:rsid w:val="00CD178C"/>
    <w:rsid w:val="00CD2755"/>
    <w:rsid w:val="00CD2A6F"/>
    <w:rsid w:val="00CD311B"/>
    <w:rsid w:val="00CD3221"/>
    <w:rsid w:val="00CD3D65"/>
    <w:rsid w:val="00CD44EE"/>
    <w:rsid w:val="00CD54B9"/>
    <w:rsid w:val="00CD64D7"/>
    <w:rsid w:val="00CE08EB"/>
    <w:rsid w:val="00CE093E"/>
    <w:rsid w:val="00CE0C22"/>
    <w:rsid w:val="00CE0F5D"/>
    <w:rsid w:val="00CE3C1C"/>
    <w:rsid w:val="00CE4576"/>
    <w:rsid w:val="00CE4D06"/>
    <w:rsid w:val="00CE635D"/>
    <w:rsid w:val="00CE7092"/>
    <w:rsid w:val="00CE710E"/>
    <w:rsid w:val="00CF0154"/>
    <w:rsid w:val="00CF03B2"/>
    <w:rsid w:val="00CF0B4E"/>
    <w:rsid w:val="00CF1D67"/>
    <w:rsid w:val="00CF3455"/>
    <w:rsid w:val="00CF3E89"/>
    <w:rsid w:val="00CF4395"/>
    <w:rsid w:val="00CF4E9C"/>
    <w:rsid w:val="00CF65FC"/>
    <w:rsid w:val="00CF79ED"/>
    <w:rsid w:val="00CF7E5A"/>
    <w:rsid w:val="00D00167"/>
    <w:rsid w:val="00D00F99"/>
    <w:rsid w:val="00D01839"/>
    <w:rsid w:val="00D02F4C"/>
    <w:rsid w:val="00D03F05"/>
    <w:rsid w:val="00D03F5B"/>
    <w:rsid w:val="00D050FC"/>
    <w:rsid w:val="00D063DF"/>
    <w:rsid w:val="00D06BB0"/>
    <w:rsid w:val="00D06FD9"/>
    <w:rsid w:val="00D07CC6"/>
    <w:rsid w:val="00D07E85"/>
    <w:rsid w:val="00D10F2E"/>
    <w:rsid w:val="00D12877"/>
    <w:rsid w:val="00D14A08"/>
    <w:rsid w:val="00D14F70"/>
    <w:rsid w:val="00D151F0"/>
    <w:rsid w:val="00D15BCA"/>
    <w:rsid w:val="00D15EB6"/>
    <w:rsid w:val="00D172AC"/>
    <w:rsid w:val="00D1751C"/>
    <w:rsid w:val="00D20BE6"/>
    <w:rsid w:val="00D21961"/>
    <w:rsid w:val="00D21F67"/>
    <w:rsid w:val="00D22109"/>
    <w:rsid w:val="00D22402"/>
    <w:rsid w:val="00D2282E"/>
    <w:rsid w:val="00D23232"/>
    <w:rsid w:val="00D23CF6"/>
    <w:rsid w:val="00D24262"/>
    <w:rsid w:val="00D252B0"/>
    <w:rsid w:val="00D25868"/>
    <w:rsid w:val="00D26009"/>
    <w:rsid w:val="00D26DFA"/>
    <w:rsid w:val="00D27858"/>
    <w:rsid w:val="00D27BF6"/>
    <w:rsid w:val="00D30105"/>
    <w:rsid w:val="00D3051E"/>
    <w:rsid w:val="00D30B1B"/>
    <w:rsid w:val="00D30F44"/>
    <w:rsid w:val="00D3227D"/>
    <w:rsid w:val="00D337D3"/>
    <w:rsid w:val="00D338AC"/>
    <w:rsid w:val="00D34852"/>
    <w:rsid w:val="00D34C6B"/>
    <w:rsid w:val="00D34D7A"/>
    <w:rsid w:val="00D35449"/>
    <w:rsid w:val="00D40388"/>
    <w:rsid w:val="00D41221"/>
    <w:rsid w:val="00D41C0E"/>
    <w:rsid w:val="00D44192"/>
    <w:rsid w:val="00D450BF"/>
    <w:rsid w:val="00D4593A"/>
    <w:rsid w:val="00D45AE2"/>
    <w:rsid w:val="00D478CD"/>
    <w:rsid w:val="00D47C82"/>
    <w:rsid w:val="00D5025F"/>
    <w:rsid w:val="00D50FB9"/>
    <w:rsid w:val="00D51B5F"/>
    <w:rsid w:val="00D520C6"/>
    <w:rsid w:val="00D52A2D"/>
    <w:rsid w:val="00D53038"/>
    <w:rsid w:val="00D5427E"/>
    <w:rsid w:val="00D569A4"/>
    <w:rsid w:val="00D56C4B"/>
    <w:rsid w:val="00D60584"/>
    <w:rsid w:val="00D61EAB"/>
    <w:rsid w:val="00D62726"/>
    <w:rsid w:val="00D6530D"/>
    <w:rsid w:val="00D6574A"/>
    <w:rsid w:val="00D65BC1"/>
    <w:rsid w:val="00D663DE"/>
    <w:rsid w:val="00D678FD"/>
    <w:rsid w:val="00D67A03"/>
    <w:rsid w:val="00D7123C"/>
    <w:rsid w:val="00D7128B"/>
    <w:rsid w:val="00D7164B"/>
    <w:rsid w:val="00D71936"/>
    <w:rsid w:val="00D71E2E"/>
    <w:rsid w:val="00D731FE"/>
    <w:rsid w:val="00D7460D"/>
    <w:rsid w:val="00D74885"/>
    <w:rsid w:val="00D74AA9"/>
    <w:rsid w:val="00D74C63"/>
    <w:rsid w:val="00D76160"/>
    <w:rsid w:val="00D764FA"/>
    <w:rsid w:val="00D771F4"/>
    <w:rsid w:val="00D77A6C"/>
    <w:rsid w:val="00D77CC9"/>
    <w:rsid w:val="00D801E8"/>
    <w:rsid w:val="00D808C0"/>
    <w:rsid w:val="00D80F4B"/>
    <w:rsid w:val="00D81B59"/>
    <w:rsid w:val="00D8444B"/>
    <w:rsid w:val="00D846BD"/>
    <w:rsid w:val="00D8664B"/>
    <w:rsid w:val="00D869EF"/>
    <w:rsid w:val="00D86EBF"/>
    <w:rsid w:val="00D8790C"/>
    <w:rsid w:val="00D91F30"/>
    <w:rsid w:val="00D92BA4"/>
    <w:rsid w:val="00D932ED"/>
    <w:rsid w:val="00D936B4"/>
    <w:rsid w:val="00D93934"/>
    <w:rsid w:val="00D9411E"/>
    <w:rsid w:val="00D948AE"/>
    <w:rsid w:val="00D96233"/>
    <w:rsid w:val="00D970DF"/>
    <w:rsid w:val="00D972F3"/>
    <w:rsid w:val="00DA0576"/>
    <w:rsid w:val="00DA1976"/>
    <w:rsid w:val="00DA2792"/>
    <w:rsid w:val="00DA30AA"/>
    <w:rsid w:val="00DA3220"/>
    <w:rsid w:val="00DA38D4"/>
    <w:rsid w:val="00DA3AFC"/>
    <w:rsid w:val="00DA4F84"/>
    <w:rsid w:val="00DA5437"/>
    <w:rsid w:val="00DA56C3"/>
    <w:rsid w:val="00DA5731"/>
    <w:rsid w:val="00DA63B7"/>
    <w:rsid w:val="00DA67AD"/>
    <w:rsid w:val="00DA70D4"/>
    <w:rsid w:val="00DA716A"/>
    <w:rsid w:val="00DA7451"/>
    <w:rsid w:val="00DB05F7"/>
    <w:rsid w:val="00DB0A78"/>
    <w:rsid w:val="00DB1504"/>
    <w:rsid w:val="00DB151A"/>
    <w:rsid w:val="00DB1891"/>
    <w:rsid w:val="00DB2796"/>
    <w:rsid w:val="00DB27C7"/>
    <w:rsid w:val="00DB3611"/>
    <w:rsid w:val="00DB4434"/>
    <w:rsid w:val="00DB47CE"/>
    <w:rsid w:val="00DB4B1A"/>
    <w:rsid w:val="00DB4C1D"/>
    <w:rsid w:val="00DB676E"/>
    <w:rsid w:val="00DB6DBD"/>
    <w:rsid w:val="00DB7D33"/>
    <w:rsid w:val="00DC0460"/>
    <w:rsid w:val="00DC1507"/>
    <w:rsid w:val="00DC1EC1"/>
    <w:rsid w:val="00DC2745"/>
    <w:rsid w:val="00DC2D2D"/>
    <w:rsid w:val="00DC3026"/>
    <w:rsid w:val="00DC305C"/>
    <w:rsid w:val="00DC3082"/>
    <w:rsid w:val="00DC55C4"/>
    <w:rsid w:val="00DC77CA"/>
    <w:rsid w:val="00DD027C"/>
    <w:rsid w:val="00DD0BD2"/>
    <w:rsid w:val="00DD1431"/>
    <w:rsid w:val="00DD2581"/>
    <w:rsid w:val="00DD2678"/>
    <w:rsid w:val="00DD2CF0"/>
    <w:rsid w:val="00DD3078"/>
    <w:rsid w:val="00DD34A0"/>
    <w:rsid w:val="00DD430A"/>
    <w:rsid w:val="00DD7274"/>
    <w:rsid w:val="00DD72B7"/>
    <w:rsid w:val="00DE14EB"/>
    <w:rsid w:val="00DE1604"/>
    <w:rsid w:val="00DE186E"/>
    <w:rsid w:val="00DE21BC"/>
    <w:rsid w:val="00DE2C43"/>
    <w:rsid w:val="00DE473D"/>
    <w:rsid w:val="00DE504E"/>
    <w:rsid w:val="00DE577F"/>
    <w:rsid w:val="00DE5EA9"/>
    <w:rsid w:val="00DE6FB8"/>
    <w:rsid w:val="00DE70B2"/>
    <w:rsid w:val="00DE7DF3"/>
    <w:rsid w:val="00DF092C"/>
    <w:rsid w:val="00DF1768"/>
    <w:rsid w:val="00DF1CF4"/>
    <w:rsid w:val="00DF2295"/>
    <w:rsid w:val="00DF2CFB"/>
    <w:rsid w:val="00DF3440"/>
    <w:rsid w:val="00DF476D"/>
    <w:rsid w:val="00DF59FE"/>
    <w:rsid w:val="00DF5A46"/>
    <w:rsid w:val="00DF5FB3"/>
    <w:rsid w:val="00DF6455"/>
    <w:rsid w:val="00DF79D5"/>
    <w:rsid w:val="00E01465"/>
    <w:rsid w:val="00E01C7A"/>
    <w:rsid w:val="00E01CEA"/>
    <w:rsid w:val="00E02EF5"/>
    <w:rsid w:val="00E033E3"/>
    <w:rsid w:val="00E03703"/>
    <w:rsid w:val="00E04F8D"/>
    <w:rsid w:val="00E05946"/>
    <w:rsid w:val="00E05FFE"/>
    <w:rsid w:val="00E06FD7"/>
    <w:rsid w:val="00E07429"/>
    <w:rsid w:val="00E0794E"/>
    <w:rsid w:val="00E07D52"/>
    <w:rsid w:val="00E10733"/>
    <w:rsid w:val="00E1094A"/>
    <w:rsid w:val="00E12191"/>
    <w:rsid w:val="00E123F1"/>
    <w:rsid w:val="00E12DF9"/>
    <w:rsid w:val="00E13611"/>
    <w:rsid w:val="00E13DDA"/>
    <w:rsid w:val="00E14C72"/>
    <w:rsid w:val="00E1655A"/>
    <w:rsid w:val="00E215A6"/>
    <w:rsid w:val="00E2205C"/>
    <w:rsid w:val="00E22C9B"/>
    <w:rsid w:val="00E22D94"/>
    <w:rsid w:val="00E22DDD"/>
    <w:rsid w:val="00E23020"/>
    <w:rsid w:val="00E234AE"/>
    <w:rsid w:val="00E235AD"/>
    <w:rsid w:val="00E23F05"/>
    <w:rsid w:val="00E250AE"/>
    <w:rsid w:val="00E31086"/>
    <w:rsid w:val="00E31BA2"/>
    <w:rsid w:val="00E32026"/>
    <w:rsid w:val="00E32540"/>
    <w:rsid w:val="00E34A59"/>
    <w:rsid w:val="00E35513"/>
    <w:rsid w:val="00E37321"/>
    <w:rsid w:val="00E37C5A"/>
    <w:rsid w:val="00E37E76"/>
    <w:rsid w:val="00E4032B"/>
    <w:rsid w:val="00E4127A"/>
    <w:rsid w:val="00E41994"/>
    <w:rsid w:val="00E420A5"/>
    <w:rsid w:val="00E4301B"/>
    <w:rsid w:val="00E43CAB"/>
    <w:rsid w:val="00E43D1F"/>
    <w:rsid w:val="00E44720"/>
    <w:rsid w:val="00E459DB"/>
    <w:rsid w:val="00E45C8F"/>
    <w:rsid w:val="00E46609"/>
    <w:rsid w:val="00E46861"/>
    <w:rsid w:val="00E4699D"/>
    <w:rsid w:val="00E46BA7"/>
    <w:rsid w:val="00E47504"/>
    <w:rsid w:val="00E47672"/>
    <w:rsid w:val="00E47E6B"/>
    <w:rsid w:val="00E50122"/>
    <w:rsid w:val="00E509E5"/>
    <w:rsid w:val="00E5154C"/>
    <w:rsid w:val="00E52CF3"/>
    <w:rsid w:val="00E53A22"/>
    <w:rsid w:val="00E5451E"/>
    <w:rsid w:val="00E55046"/>
    <w:rsid w:val="00E5670A"/>
    <w:rsid w:val="00E5794E"/>
    <w:rsid w:val="00E600F7"/>
    <w:rsid w:val="00E63C14"/>
    <w:rsid w:val="00E646C7"/>
    <w:rsid w:val="00E64E43"/>
    <w:rsid w:val="00E64E95"/>
    <w:rsid w:val="00E6539F"/>
    <w:rsid w:val="00E6547C"/>
    <w:rsid w:val="00E65CDD"/>
    <w:rsid w:val="00E65F46"/>
    <w:rsid w:val="00E674BB"/>
    <w:rsid w:val="00E67637"/>
    <w:rsid w:val="00E6764C"/>
    <w:rsid w:val="00E67662"/>
    <w:rsid w:val="00E70C4D"/>
    <w:rsid w:val="00E71FB6"/>
    <w:rsid w:val="00E733FC"/>
    <w:rsid w:val="00E73601"/>
    <w:rsid w:val="00E7428C"/>
    <w:rsid w:val="00E74662"/>
    <w:rsid w:val="00E75FA2"/>
    <w:rsid w:val="00E76023"/>
    <w:rsid w:val="00E7733B"/>
    <w:rsid w:val="00E823EC"/>
    <w:rsid w:val="00E83A64"/>
    <w:rsid w:val="00E8423F"/>
    <w:rsid w:val="00E84AB0"/>
    <w:rsid w:val="00E84DA2"/>
    <w:rsid w:val="00E852B5"/>
    <w:rsid w:val="00E857AC"/>
    <w:rsid w:val="00E85C64"/>
    <w:rsid w:val="00E85FCD"/>
    <w:rsid w:val="00E86014"/>
    <w:rsid w:val="00E861A8"/>
    <w:rsid w:val="00E86830"/>
    <w:rsid w:val="00E87751"/>
    <w:rsid w:val="00E90283"/>
    <w:rsid w:val="00E925BE"/>
    <w:rsid w:val="00E925C9"/>
    <w:rsid w:val="00E93305"/>
    <w:rsid w:val="00E93C89"/>
    <w:rsid w:val="00E94E9C"/>
    <w:rsid w:val="00E96C59"/>
    <w:rsid w:val="00E97611"/>
    <w:rsid w:val="00E9763C"/>
    <w:rsid w:val="00EA099E"/>
    <w:rsid w:val="00EA0AA0"/>
    <w:rsid w:val="00EA122B"/>
    <w:rsid w:val="00EA190A"/>
    <w:rsid w:val="00EA417B"/>
    <w:rsid w:val="00EA5389"/>
    <w:rsid w:val="00EA565C"/>
    <w:rsid w:val="00EA5BBD"/>
    <w:rsid w:val="00EB10E1"/>
    <w:rsid w:val="00EB1187"/>
    <w:rsid w:val="00EB15A5"/>
    <w:rsid w:val="00EB1AB4"/>
    <w:rsid w:val="00EB34B6"/>
    <w:rsid w:val="00EB3543"/>
    <w:rsid w:val="00EB478A"/>
    <w:rsid w:val="00EB5544"/>
    <w:rsid w:val="00EB5C15"/>
    <w:rsid w:val="00EB5D65"/>
    <w:rsid w:val="00EB6133"/>
    <w:rsid w:val="00EB690C"/>
    <w:rsid w:val="00EB73CE"/>
    <w:rsid w:val="00EB7BC0"/>
    <w:rsid w:val="00EB7DCA"/>
    <w:rsid w:val="00EC035C"/>
    <w:rsid w:val="00EC0544"/>
    <w:rsid w:val="00EC078B"/>
    <w:rsid w:val="00EC15E1"/>
    <w:rsid w:val="00EC1B0D"/>
    <w:rsid w:val="00EC1F4F"/>
    <w:rsid w:val="00EC39B1"/>
    <w:rsid w:val="00EC4205"/>
    <w:rsid w:val="00EC4D29"/>
    <w:rsid w:val="00EC4DB5"/>
    <w:rsid w:val="00EC4EFE"/>
    <w:rsid w:val="00EC77B6"/>
    <w:rsid w:val="00EC7915"/>
    <w:rsid w:val="00ED1444"/>
    <w:rsid w:val="00ED1A71"/>
    <w:rsid w:val="00ED1B0E"/>
    <w:rsid w:val="00ED2FAE"/>
    <w:rsid w:val="00ED327A"/>
    <w:rsid w:val="00ED4D60"/>
    <w:rsid w:val="00ED51D0"/>
    <w:rsid w:val="00ED590E"/>
    <w:rsid w:val="00ED6E83"/>
    <w:rsid w:val="00EE08AB"/>
    <w:rsid w:val="00EE30DF"/>
    <w:rsid w:val="00EE4DE6"/>
    <w:rsid w:val="00EE4EAC"/>
    <w:rsid w:val="00EE7242"/>
    <w:rsid w:val="00EF22D8"/>
    <w:rsid w:val="00EF2B11"/>
    <w:rsid w:val="00EF59AA"/>
    <w:rsid w:val="00EF5F13"/>
    <w:rsid w:val="00EF684E"/>
    <w:rsid w:val="00EF6F69"/>
    <w:rsid w:val="00EF70F2"/>
    <w:rsid w:val="00F00DDC"/>
    <w:rsid w:val="00F0160B"/>
    <w:rsid w:val="00F01FDD"/>
    <w:rsid w:val="00F0247C"/>
    <w:rsid w:val="00F02B63"/>
    <w:rsid w:val="00F02D64"/>
    <w:rsid w:val="00F031C6"/>
    <w:rsid w:val="00F03B1E"/>
    <w:rsid w:val="00F03CC4"/>
    <w:rsid w:val="00F04913"/>
    <w:rsid w:val="00F04CA6"/>
    <w:rsid w:val="00F05DBC"/>
    <w:rsid w:val="00F074A5"/>
    <w:rsid w:val="00F100DD"/>
    <w:rsid w:val="00F102C1"/>
    <w:rsid w:val="00F10934"/>
    <w:rsid w:val="00F11C85"/>
    <w:rsid w:val="00F125CA"/>
    <w:rsid w:val="00F13C02"/>
    <w:rsid w:val="00F13D39"/>
    <w:rsid w:val="00F14266"/>
    <w:rsid w:val="00F17777"/>
    <w:rsid w:val="00F17B4E"/>
    <w:rsid w:val="00F20374"/>
    <w:rsid w:val="00F21109"/>
    <w:rsid w:val="00F217FC"/>
    <w:rsid w:val="00F22F41"/>
    <w:rsid w:val="00F23B30"/>
    <w:rsid w:val="00F23CB9"/>
    <w:rsid w:val="00F24659"/>
    <w:rsid w:val="00F24AC3"/>
    <w:rsid w:val="00F2572C"/>
    <w:rsid w:val="00F25FD6"/>
    <w:rsid w:val="00F266BB"/>
    <w:rsid w:val="00F2742C"/>
    <w:rsid w:val="00F279F8"/>
    <w:rsid w:val="00F27E17"/>
    <w:rsid w:val="00F27E34"/>
    <w:rsid w:val="00F32077"/>
    <w:rsid w:val="00F32340"/>
    <w:rsid w:val="00F32365"/>
    <w:rsid w:val="00F324E9"/>
    <w:rsid w:val="00F3365B"/>
    <w:rsid w:val="00F338D0"/>
    <w:rsid w:val="00F340C8"/>
    <w:rsid w:val="00F34704"/>
    <w:rsid w:val="00F34EB1"/>
    <w:rsid w:val="00F3528C"/>
    <w:rsid w:val="00F35F30"/>
    <w:rsid w:val="00F374C8"/>
    <w:rsid w:val="00F41EF2"/>
    <w:rsid w:val="00F42DAB"/>
    <w:rsid w:val="00F4392A"/>
    <w:rsid w:val="00F4399E"/>
    <w:rsid w:val="00F43FD3"/>
    <w:rsid w:val="00F4465B"/>
    <w:rsid w:val="00F449BB"/>
    <w:rsid w:val="00F453FD"/>
    <w:rsid w:val="00F45D42"/>
    <w:rsid w:val="00F4616F"/>
    <w:rsid w:val="00F47CC1"/>
    <w:rsid w:val="00F51577"/>
    <w:rsid w:val="00F5262D"/>
    <w:rsid w:val="00F52C89"/>
    <w:rsid w:val="00F533F9"/>
    <w:rsid w:val="00F53992"/>
    <w:rsid w:val="00F54F87"/>
    <w:rsid w:val="00F5523A"/>
    <w:rsid w:val="00F55E2D"/>
    <w:rsid w:val="00F5622C"/>
    <w:rsid w:val="00F56466"/>
    <w:rsid w:val="00F57A3A"/>
    <w:rsid w:val="00F57CC5"/>
    <w:rsid w:val="00F60018"/>
    <w:rsid w:val="00F60E16"/>
    <w:rsid w:val="00F60FC9"/>
    <w:rsid w:val="00F61108"/>
    <w:rsid w:val="00F61E2A"/>
    <w:rsid w:val="00F623DF"/>
    <w:rsid w:val="00F63077"/>
    <w:rsid w:val="00F63B65"/>
    <w:rsid w:val="00F641A2"/>
    <w:rsid w:val="00F655E1"/>
    <w:rsid w:val="00F66171"/>
    <w:rsid w:val="00F66BAF"/>
    <w:rsid w:val="00F677DA"/>
    <w:rsid w:val="00F67D76"/>
    <w:rsid w:val="00F67E12"/>
    <w:rsid w:val="00F67FDB"/>
    <w:rsid w:val="00F704B5"/>
    <w:rsid w:val="00F70AEE"/>
    <w:rsid w:val="00F70F24"/>
    <w:rsid w:val="00F710F2"/>
    <w:rsid w:val="00F72FD8"/>
    <w:rsid w:val="00F74514"/>
    <w:rsid w:val="00F74F15"/>
    <w:rsid w:val="00F7549C"/>
    <w:rsid w:val="00F75C05"/>
    <w:rsid w:val="00F75FFC"/>
    <w:rsid w:val="00F7620E"/>
    <w:rsid w:val="00F76B04"/>
    <w:rsid w:val="00F76C1D"/>
    <w:rsid w:val="00F76E89"/>
    <w:rsid w:val="00F8117E"/>
    <w:rsid w:val="00F81223"/>
    <w:rsid w:val="00F81309"/>
    <w:rsid w:val="00F81502"/>
    <w:rsid w:val="00F82530"/>
    <w:rsid w:val="00F8278E"/>
    <w:rsid w:val="00F835F6"/>
    <w:rsid w:val="00F842DC"/>
    <w:rsid w:val="00F84BB5"/>
    <w:rsid w:val="00F85FAB"/>
    <w:rsid w:val="00F86253"/>
    <w:rsid w:val="00F867C5"/>
    <w:rsid w:val="00F9027D"/>
    <w:rsid w:val="00F9224F"/>
    <w:rsid w:val="00F92A76"/>
    <w:rsid w:val="00F948FC"/>
    <w:rsid w:val="00F97EEE"/>
    <w:rsid w:val="00FA3EA4"/>
    <w:rsid w:val="00FA644D"/>
    <w:rsid w:val="00FA6789"/>
    <w:rsid w:val="00FA6A39"/>
    <w:rsid w:val="00FA707B"/>
    <w:rsid w:val="00FA719B"/>
    <w:rsid w:val="00FB2D46"/>
    <w:rsid w:val="00FB6CD9"/>
    <w:rsid w:val="00FB705E"/>
    <w:rsid w:val="00FB72F2"/>
    <w:rsid w:val="00FC01A8"/>
    <w:rsid w:val="00FC085D"/>
    <w:rsid w:val="00FC0F42"/>
    <w:rsid w:val="00FC18FD"/>
    <w:rsid w:val="00FC2AB7"/>
    <w:rsid w:val="00FC2BAB"/>
    <w:rsid w:val="00FC5219"/>
    <w:rsid w:val="00FC623A"/>
    <w:rsid w:val="00FC6EC8"/>
    <w:rsid w:val="00FC7F4C"/>
    <w:rsid w:val="00FD026D"/>
    <w:rsid w:val="00FD0AE2"/>
    <w:rsid w:val="00FD1175"/>
    <w:rsid w:val="00FD17DA"/>
    <w:rsid w:val="00FD1C59"/>
    <w:rsid w:val="00FD1FD3"/>
    <w:rsid w:val="00FD2A9B"/>
    <w:rsid w:val="00FD2ABF"/>
    <w:rsid w:val="00FD37A5"/>
    <w:rsid w:val="00FD3A0E"/>
    <w:rsid w:val="00FD3BE2"/>
    <w:rsid w:val="00FD4681"/>
    <w:rsid w:val="00FD4D8A"/>
    <w:rsid w:val="00FD5EF0"/>
    <w:rsid w:val="00FD6065"/>
    <w:rsid w:val="00FD6618"/>
    <w:rsid w:val="00FD675B"/>
    <w:rsid w:val="00FD6CEB"/>
    <w:rsid w:val="00FD70FE"/>
    <w:rsid w:val="00FD7235"/>
    <w:rsid w:val="00FD7838"/>
    <w:rsid w:val="00FE11AF"/>
    <w:rsid w:val="00FE14FD"/>
    <w:rsid w:val="00FE23B3"/>
    <w:rsid w:val="00FE2B4D"/>
    <w:rsid w:val="00FE2D87"/>
    <w:rsid w:val="00FE3413"/>
    <w:rsid w:val="00FE4FA7"/>
    <w:rsid w:val="00FE5CC5"/>
    <w:rsid w:val="00FE6300"/>
    <w:rsid w:val="00FE784B"/>
    <w:rsid w:val="00FF0004"/>
    <w:rsid w:val="00FF0042"/>
    <w:rsid w:val="00FF139A"/>
    <w:rsid w:val="00FF16F9"/>
    <w:rsid w:val="00FF21E7"/>
    <w:rsid w:val="00FF275C"/>
    <w:rsid w:val="00FF2789"/>
    <w:rsid w:val="00FF2EEC"/>
    <w:rsid w:val="00FF3246"/>
    <w:rsid w:val="00FF32F8"/>
    <w:rsid w:val="00FF36E7"/>
    <w:rsid w:val="00FF3955"/>
    <w:rsid w:val="00FF404F"/>
    <w:rsid w:val="00FF47D0"/>
    <w:rsid w:val="00FF4BE5"/>
    <w:rsid w:val="00FF63C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FBD23"/>
  <w15:docId w15:val="{D73A8B47-31AB-4F67-98B0-F3BFE3578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74514"/>
    <w:pPr>
      <w:widowControl w:val="0"/>
    </w:pPr>
  </w:style>
  <w:style w:type="paragraph" w:styleId="1">
    <w:name w:val="heading 1"/>
    <w:basedOn w:val="a"/>
    <w:next w:val="a"/>
    <w:link w:val="10"/>
    <w:uiPriority w:val="9"/>
    <w:qFormat/>
    <w:rsid w:val="00DA67A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0"/>
    <w:uiPriority w:val="1"/>
    <w:qFormat/>
    <w:rsid w:val="00DF092C"/>
    <w:pPr>
      <w:autoSpaceDE w:val="0"/>
      <w:autoSpaceDN w:val="0"/>
      <w:spacing w:before="9"/>
      <w:ind w:left="487"/>
      <w:outlineLvl w:val="1"/>
    </w:pPr>
    <w:rPr>
      <w:rFonts w:ascii="新細明體" w:eastAsia="新細明體" w:hAnsi="新細明體" w:cs="新細明體"/>
      <w:b/>
      <w:bCs/>
      <w:kern w:val="0"/>
      <w:sz w:val="36"/>
      <w:szCs w:val="36"/>
      <w:lang w:val="zh-HK" w:eastAsia="zh-HK" w:bidi="zh-HK"/>
    </w:rPr>
  </w:style>
  <w:style w:type="paragraph" w:styleId="3">
    <w:name w:val="heading 3"/>
    <w:basedOn w:val="a"/>
    <w:next w:val="a"/>
    <w:link w:val="30"/>
    <w:uiPriority w:val="9"/>
    <w:unhideWhenUsed/>
    <w:qFormat/>
    <w:rsid w:val="00B54956"/>
    <w:pPr>
      <w:keepNext/>
      <w:keepLines/>
      <w:spacing w:before="40"/>
      <w:outlineLvl w:val="2"/>
    </w:pPr>
    <w:rPr>
      <w:rFonts w:asciiTheme="majorHAnsi" w:eastAsiaTheme="majorEastAsia" w:hAnsiTheme="majorHAnsi" w:cstheme="majorBidi"/>
      <w:color w:val="1F4D78" w:themeColor="accent1" w:themeShade="7F"/>
      <w:szCs w:val="24"/>
    </w:rPr>
  </w:style>
  <w:style w:type="paragraph" w:styleId="4">
    <w:name w:val="heading 4"/>
    <w:basedOn w:val="a"/>
    <w:next w:val="a"/>
    <w:link w:val="40"/>
    <w:uiPriority w:val="9"/>
    <w:unhideWhenUsed/>
    <w:qFormat/>
    <w:rsid w:val="009A4B39"/>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unhideWhenUsed/>
    <w:qFormat/>
    <w:rsid w:val="009A4B39"/>
    <w:pPr>
      <w:keepNext/>
      <w:keepLines/>
      <w:spacing w:before="4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4C219C"/>
    <w:pPr>
      <w:widowControl/>
      <w:spacing w:before="100" w:beforeAutospacing="1" w:after="100" w:afterAutospacing="1"/>
    </w:pPr>
    <w:rPr>
      <w:rFonts w:ascii="Times New Roman" w:eastAsia="Times New Roman" w:hAnsi="Times New Roman" w:cs="Times New Roman"/>
      <w:kern w:val="0"/>
      <w:szCs w:val="24"/>
    </w:rPr>
  </w:style>
  <w:style w:type="character" w:styleId="a3">
    <w:name w:val="annotation reference"/>
    <w:basedOn w:val="a0"/>
    <w:uiPriority w:val="99"/>
    <w:semiHidden/>
    <w:unhideWhenUsed/>
    <w:rsid w:val="004C219C"/>
    <w:rPr>
      <w:sz w:val="18"/>
      <w:szCs w:val="18"/>
    </w:rPr>
  </w:style>
  <w:style w:type="paragraph" w:styleId="a4">
    <w:name w:val="annotation text"/>
    <w:basedOn w:val="a"/>
    <w:link w:val="a5"/>
    <w:uiPriority w:val="99"/>
    <w:unhideWhenUsed/>
    <w:rsid w:val="004C219C"/>
    <w:rPr>
      <w:szCs w:val="24"/>
    </w:rPr>
  </w:style>
  <w:style w:type="character" w:customStyle="1" w:styleId="a5">
    <w:name w:val="註解文字 字元"/>
    <w:basedOn w:val="a0"/>
    <w:link w:val="a4"/>
    <w:uiPriority w:val="99"/>
    <w:rsid w:val="004C219C"/>
    <w:rPr>
      <w:szCs w:val="24"/>
    </w:rPr>
  </w:style>
  <w:style w:type="table" w:styleId="a6">
    <w:name w:val="Table Grid"/>
    <w:basedOn w:val="a1"/>
    <w:uiPriority w:val="59"/>
    <w:rsid w:val="004C219C"/>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4C219C"/>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4C219C"/>
    <w:rPr>
      <w:rFonts w:asciiTheme="majorHAnsi" w:eastAsiaTheme="majorEastAsia" w:hAnsiTheme="majorHAnsi" w:cstheme="majorBidi"/>
      <w:sz w:val="18"/>
      <w:szCs w:val="18"/>
    </w:rPr>
  </w:style>
  <w:style w:type="paragraph" w:styleId="a9">
    <w:name w:val="annotation subject"/>
    <w:basedOn w:val="a4"/>
    <w:next w:val="a4"/>
    <w:link w:val="aa"/>
    <w:uiPriority w:val="99"/>
    <w:semiHidden/>
    <w:unhideWhenUsed/>
    <w:rsid w:val="004C219C"/>
    <w:rPr>
      <w:b/>
      <w:bCs/>
      <w:szCs w:val="22"/>
    </w:rPr>
  </w:style>
  <w:style w:type="character" w:customStyle="1" w:styleId="aa">
    <w:name w:val="註解主旨 字元"/>
    <w:basedOn w:val="a5"/>
    <w:link w:val="a9"/>
    <w:uiPriority w:val="99"/>
    <w:semiHidden/>
    <w:rsid w:val="004C219C"/>
    <w:rPr>
      <w:b/>
      <w:bCs/>
      <w:szCs w:val="24"/>
    </w:rPr>
  </w:style>
  <w:style w:type="paragraph" w:styleId="ab">
    <w:name w:val="header"/>
    <w:basedOn w:val="a"/>
    <w:link w:val="ac"/>
    <w:uiPriority w:val="99"/>
    <w:unhideWhenUsed/>
    <w:rsid w:val="009217B3"/>
    <w:pPr>
      <w:tabs>
        <w:tab w:val="center" w:pos="4153"/>
        <w:tab w:val="right" w:pos="8306"/>
      </w:tabs>
      <w:snapToGrid w:val="0"/>
    </w:pPr>
    <w:rPr>
      <w:sz w:val="20"/>
      <w:szCs w:val="20"/>
    </w:rPr>
  </w:style>
  <w:style w:type="character" w:customStyle="1" w:styleId="ac">
    <w:name w:val="頁首 字元"/>
    <w:basedOn w:val="a0"/>
    <w:link w:val="ab"/>
    <w:uiPriority w:val="99"/>
    <w:rsid w:val="009217B3"/>
    <w:rPr>
      <w:sz w:val="20"/>
      <w:szCs w:val="20"/>
    </w:rPr>
  </w:style>
  <w:style w:type="paragraph" w:styleId="ad">
    <w:name w:val="footer"/>
    <w:basedOn w:val="a"/>
    <w:link w:val="ae"/>
    <w:uiPriority w:val="99"/>
    <w:unhideWhenUsed/>
    <w:rsid w:val="009217B3"/>
    <w:pPr>
      <w:tabs>
        <w:tab w:val="center" w:pos="4153"/>
        <w:tab w:val="right" w:pos="8306"/>
      </w:tabs>
      <w:snapToGrid w:val="0"/>
    </w:pPr>
    <w:rPr>
      <w:sz w:val="20"/>
      <w:szCs w:val="20"/>
    </w:rPr>
  </w:style>
  <w:style w:type="character" w:customStyle="1" w:styleId="ae">
    <w:name w:val="頁尾 字元"/>
    <w:basedOn w:val="a0"/>
    <w:link w:val="ad"/>
    <w:uiPriority w:val="99"/>
    <w:rsid w:val="009217B3"/>
    <w:rPr>
      <w:sz w:val="20"/>
      <w:szCs w:val="20"/>
    </w:rPr>
  </w:style>
  <w:style w:type="paragraph" w:styleId="af">
    <w:name w:val="List Paragraph"/>
    <w:basedOn w:val="a"/>
    <w:uiPriority w:val="1"/>
    <w:qFormat/>
    <w:rsid w:val="009217B3"/>
    <w:pPr>
      <w:ind w:leftChars="200" w:left="480"/>
    </w:pPr>
  </w:style>
  <w:style w:type="character" w:customStyle="1" w:styleId="20">
    <w:name w:val="標題 2 字元"/>
    <w:basedOn w:val="a0"/>
    <w:link w:val="2"/>
    <w:uiPriority w:val="1"/>
    <w:rsid w:val="00DF092C"/>
    <w:rPr>
      <w:rFonts w:ascii="新細明體" w:eastAsia="新細明體" w:hAnsi="新細明體" w:cs="新細明體"/>
      <w:b/>
      <w:bCs/>
      <w:kern w:val="0"/>
      <w:sz w:val="36"/>
      <w:szCs w:val="36"/>
      <w:lang w:val="zh-HK" w:eastAsia="zh-HK" w:bidi="zh-HK"/>
    </w:rPr>
  </w:style>
  <w:style w:type="character" w:customStyle="1" w:styleId="40">
    <w:name w:val="標題 4 字元"/>
    <w:basedOn w:val="a0"/>
    <w:link w:val="4"/>
    <w:uiPriority w:val="9"/>
    <w:rsid w:val="009A4B39"/>
    <w:rPr>
      <w:rFonts w:asciiTheme="majorHAnsi" w:eastAsiaTheme="majorEastAsia" w:hAnsiTheme="majorHAnsi" w:cstheme="majorBidi"/>
      <w:i/>
      <w:iCs/>
      <w:color w:val="2E74B5" w:themeColor="accent1" w:themeShade="BF"/>
    </w:rPr>
  </w:style>
  <w:style w:type="paragraph" w:styleId="af0">
    <w:name w:val="Body Text"/>
    <w:basedOn w:val="a"/>
    <w:link w:val="af1"/>
    <w:uiPriority w:val="1"/>
    <w:qFormat/>
    <w:rsid w:val="009A4B39"/>
    <w:pPr>
      <w:autoSpaceDE w:val="0"/>
      <w:autoSpaceDN w:val="0"/>
    </w:pPr>
    <w:rPr>
      <w:rFonts w:ascii="新細明體" w:eastAsia="新細明體" w:hAnsi="新細明體" w:cs="新細明體"/>
      <w:kern w:val="0"/>
      <w:szCs w:val="24"/>
      <w:lang w:val="zh-HK" w:eastAsia="zh-HK" w:bidi="zh-HK"/>
    </w:rPr>
  </w:style>
  <w:style w:type="character" w:customStyle="1" w:styleId="af1">
    <w:name w:val="本文 字元"/>
    <w:basedOn w:val="a0"/>
    <w:link w:val="af0"/>
    <w:uiPriority w:val="1"/>
    <w:rsid w:val="009A4B39"/>
    <w:rPr>
      <w:rFonts w:ascii="新細明體" w:eastAsia="新細明體" w:hAnsi="新細明體" w:cs="新細明體"/>
      <w:kern w:val="0"/>
      <w:szCs w:val="24"/>
      <w:lang w:val="zh-HK" w:eastAsia="zh-HK" w:bidi="zh-HK"/>
    </w:rPr>
  </w:style>
  <w:style w:type="character" w:customStyle="1" w:styleId="50">
    <w:name w:val="標題 5 字元"/>
    <w:basedOn w:val="a0"/>
    <w:link w:val="5"/>
    <w:uiPriority w:val="9"/>
    <w:rsid w:val="009A4B39"/>
    <w:rPr>
      <w:rFonts w:asciiTheme="majorHAnsi" w:eastAsiaTheme="majorEastAsia" w:hAnsiTheme="majorHAnsi" w:cstheme="majorBidi"/>
      <w:color w:val="2E74B5" w:themeColor="accent1" w:themeShade="BF"/>
    </w:rPr>
  </w:style>
  <w:style w:type="character" w:customStyle="1" w:styleId="30">
    <w:name w:val="標題 3 字元"/>
    <w:basedOn w:val="a0"/>
    <w:link w:val="3"/>
    <w:uiPriority w:val="9"/>
    <w:rsid w:val="00B54956"/>
    <w:rPr>
      <w:rFonts w:asciiTheme="majorHAnsi" w:eastAsiaTheme="majorEastAsia" w:hAnsiTheme="majorHAnsi" w:cstheme="majorBidi"/>
      <w:color w:val="1F4D78" w:themeColor="accent1" w:themeShade="7F"/>
      <w:szCs w:val="24"/>
    </w:rPr>
  </w:style>
  <w:style w:type="table" w:customStyle="1" w:styleId="TableNormal1">
    <w:name w:val="Table Normal1"/>
    <w:uiPriority w:val="2"/>
    <w:semiHidden/>
    <w:unhideWhenUsed/>
    <w:qFormat/>
    <w:rsid w:val="00B54956"/>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B54956"/>
    <w:pPr>
      <w:autoSpaceDE w:val="0"/>
      <w:autoSpaceDN w:val="0"/>
    </w:pPr>
    <w:rPr>
      <w:rFonts w:ascii="標楷體" w:eastAsia="標楷體" w:hAnsi="標楷體" w:cs="標楷體"/>
      <w:kern w:val="0"/>
      <w:sz w:val="22"/>
      <w:lang w:val="zh-HK" w:eastAsia="zh-HK" w:bidi="zh-HK"/>
    </w:rPr>
  </w:style>
  <w:style w:type="paragraph" w:customStyle="1" w:styleId="af2">
    <w:name w:val="附件標題"/>
    <w:basedOn w:val="a"/>
    <w:rsid w:val="006C18A9"/>
    <w:pPr>
      <w:widowControl/>
      <w:spacing w:afterLines="100" w:line="400" w:lineRule="exact"/>
      <w:jc w:val="center"/>
    </w:pPr>
    <w:rPr>
      <w:rFonts w:ascii="Times New Roman" w:eastAsia="Times New Roman" w:hAnsi="Times New Roman" w:cs="Times New Roman"/>
      <w:b/>
      <w:spacing w:val="40"/>
      <w:w w:val="110"/>
      <w:sz w:val="32"/>
      <w:szCs w:val="24"/>
    </w:rPr>
  </w:style>
  <w:style w:type="paragraph" w:customStyle="1" w:styleId="11">
    <w:name w:val="表格內文1"/>
    <w:basedOn w:val="a"/>
    <w:rsid w:val="006C18A9"/>
    <w:pPr>
      <w:widowControl/>
    </w:pPr>
    <w:rPr>
      <w:rFonts w:ascii="Times New Roman" w:eastAsia="Times New Roman" w:hAnsi="Times New Roman" w:cs="Times New Roman"/>
      <w:w w:val="110"/>
      <w:szCs w:val="24"/>
    </w:rPr>
  </w:style>
  <w:style w:type="paragraph" w:styleId="HTML">
    <w:name w:val="HTML Preformatted"/>
    <w:basedOn w:val="a"/>
    <w:link w:val="HTML0"/>
    <w:uiPriority w:val="99"/>
    <w:unhideWhenUsed/>
    <w:rsid w:val="006C18A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0">
    <w:name w:val="HTML 預設格式 字元"/>
    <w:basedOn w:val="a0"/>
    <w:link w:val="HTML"/>
    <w:uiPriority w:val="99"/>
    <w:rsid w:val="006C18A9"/>
    <w:rPr>
      <w:rFonts w:ascii="Courier New" w:eastAsia="Times New Roman" w:hAnsi="Courier New" w:cs="Courier New"/>
      <w:kern w:val="0"/>
      <w:sz w:val="20"/>
      <w:szCs w:val="20"/>
    </w:rPr>
  </w:style>
  <w:style w:type="character" w:styleId="af3">
    <w:name w:val="Hyperlink"/>
    <w:basedOn w:val="a0"/>
    <w:uiPriority w:val="99"/>
    <w:unhideWhenUsed/>
    <w:rsid w:val="006C18A9"/>
    <w:rPr>
      <w:color w:val="0563C1" w:themeColor="hyperlink"/>
      <w:u w:val="single"/>
    </w:rPr>
  </w:style>
  <w:style w:type="paragraph" w:styleId="af4">
    <w:name w:val="No Spacing"/>
    <w:uiPriority w:val="1"/>
    <w:qFormat/>
    <w:rsid w:val="006C18A9"/>
    <w:pPr>
      <w:widowControl w:val="0"/>
      <w:autoSpaceDE w:val="0"/>
      <w:autoSpaceDN w:val="0"/>
    </w:pPr>
    <w:rPr>
      <w:rFonts w:ascii="標楷體" w:eastAsia="標楷體" w:hAnsi="標楷體" w:cs="標楷體"/>
      <w:kern w:val="0"/>
      <w:sz w:val="22"/>
      <w:lang w:val="zh-HK" w:eastAsia="zh-HK" w:bidi="zh-HK"/>
    </w:rPr>
  </w:style>
  <w:style w:type="paragraph" w:customStyle="1" w:styleId="Default">
    <w:name w:val="Default"/>
    <w:rsid w:val="00E420A5"/>
    <w:pPr>
      <w:widowControl w:val="0"/>
      <w:autoSpaceDE w:val="0"/>
      <w:autoSpaceDN w:val="0"/>
      <w:adjustRightInd w:val="0"/>
    </w:pPr>
    <w:rPr>
      <w:rFonts w:ascii="Times New Roman" w:hAnsi="Times New Roman" w:cs="Times New Roman"/>
      <w:color w:val="000000"/>
      <w:kern w:val="0"/>
      <w:szCs w:val="24"/>
    </w:rPr>
  </w:style>
  <w:style w:type="character" w:customStyle="1" w:styleId="10">
    <w:name w:val="標題 1 字元"/>
    <w:basedOn w:val="a0"/>
    <w:link w:val="1"/>
    <w:uiPriority w:val="9"/>
    <w:rsid w:val="00DA67AD"/>
    <w:rPr>
      <w:rFonts w:asciiTheme="majorHAnsi" w:eastAsiaTheme="majorEastAsia" w:hAnsiTheme="majorHAnsi" w:cstheme="majorBidi"/>
      <w:color w:val="2E74B5" w:themeColor="accent1" w:themeShade="BF"/>
      <w:sz w:val="32"/>
      <w:szCs w:val="32"/>
    </w:rPr>
  </w:style>
  <w:style w:type="paragraph" w:styleId="af5">
    <w:name w:val="Title"/>
    <w:link w:val="af6"/>
    <w:uiPriority w:val="10"/>
    <w:qFormat/>
    <w:rsid w:val="004942E0"/>
    <w:pPr>
      <w:jc w:val="center"/>
    </w:pPr>
    <w:rPr>
      <w:rFonts w:ascii="Franklin Gothic Demi" w:eastAsia="Times New Roman" w:hAnsi="Franklin Gothic Demi" w:cs="Times New Roman"/>
      <w:color w:val="009900"/>
      <w:kern w:val="28"/>
      <w:sz w:val="144"/>
      <w:szCs w:val="144"/>
    </w:rPr>
  </w:style>
  <w:style w:type="character" w:customStyle="1" w:styleId="af6">
    <w:name w:val="標題 字元"/>
    <w:basedOn w:val="a0"/>
    <w:link w:val="af5"/>
    <w:uiPriority w:val="10"/>
    <w:rsid w:val="004942E0"/>
    <w:rPr>
      <w:rFonts w:ascii="Franklin Gothic Demi" w:eastAsia="Times New Roman" w:hAnsi="Franklin Gothic Demi" w:cs="Times New Roman"/>
      <w:color w:val="009900"/>
      <w:kern w:val="28"/>
      <w:sz w:val="144"/>
      <w:szCs w:val="144"/>
    </w:rPr>
  </w:style>
  <w:style w:type="character" w:styleId="af7">
    <w:name w:val="FollowedHyperlink"/>
    <w:basedOn w:val="a0"/>
    <w:uiPriority w:val="99"/>
    <w:semiHidden/>
    <w:unhideWhenUsed/>
    <w:rsid w:val="003A6D9D"/>
    <w:rPr>
      <w:color w:val="954F72" w:themeColor="followedHyperlink"/>
      <w:u w:val="single"/>
    </w:rPr>
  </w:style>
  <w:style w:type="character" w:customStyle="1" w:styleId="12">
    <w:name w:val="未解析的提及1"/>
    <w:basedOn w:val="a0"/>
    <w:uiPriority w:val="99"/>
    <w:semiHidden/>
    <w:unhideWhenUsed/>
    <w:rsid w:val="00807F92"/>
    <w:rPr>
      <w:color w:val="605E5C"/>
      <w:shd w:val="clear" w:color="auto" w:fill="E1DFDD"/>
    </w:rPr>
  </w:style>
  <w:style w:type="paragraph" w:styleId="af8">
    <w:name w:val="Note Heading"/>
    <w:basedOn w:val="a"/>
    <w:next w:val="a"/>
    <w:link w:val="af9"/>
    <w:uiPriority w:val="99"/>
    <w:unhideWhenUsed/>
    <w:rsid w:val="000D77E0"/>
    <w:rPr>
      <w:szCs w:val="24"/>
    </w:rPr>
  </w:style>
  <w:style w:type="character" w:customStyle="1" w:styleId="af9">
    <w:name w:val="註釋標題 字元"/>
    <w:basedOn w:val="a0"/>
    <w:link w:val="af8"/>
    <w:uiPriority w:val="99"/>
    <w:rsid w:val="000D77E0"/>
    <w:rPr>
      <w:szCs w:val="24"/>
    </w:rPr>
  </w:style>
  <w:style w:type="paragraph" w:styleId="afa">
    <w:name w:val="Closing"/>
    <w:basedOn w:val="a"/>
    <w:link w:val="afb"/>
    <w:uiPriority w:val="99"/>
    <w:unhideWhenUsed/>
    <w:rsid w:val="000D77E0"/>
    <w:pPr>
      <w:ind w:left="4252"/>
    </w:pPr>
    <w:rPr>
      <w:szCs w:val="24"/>
    </w:rPr>
  </w:style>
  <w:style w:type="character" w:customStyle="1" w:styleId="afb">
    <w:name w:val="結語 字元"/>
    <w:basedOn w:val="a0"/>
    <w:link w:val="afa"/>
    <w:uiPriority w:val="99"/>
    <w:rsid w:val="000D77E0"/>
    <w:rPr>
      <w:szCs w:val="24"/>
    </w:rPr>
  </w:style>
  <w:style w:type="character" w:customStyle="1" w:styleId="21">
    <w:name w:val="未解析的提及2"/>
    <w:basedOn w:val="a0"/>
    <w:uiPriority w:val="99"/>
    <w:semiHidden/>
    <w:unhideWhenUsed/>
    <w:rsid w:val="002E323F"/>
    <w:rPr>
      <w:color w:val="605E5C"/>
      <w:shd w:val="clear" w:color="auto" w:fill="E1DFDD"/>
    </w:rPr>
  </w:style>
  <w:style w:type="paragraph" w:styleId="afc">
    <w:name w:val="Revision"/>
    <w:hidden/>
    <w:uiPriority w:val="99"/>
    <w:semiHidden/>
    <w:rsid w:val="00107612"/>
  </w:style>
  <w:style w:type="paragraph" w:styleId="afd">
    <w:name w:val="footnote text"/>
    <w:basedOn w:val="a"/>
    <w:link w:val="afe"/>
    <w:uiPriority w:val="99"/>
    <w:semiHidden/>
    <w:unhideWhenUsed/>
    <w:rsid w:val="007E0A4C"/>
    <w:pPr>
      <w:snapToGrid w:val="0"/>
    </w:pPr>
    <w:rPr>
      <w:sz w:val="20"/>
      <w:szCs w:val="20"/>
    </w:rPr>
  </w:style>
  <w:style w:type="character" w:customStyle="1" w:styleId="afe">
    <w:name w:val="註腳文字 字元"/>
    <w:basedOn w:val="a0"/>
    <w:link w:val="afd"/>
    <w:uiPriority w:val="99"/>
    <w:semiHidden/>
    <w:rsid w:val="007E0A4C"/>
    <w:rPr>
      <w:sz w:val="20"/>
      <w:szCs w:val="20"/>
    </w:rPr>
  </w:style>
  <w:style w:type="character" w:styleId="aff">
    <w:name w:val="footnote reference"/>
    <w:basedOn w:val="a0"/>
    <w:uiPriority w:val="99"/>
    <w:semiHidden/>
    <w:unhideWhenUsed/>
    <w:rsid w:val="007E0A4C"/>
    <w:rPr>
      <w:vertAlign w:val="superscript"/>
    </w:rPr>
  </w:style>
  <w:style w:type="character" w:styleId="aff0">
    <w:name w:val="Emphasis"/>
    <w:basedOn w:val="a0"/>
    <w:uiPriority w:val="20"/>
    <w:qFormat/>
    <w:rsid w:val="00A271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101">
      <w:bodyDiv w:val="1"/>
      <w:marLeft w:val="0"/>
      <w:marRight w:val="0"/>
      <w:marTop w:val="0"/>
      <w:marBottom w:val="0"/>
      <w:divBdr>
        <w:top w:val="none" w:sz="0" w:space="0" w:color="auto"/>
        <w:left w:val="none" w:sz="0" w:space="0" w:color="auto"/>
        <w:bottom w:val="none" w:sz="0" w:space="0" w:color="auto"/>
        <w:right w:val="none" w:sz="0" w:space="0" w:color="auto"/>
      </w:divBdr>
    </w:div>
    <w:div w:id="71238737">
      <w:bodyDiv w:val="1"/>
      <w:marLeft w:val="0"/>
      <w:marRight w:val="0"/>
      <w:marTop w:val="0"/>
      <w:marBottom w:val="0"/>
      <w:divBdr>
        <w:top w:val="none" w:sz="0" w:space="0" w:color="auto"/>
        <w:left w:val="none" w:sz="0" w:space="0" w:color="auto"/>
        <w:bottom w:val="none" w:sz="0" w:space="0" w:color="auto"/>
        <w:right w:val="none" w:sz="0" w:space="0" w:color="auto"/>
      </w:divBdr>
    </w:div>
    <w:div w:id="114758616">
      <w:bodyDiv w:val="1"/>
      <w:marLeft w:val="0"/>
      <w:marRight w:val="0"/>
      <w:marTop w:val="0"/>
      <w:marBottom w:val="0"/>
      <w:divBdr>
        <w:top w:val="none" w:sz="0" w:space="0" w:color="auto"/>
        <w:left w:val="none" w:sz="0" w:space="0" w:color="auto"/>
        <w:bottom w:val="none" w:sz="0" w:space="0" w:color="auto"/>
        <w:right w:val="none" w:sz="0" w:space="0" w:color="auto"/>
      </w:divBdr>
    </w:div>
    <w:div w:id="195699791">
      <w:bodyDiv w:val="1"/>
      <w:marLeft w:val="0"/>
      <w:marRight w:val="0"/>
      <w:marTop w:val="0"/>
      <w:marBottom w:val="0"/>
      <w:divBdr>
        <w:top w:val="none" w:sz="0" w:space="0" w:color="auto"/>
        <w:left w:val="none" w:sz="0" w:space="0" w:color="auto"/>
        <w:bottom w:val="none" w:sz="0" w:space="0" w:color="auto"/>
        <w:right w:val="none" w:sz="0" w:space="0" w:color="auto"/>
      </w:divBdr>
    </w:div>
    <w:div w:id="448281288">
      <w:bodyDiv w:val="1"/>
      <w:marLeft w:val="0"/>
      <w:marRight w:val="0"/>
      <w:marTop w:val="0"/>
      <w:marBottom w:val="0"/>
      <w:divBdr>
        <w:top w:val="none" w:sz="0" w:space="0" w:color="auto"/>
        <w:left w:val="none" w:sz="0" w:space="0" w:color="auto"/>
        <w:bottom w:val="none" w:sz="0" w:space="0" w:color="auto"/>
        <w:right w:val="none" w:sz="0" w:space="0" w:color="auto"/>
      </w:divBdr>
      <w:divsChild>
        <w:div w:id="1248922939">
          <w:marLeft w:val="547"/>
          <w:marRight w:val="0"/>
          <w:marTop w:val="0"/>
          <w:marBottom w:val="0"/>
          <w:divBdr>
            <w:top w:val="none" w:sz="0" w:space="0" w:color="auto"/>
            <w:left w:val="none" w:sz="0" w:space="0" w:color="auto"/>
            <w:bottom w:val="none" w:sz="0" w:space="0" w:color="auto"/>
            <w:right w:val="none" w:sz="0" w:space="0" w:color="auto"/>
          </w:divBdr>
        </w:div>
      </w:divsChild>
    </w:div>
    <w:div w:id="948119155">
      <w:bodyDiv w:val="1"/>
      <w:marLeft w:val="0"/>
      <w:marRight w:val="0"/>
      <w:marTop w:val="0"/>
      <w:marBottom w:val="0"/>
      <w:divBdr>
        <w:top w:val="none" w:sz="0" w:space="0" w:color="auto"/>
        <w:left w:val="none" w:sz="0" w:space="0" w:color="auto"/>
        <w:bottom w:val="none" w:sz="0" w:space="0" w:color="auto"/>
        <w:right w:val="none" w:sz="0" w:space="0" w:color="auto"/>
      </w:divBdr>
      <w:divsChild>
        <w:div w:id="308873485">
          <w:marLeft w:val="547"/>
          <w:marRight w:val="0"/>
          <w:marTop w:val="0"/>
          <w:marBottom w:val="0"/>
          <w:divBdr>
            <w:top w:val="none" w:sz="0" w:space="0" w:color="auto"/>
            <w:left w:val="none" w:sz="0" w:space="0" w:color="auto"/>
            <w:bottom w:val="none" w:sz="0" w:space="0" w:color="auto"/>
            <w:right w:val="none" w:sz="0" w:space="0" w:color="auto"/>
          </w:divBdr>
        </w:div>
      </w:divsChild>
    </w:div>
    <w:div w:id="955408041">
      <w:bodyDiv w:val="1"/>
      <w:marLeft w:val="0"/>
      <w:marRight w:val="0"/>
      <w:marTop w:val="0"/>
      <w:marBottom w:val="0"/>
      <w:divBdr>
        <w:top w:val="none" w:sz="0" w:space="0" w:color="auto"/>
        <w:left w:val="none" w:sz="0" w:space="0" w:color="auto"/>
        <w:bottom w:val="none" w:sz="0" w:space="0" w:color="auto"/>
        <w:right w:val="none" w:sz="0" w:space="0" w:color="auto"/>
      </w:divBdr>
    </w:div>
    <w:div w:id="989288089">
      <w:bodyDiv w:val="1"/>
      <w:marLeft w:val="0"/>
      <w:marRight w:val="0"/>
      <w:marTop w:val="0"/>
      <w:marBottom w:val="0"/>
      <w:divBdr>
        <w:top w:val="none" w:sz="0" w:space="0" w:color="auto"/>
        <w:left w:val="none" w:sz="0" w:space="0" w:color="auto"/>
        <w:bottom w:val="none" w:sz="0" w:space="0" w:color="auto"/>
        <w:right w:val="none" w:sz="0" w:space="0" w:color="auto"/>
      </w:divBdr>
    </w:div>
    <w:div w:id="1053622429">
      <w:bodyDiv w:val="1"/>
      <w:marLeft w:val="0"/>
      <w:marRight w:val="0"/>
      <w:marTop w:val="0"/>
      <w:marBottom w:val="0"/>
      <w:divBdr>
        <w:top w:val="none" w:sz="0" w:space="0" w:color="auto"/>
        <w:left w:val="none" w:sz="0" w:space="0" w:color="auto"/>
        <w:bottom w:val="none" w:sz="0" w:space="0" w:color="auto"/>
        <w:right w:val="none" w:sz="0" w:space="0" w:color="auto"/>
      </w:divBdr>
    </w:div>
    <w:div w:id="1430466010">
      <w:bodyDiv w:val="1"/>
      <w:marLeft w:val="0"/>
      <w:marRight w:val="0"/>
      <w:marTop w:val="0"/>
      <w:marBottom w:val="0"/>
      <w:divBdr>
        <w:top w:val="none" w:sz="0" w:space="0" w:color="auto"/>
        <w:left w:val="none" w:sz="0" w:space="0" w:color="auto"/>
        <w:bottom w:val="none" w:sz="0" w:space="0" w:color="auto"/>
        <w:right w:val="none" w:sz="0" w:space="0" w:color="auto"/>
      </w:divBdr>
      <w:divsChild>
        <w:div w:id="1860121112">
          <w:marLeft w:val="547"/>
          <w:marRight w:val="0"/>
          <w:marTop w:val="0"/>
          <w:marBottom w:val="0"/>
          <w:divBdr>
            <w:top w:val="none" w:sz="0" w:space="0" w:color="auto"/>
            <w:left w:val="none" w:sz="0" w:space="0" w:color="auto"/>
            <w:bottom w:val="none" w:sz="0" w:space="0" w:color="auto"/>
            <w:right w:val="none" w:sz="0" w:space="0" w:color="auto"/>
          </w:divBdr>
        </w:div>
      </w:divsChild>
    </w:div>
    <w:div w:id="1488009580">
      <w:bodyDiv w:val="1"/>
      <w:marLeft w:val="0"/>
      <w:marRight w:val="0"/>
      <w:marTop w:val="0"/>
      <w:marBottom w:val="0"/>
      <w:divBdr>
        <w:top w:val="none" w:sz="0" w:space="0" w:color="auto"/>
        <w:left w:val="none" w:sz="0" w:space="0" w:color="auto"/>
        <w:bottom w:val="none" w:sz="0" w:space="0" w:color="auto"/>
        <w:right w:val="none" w:sz="0" w:space="0" w:color="auto"/>
      </w:divBdr>
      <w:divsChild>
        <w:div w:id="1169753585">
          <w:marLeft w:val="547"/>
          <w:marRight w:val="0"/>
          <w:marTop w:val="0"/>
          <w:marBottom w:val="0"/>
          <w:divBdr>
            <w:top w:val="none" w:sz="0" w:space="0" w:color="auto"/>
            <w:left w:val="none" w:sz="0" w:space="0" w:color="auto"/>
            <w:bottom w:val="none" w:sz="0" w:space="0" w:color="auto"/>
            <w:right w:val="none" w:sz="0" w:space="0" w:color="auto"/>
          </w:divBdr>
        </w:div>
        <w:div w:id="1408307964">
          <w:marLeft w:val="547"/>
          <w:marRight w:val="0"/>
          <w:marTop w:val="0"/>
          <w:marBottom w:val="0"/>
          <w:divBdr>
            <w:top w:val="none" w:sz="0" w:space="0" w:color="auto"/>
            <w:left w:val="none" w:sz="0" w:space="0" w:color="auto"/>
            <w:bottom w:val="none" w:sz="0" w:space="0" w:color="auto"/>
            <w:right w:val="none" w:sz="0" w:space="0" w:color="auto"/>
          </w:divBdr>
        </w:div>
      </w:divsChild>
    </w:div>
    <w:div w:id="1559432938">
      <w:bodyDiv w:val="1"/>
      <w:marLeft w:val="0"/>
      <w:marRight w:val="0"/>
      <w:marTop w:val="0"/>
      <w:marBottom w:val="0"/>
      <w:divBdr>
        <w:top w:val="none" w:sz="0" w:space="0" w:color="auto"/>
        <w:left w:val="none" w:sz="0" w:space="0" w:color="auto"/>
        <w:bottom w:val="none" w:sz="0" w:space="0" w:color="auto"/>
        <w:right w:val="none" w:sz="0" w:space="0" w:color="auto"/>
      </w:divBdr>
      <w:divsChild>
        <w:div w:id="864754836">
          <w:marLeft w:val="547"/>
          <w:marRight w:val="0"/>
          <w:marTop w:val="0"/>
          <w:marBottom w:val="0"/>
          <w:divBdr>
            <w:top w:val="none" w:sz="0" w:space="0" w:color="auto"/>
            <w:left w:val="none" w:sz="0" w:space="0" w:color="auto"/>
            <w:bottom w:val="none" w:sz="0" w:space="0" w:color="auto"/>
            <w:right w:val="none" w:sz="0" w:space="0" w:color="auto"/>
          </w:divBdr>
        </w:div>
      </w:divsChild>
    </w:div>
    <w:div w:id="1682122185">
      <w:bodyDiv w:val="1"/>
      <w:marLeft w:val="0"/>
      <w:marRight w:val="0"/>
      <w:marTop w:val="0"/>
      <w:marBottom w:val="0"/>
      <w:divBdr>
        <w:top w:val="none" w:sz="0" w:space="0" w:color="auto"/>
        <w:left w:val="none" w:sz="0" w:space="0" w:color="auto"/>
        <w:bottom w:val="none" w:sz="0" w:space="0" w:color="auto"/>
        <w:right w:val="none" w:sz="0" w:space="0" w:color="auto"/>
      </w:divBdr>
    </w:div>
    <w:div w:id="1865170250">
      <w:bodyDiv w:val="1"/>
      <w:marLeft w:val="0"/>
      <w:marRight w:val="0"/>
      <w:marTop w:val="0"/>
      <w:marBottom w:val="0"/>
      <w:divBdr>
        <w:top w:val="none" w:sz="0" w:space="0" w:color="auto"/>
        <w:left w:val="none" w:sz="0" w:space="0" w:color="auto"/>
        <w:bottom w:val="none" w:sz="0" w:space="0" w:color="auto"/>
        <w:right w:val="none" w:sz="0" w:space="0" w:color="auto"/>
      </w:divBdr>
    </w:div>
    <w:div w:id="1979457418">
      <w:bodyDiv w:val="1"/>
      <w:marLeft w:val="0"/>
      <w:marRight w:val="0"/>
      <w:marTop w:val="0"/>
      <w:marBottom w:val="0"/>
      <w:divBdr>
        <w:top w:val="none" w:sz="0" w:space="0" w:color="auto"/>
        <w:left w:val="none" w:sz="0" w:space="0" w:color="auto"/>
        <w:bottom w:val="none" w:sz="0" w:space="0" w:color="auto"/>
        <w:right w:val="none" w:sz="0" w:space="0" w:color="auto"/>
      </w:divBdr>
      <w:divsChild>
        <w:div w:id="39952519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b.gov.hk/attachment/tc/student-parents/crisis-management/about-crisis-management/kindergarten/Annex1b_tc.doc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edb.gov.hk/attachment/tc/student-parents/crisis-management/about-crisis-management/kindergarten/Annex8_tc.docx" TargetMode="External"/><Relationship Id="rId4" Type="http://schemas.openxmlformats.org/officeDocument/2006/relationships/settings" Target="settings.xml"/><Relationship Id="rId9" Type="http://schemas.openxmlformats.org/officeDocument/2006/relationships/hyperlink" Target="https://www.edb.gov.hk/attachment/tc/student-parents/crisis-management/about-crisis-management/kindergarten/Annex1c_tc.docx"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255E7-4D43-4812-BC44-1C7C52160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2</Words>
  <Characters>52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NG, Suk-wai</cp:lastModifiedBy>
  <cp:revision>5</cp:revision>
  <cp:lastPrinted>2021-12-29T09:39:00Z</cp:lastPrinted>
  <dcterms:created xsi:type="dcterms:W3CDTF">2022-01-24T07:57:00Z</dcterms:created>
  <dcterms:modified xsi:type="dcterms:W3CDTF">2022-03-01T06:05:00Z</dcterms:modified>
</cp:coreProperties>
</file>